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230954" w14:textId="527E894C" w:rsidR="00D33384" w:rsidRDefault="009155ED" w:rsidP="00D33384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  <w:r>
        <w:rPr>
          <w:rFonts w:ascii="Arial" w:hAnsi="Arial" w:cs="Arial"/>
          <w:noProof/>
          <w:color w:val="000000" w:themeColor="text1"/>
          <w:sz w:val="16"/>
          <w:szCs w:val="16"/>
        </w:rPr>
        <w:drawing>
          <wp:anchor distT="0" distB="0" distL="114300" distR="114300" simplePos="0" relativeHeight="251666432" behindDoc="0" locked="0" layoutInCell="1" allowOverlap="1" wp14:anchorId="3579A510" wp14:editId="1202D744">
            <wp:simplePos x="0" y="0"/>
            <wp:positionH relativeFrom="column">
              <wp:posOffset>5352306</wp:posOffset>
            </wp:positionH>
            <wp:positionV relativeFrom="paragraph">
              <wp:posOffset>-457200</wp:posOffset>
            </wp:positionV>
            <wp:extent cx="1292772" cy="1292772"/>
            <wp:effectExtent l="0" t="0" r="3175" b="3175"/>
            <wp:wrapNone/>
            <wp:docPr id="14752151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521514" name="Picture 14752151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2772" cy="12927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5508" w:rsidRPr="00D9533D">
        <w:rPr>
          <w:rFonts w:ascii="Arial" w:hAnsi="Arial" w:cs="Arial"/>
          <w:noProof/>
          <w:color w:val="000000" w:themeColor="text1"/>
          <w:sz w:val="16"/>
          <w:szCs w:val="16"/>
        </w:rPr>
        <mc:AlternateContent>
          <mc:Choice Requires="wps">
            <w:drawing>
              <wp:inline distT="0" distB="0" distL="0" distR="0" wp14:anchorId="460589B2" wp14:editId="3C9EFA36">
                <wp:extent cx="5976620" cy="898635"/>
                <wp:effectExtent l="0" t="0" r="0" b="0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6620" cy="8986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DA4736" w14:textId="0BF1D9CF" w:rsidR="003A5B76" w:rsidRDefault="003A5B76" w:rsidP="0065304F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  <w:bCs/>
                                <w:color w:val="004C97"/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  <w:color w:val="004C97"/>
                                <w:sz w:val="44"/>
                                <w:szCs w:val="44"/>
                                <w:lang w:val="en-US"/>
                              </w:rPr>
                              <w:t>Tarragindi War Memorial Kindergarten</w:t>
                            </w:r>
                          </w:p>
                          <w:p w14:paraId="26659E12" w14:textId="6917FEEE" w:rsidR="00074041" w:rsidRDefault="00074041" w:rsidP="0065304F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  <w:bCs/>
                                <w:color w:val="004C97"/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  <w:color w:val="004C97"/>
                                <w:sz w:val="44"/>
                                <w:szCs w:val="44"/>
                                <w:lang w:val="en-US"/>
                              </w:rPr>
                              <w:t>Long Days</w:t>
                            </w:r>
                          </w:p>
                          <w:p w14:paraId="2DC20637" w14:textId="77777777" w:rsidR="003A5B76" w:rsidRPr="003A5B76" w:rsidRDefault="003A5B76" w:rsidP="003A5B76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  <w:bCs/>
                                <w:color w:val="004C97"/>
                                <w:sz w:val="44"/>
                                <w:szCs w:val="4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60589B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70.6pt;height:70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" filled="f" stroked="f">
                <v:textbox>
                  <w:txbxContent>
                    <w:p w14:paraId="40DA4736" w14:textId="0BF1D9CF" w:rsidR="003A5B76" w:rsidRDefault="003A5B76" w:rsidP="0065304F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  <w:bCs/>
                          <w:color w:val="004C97"/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rFonts w:cstheme="minorHAnsi"/>
                          <w:b/>
                          <w:bCs/>
                          <w:color w:val="004C97"/>
                          <w:sz w:val="44"/>
                          <w:szCs w:val="44"/>
                          <w:lang w:val="en-US"/>
                        </w:rPr>
                        <w:t>Tarragindi War Memorial Kindergarten</w:t>
                      </w:r>
                    </w:p>
                    <w:p w14:paraId="26659E12" w14:textId="6917FEEE" w:rsidR="00074041" w:rsidRDefault="00074041" w:rsidP="0065304F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  <w:bCs/>
                          <w:color w:val="004C97"/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rFonts w:cstheme="minorHAnsi"/>
                          <w:b/>
                          <w:bCs/>
                          <w:color w:val="004C97"/>
                          <w:sz w:val="44"/>
                          <w:szCs w:val="44"/>
                          <w:lang w:val="en-US"/>
                        </w:rPr>
                        <w:t>Long Days</w:t>
                      </w:r>
                    </w:p>
                    <w:p w14:paraId="2DC20637" w14:textId="77777777" w:rsidR="003A5B76" w:rsidRPr="003A5B76" w:rsidRDefault="003A5B76" w:rsidP="003A5B76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  <w:bCs/>
                          <w:color w:val="004C97"/>
                          <w:sz w:val="44"/>
                          <w:szCs w:val="44"/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A22DAA6" w14:textId="46806C3A" w:rsidR="00D33384" w:rsidRDefault="00D33384" w:rsidP="00D33384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5F48A1DE" w14:textId="21B9BDB7" w:rsidR="00D33384" w:rsidRPr="00D33384" w:rsidRDefault="00D33384" w:rsidP="00D33384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tbl>
      <w:tblPr>
        <w:tblStyle w:val="TableGrid"/>
        <w:tblW w:w="513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7"/>
        <w:gridCol w:w="417"/>
        <w:gridCol w:w="417"/>
        <w:gridCol w:w="417"/>
        <w:gridCol w:w="417"/>
        <w:gridCol w:w="417"/>
        <w:gridCol w:w="417"/>
        <w:gridCol w:w="467"/>
        <w:gridCol w:w="417"/>
        <w:gridCol w:w="417"/>
        <w:gridCol w:w="417"/>
        <w:gridCol w:w="417"/>
        <w:gridCol w:w="417"/>
        <w:gridCol w:w="417"/>
        <w:gridCol w:w="417"/>
        <w:gridCol w:w="450"/>
        <w:gridCol w:w="417"/>
        <w:gridCol w:w="417"/>
        <w:gridCol w:w="417"/>
        <w:gridCol w:w="417"/>
        <w:gridCol w:w="417"/>
        <w:gridCol w:w="417"/>
        <w:gridCol w:w="417"/>
      </w:tblGrid>
      <w:tr w:rsidR="00571251" w:rsidRPr="00D33384" w14:paraId="30CE79CF" w14:textId="05F318FF" w:rsidTr="00571251">
        <w:trPr>
          <w:trHeight w:val="283"/>
          <w:jc w:val="center"/>
        </w:trPr>
        <w:tc>
          <w:tcPr>
            <w:tcW w:w="213" w:type="pct"/>
            <w:vAlign w:val="center"/>
          </w:tcPr>
          <w:p w14:paraId="46BACFE0" w14:textId="7B4820A9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13" w:type="pct"/>
            <w:vAlign w:val="center"/>
          </w:tcPr>
          <w:p w14:paraId="07C58F9B" w14:textId="1919F732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M</w:t>
            </w:r>
          </w:p>
        </w:tc>
        <w:tc>
          <w:tcPr>
            <w:tcW w:w="215" w:type="pct"/>
            <w:vAlign w:val="center"/>
          </w:tcPr>
          <w:p w14:paraId="4122EEDF" w14:textId="142D0020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5" w:type="pct"/>
            <w:vAlign w:val="center"/>
          </w:tcPr>
          <w:p w14:paraId="7432B860" w14:textId="1D6A7FA1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W</w:t>
            </w:r>
          </w:p>
        </w:tc>
        <w:tc>
          <w:tcPr>
            <w:tcW w:w="215" w:type="pct"/>
            <w:vAlign w:val="center"/>
          </w:tcPr>
          <w:p w14:paraId="58D83322" w14:textId="19AEF937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5" w:type="pct"/>
            <w:vAlign w:val="center"/>
          </w:tcPr>
          <w:p w14:paraId="792E8DB8" w14:textId="689B6F85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F</w:t>
            </w:r>
          </w:p>
        </w:tc>
        <w:tc>
          <w:tcPr>
            <w:tcW w:w="215" w:type="pct"/>
            <w:vAlign w:val="center"/>
          </w:tcPr>
          <w:p w14:paraId="09FFBB0A" w14:textId="2E123887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45" w:type="pct"/>
            <w:vAlign w:val="center"/>
          </w:tcPr>
          <w:p w14:paraId="32B73764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39D4B91E" w14:textId="14AEECF4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33195E9F" w14:textId="15C511A7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M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439FF763" w14:textId="4442F24F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4B3CEBFB" w14:textId="575694D8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W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4B8C2A8F" w14:textId="2F98FBA2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5B1071FC" w14:textId="1AFA558A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F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52C8D176" w14:textId="10B040E3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45" w:type="pct"/>
            <w:vAlign w:val="center"/>
          </w:tcPr>
          <w:p w14:paraId="525B9792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vAlign w:val="center"/>
          </w:tcPr>
          <w:p w14:paraId="093AFC22" w14:textId="60A5C3F6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14" w:type="pct"/>
            <w:vAlign w:val="center"/>
          </w:tcPr>
          <w:p w14:paraId="3AFA9DCD" w14:textId="277546C9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M</w:t>
            </w:r>
          </w:p>
        </w:tc>
        <w:tc>
          <w:tcPr>
            <w:tcW w:w="214" w:type="pct"/>
            <w:vAlign w:val="center"/>
          </w:tcPr>
          <w:p w14:paraId="7AE4D3DB" w14:textId="5929619D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4" w:type="pct"/>
            <w:vAlign w:val="center"/>
          </w:tcPr>
          <w:p w14:paraId="21417402" w14:textId="2392A0A6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W</w:t>
            </w:r>
          </w:p>
        </w:tc>
        <w:tc>
          <w:tcPr>
            <w:tcW w:w="214" w:type="pct"/>
            <w:vAlign w:val="center"/>
          </w:tcPr>
          <w:p w14:paraId="7CF73B6F" w14:textId="4B29C743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4" w:type="pct"/>
            <w:vAlign w:val="center"/>
          </w:tcPr>
          <w:p w14:paraId="4AEFAB5C" w14:textId="1CCE2FB5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F</w:t>
            </w:r>
          </w:p>
        </w:tc>
        <w:tc>
          <w:tcPr>
            <w:tcW w:w="213" w:type="pct"/>
            <w:vAlign w:val="center"/>
          </w:tcPr>
          <w:p w14:paraId="5A12A363" w14:textId="2D08E87B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</w:tr>
      <w:tr w:rsidR="00571251" w:rsidRPr="00D33384" w14:paraId="4E03FC64" w14:textId="49CB733A" w:rsidTr="00571251">
        <w:trPr>
          <w:trHeight w:val="283"/>
          <w:jc w:val="center"/>
        </w:trPr>
        <w:tc>
          <w:tcPr>
            <w:tcW w:w="213" w:type="pct"/>
            <w:vAlign w:val="center"/>
          </w:tcPr>
          <w:p w14:paraId="17755901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3" w:type="pct"/>
            <w:shd w:val="clear" w:color="auto" w:fill="7030A0"/>
            <w:vAlign w:val="center"/>
          </w:tcPr>
          <w:p w14:paraId="0BE435A9" w14:textId="0C0F6C83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</w:t>
            </w:r>
          </w:p>
        </w:tc>
        <w:tc>
          <w:tcPr>
            <w:tcW w:w="215" w:type="pct"/>
            <w:shd w:val="clear" w:color="auto" w:fill="547754"/>
            <w:vAlign w:val="center"/>
          </w:tcPr>
          <w:p w14:paraId="4CEB5402" w14:textId="46C28C6C" w:rsidR="00D33384" w:rsidRPr="00D33384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</w:t>
            </w:r>
          </w:p>
        </w:tc>
        <w:tc>
          <w:tcPr>
            <w:tcW w:w="215" w:type="pct"/>
            <w:shd w:val="clear" w:color="auto" w:fill="547754"/>
            <w:vAlign w:val="center"/>
          </w:tcPr>
          <w:p w14:paraId="7B02B2BB" w14:textId="3091D2DE" w:rsidR="00D33384" w:rsidRPr="00D33384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3</w:t>
            </w:r>
          </w:p>
        </w:tc>
        <w:tc>
          <w:tcPr>
            <w:tcW w:w="215" w:type="pct"/>
            <w:shd w:val="clear" w:color="auto" w:fill="547754"/>
            <w:vAlign w:val="center"/>
          </w:tcPr>
          <w:p w14:paraId="318FA041" w14:textId="65535B00" w:rsidR="00D33384" w:rsidRPr="00D33384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4</w:t>
            </w:r>
          </w:p>
        </w:tc>
        <w:tc>
          <w:tcPr>
            <w:tcW w:w="215" w:type="pct"/>
            <w:shd w:val="clear" w:color="auto" w:fill="547754"/>
            <w:vAlign w:val="center"/>
          </w:tcPr>
          <w:p w14:paraId="6E039BE0" w14:textId="49D6EC5C" w:rsidR="00D33384" w:rsidRPr="00D33384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5</w:t>
            </w:r>
          </w:p>
        </w:tc>
        <w:tc>
          <w:tcPr>
            <w:tcW w:w="215" w:type="pct"/>
            <w:vAlign w:val="center"/>
          </w:tcPr>
          <w:p w14:paraId="1B7FDE68" w14:textId="55366BB3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245" w:type="pct"/>
            <w:vAlign w:val="center"/>
          </w:tcPr>
          <w:p w14:paraId="13840357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5" w:type="pct"/>
            <w:vAlign w:val="center"/>
          </w:tcPr>
          <w:p w14:paraId="4A80E5FD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5" w:type="pct"/>
            <w:vAlign w:val="center"/>
          </w:tcPr>
          <w:p w14:paraId="641990C1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0BC64B66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7" w:type="pct"/>
            <w:vAlign w:val="center"/>
          </w:tcPr>
          <w:p w14:paraId="5CB96655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FFB81C"/>
            <w:vAlign w:val="center"/>
          </w:tcPr>
          <w:p w14:paraId="2EAB0265" w14:textId="54B60F51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76865711" w14:textId="677681DF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217" w:type="pct"/>
            <w:vAlign w:val="center"/>
          </w:tcPr>
          <w:p w14:paraId="2D7F9CE7" w14:textId="486133FC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245" w:type="pct"/>
            <w:vAlign w:val="center"/>
          </w:tcPr>
          <w:p w14:paraId="12A109D3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vAlign w:val="center"/>
          </w:tcPr>
          <w:p w14:paraId="6596E0E0" w14:textId="1ED2A8C3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vAlign w:val="center"/>
          </w:tcPr>
          <w:p w14:paraId="67F3ECFE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vAlign w:val="center"/>
          </w:tcPr>
          <w:p w14:paraId="23429735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vAlign w:val="center"/>
          </w:tcPr>
          <w:p w14:paraId="5B08EBB4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vAlign w:val="center"/>
          </w:tcPr>
          <w:p w14:paraId="03FC4109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FFB81C"/>
            <w:vAlign w:val="center"/>
          </w:tcPr>
          <w:p w14:paraId="4581C914" w14:textId="14CA38D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213" w:type="pct"/>
            <w:vAlign w:val="center"/>
          </w:tcPr>
          <w:p w14:paraId="1D1048EC" w14:textId="2CF33EF0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2</w:t>
            </w:r>
          </w:p>
        </w:tc>
      </w:tr>
      <w:tr w:rsidR="00571251" w:rsidRPr="00D33384" w14:paraId="77C62628" w14:textId="0AC244D3" w:rsidTr="00683737">
        <w:trPr>
          <w:trHeight w:val="283"/>
          <w:jc w:val="center"/>
        </w:trPr>
        <w:tc>
          <w:tcPr>
            <w:tcW w:w="213" w:type="pct"/>
            <w:vAlign w:val="center"/>
          </w:tcPr>
          <w:p w14:paraId="3352A15D" w14:textId="07B2B7E8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213" w:type="pct"/>
            <w:shd w:val="clear" w:color="auto" w:fill="547754"/>
            <w:vAlign w:val="center"/>
          </w:tcPr>
          <w:p w14:paraId="04053279" w14:textId="6E45FDFE" w:rsidR="00D33384" w:rsidRPr="00D33384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8</w:t>
            </w:r>
          </w:p>
        </w:tc>
        <w:tc>
          <w:tcPr>
            <w:tcW w:w="215" w:type="pct"/>
            <w:shd w:val="clear" w:color="auto" w:fill="547754"/>
            <w:vAlign w:val="center"/>
          </w:tcPr>
          <w:p w14:paraId="566DFC96" w14:textId="0E2DFAC1" w:rsidR="00D33384" w:rsidRPr="00D33384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9</w:t>
            </w:r>
          </w:p>
        </w:tc>
        <w:tc>
          <w:tcPr>
            <w:tcW w:w="215" w:type="pct"/>
            <w:shd w:val="clear" w:color="auto" w:fill="547754"/>
            <w:vAlign w:val="center"/>
          </w:tcPr>
          <w:p w14:paraId="547FDBE9" w14:textId="14F96CCC" w:rsidR="00D33384" w:rsidRPr="00D33384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0</w:t>
            </w:r>
          </w:p>
        </w:tc>
        <w:tc>
          <w:tcPr>
            <w:tcW w:w="215" w:type="pct"/>
            <w:shd w:val="clear" w:color="auto" w:fill="547754"/>
            <w:vAlign w:val="center"/>
          </w:tcPr>
          <w:p w14:paraId="4824562E" w14:textId="3FCF87CE" w:rsidR="00D33384" w:rsidRPr="00D33384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1</w:t>
            </w:r>
          </w:p>
        </w:tc>
        <w:tc>
          <w:tcPr>
            <w:tcW w:w="215" w:type="pct"/>
            <w:shd w:val="clear" w:color="auto" w:fill="547754"/>
            <w:vAlign w:val="center"/>
          </w:tcPr>
          <w:p w14:paraId="350B0910" w14:textId="1799BE6F" w:rsidR="00D33384" w:rsidRPr="00D33384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2</w:t>
            </w:r>
          </w:p>
        </w:tc>
        <w:tc>
          <w:tcPr>
            <w:tcW w:w="215" w:type="pct"/>
            <w:vAlign w:val="center"/>
          </w:tcPr>
          <w:p w14:paraId="0367894D" w14:textId="002B5E94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13</w:t>
            </w:r>
          </w:p>
        </w:tc>
        <w:tc>
          <w:tcPr>
            <w:tcW w:w="245" w:type="pct"/>
            <w:vAlign w:val="center"/>
          </w:tcPr>
          <w:p w14:paraId="360B0453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5FB1A437" w14:textId="54141A92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215" w:type="pct"/>
            <w:shd w:val="clear" w:color="auto" w:fill="E0714E"/>
            <w:vAlign w:val="center"/>
          </w:tcPr>
          <w:p w14:paraId="3CF5B76F" w14:textId="224C2C95" w:rsidR="00D33384" w:rsidRPr="00571251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7125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5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398AF4EB" w14:textId="5F5705ED" w:rsidR="00D33384" w:rsidRPr="00571251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7125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6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22E29BD0" w14:textId="288B3EF9" w:rsidR="00D33384" w:rsidRPr="00683737" w:rsidRDefault="00D33384" w:rsidP="00D333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83737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6A803621" w14:textId="00FBA330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8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53A97956" w14:textId="50B01BEA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9</w:t>
            </w:r>
          </w:p>
        </w:tc>
        <w:tc>
          <w:tcPr>
            <w:tcW w:w="217" w:type="pct"/>
            <w:vAlign w:val="center"/>
          </w:tcPr>
          <w:p w14:paraId="27A0C0EB" w14:textId="0F2BB1AF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10</w:t>
            </w:r>
          </w:p>
        </w:tc>
        <w:tc>
          <w:tcPr>
            <w:tcW w:w="245" w:type="pct"/>
            <w:vAlign w:val="center"/>
          </w:tcPr>
          <w:p w14:paraId="48F3E417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vAlign w:val="center"/>
          </w:tcPr>
          <w:p w14:paraId="5D15C7B1" w14:textId="470293FB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214" w:type="pct"/>
            <w:shd w:val="clear" w:color="auto" w:fill="E0714E"/>
            <w:vAlign w:val="center"/>
          </w:tcPr>
          <w:p w14:paraId="279AC6B7" w14:textId="4D4B4577" w:rsidR="00D33384" w:rsidRPr="00571251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7125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4</w:t>
            </w:r>
          </w:p>
        </w:tc>
        <w:tc>
          <w:tcPr>
            <w:tcW w:w="214" w:type="pct"/>
            <w:shd w:val="clear" w:color="auto" w:fill="E0714E"/>
            <w:vAlign w:val="center"/>
          </w:tcPr>
          <w:p w14:paraId="07E2EB26" w14:textId="5BB4BDBF" w:rsidR="00D33384" w:rsidRPr="00571251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7125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5</w:t>
            </w:r>
          </w:p>
        </w:tc>
        <w:tc>
          <w:tcPr>
            <w:tcW w:w="214" w:type="pct"/>
            <w:shd w:val="clear" w:color="auto" w:fill="auto"/>
            <w:vAlign w:val="center"/>
          </w:tcPr>
          <w:p w14:paraId="4883DA67" w14:textId="3FE02838" w:rsidR="00D33384" w:rsidRPr="00683737" w:rsidRDefault="00D33384" w:rsidP="00D333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83737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4" w:type="pct"/>
            <w:shd w:val="clear" w:color="auto" w:fill="FFB81C"/>
            <w:vAlign w:val="center"/>
          </w:tcPr>
          <w:p w14:paraId="6228E9C5" w14:textId="1573D266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214" w:type="pct"/>
            <w:shd w:val="clear" w:color="auto" w:fill="FFB81C"/>
            <w:vAlign w:val="center"/>
          </w:tcPr>
          <w:p w14:paraId="26BEB330" w14:textId="175B55AB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8</w:t>
            </w:r>
          </w:p>
        </w:tc>
        <w:tc>
          <w:tcPr>
            <w:tcW w:w="213" w:type="pct"/>
            <w:vAlign w:val="center"/>
          </w:tcPr>
          <w:p w14:paraId="59D6F8A4" w14:textId="30458518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9</w:t>
            </w:r>
          </w:p>
        </w:tc>
      </w:tr>
      <w:tr w:rsidR="00571251" w:rsidRPr="00D33384" w14:paraId="46B215D5" w14:textId="5A98E391" w:rsidTr="00683737">
        <w:trPr>
          <w:trHeight w:val="283"/>
          <w:jc w:val="center"/>
        </w:trPr>
        <w:tc>
          <w:tcPr>
            <w:tcW w:w="213" w:type="pct"/>
            <w:vAlign w:val="center"/>
          </w:tcPr>
          <w:p w14:paraId="4374E627" w14:textId="38FC76C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14</w:t>
            </w:r>
          </w:p>
        </w:tc>
        <w:tc>
          <w:tcPr>
            <w:tcW w:w="213" w:type="pct"/>
            <w:shd w:val="clear" w:color="auto" w:fill="004C97"/>
            <w:vAlign w:val="center"/>
          </w:tcPr>
          <w:p w14:paraId="76AE3C68" w14:textId="4865876F" w:rsidR="00D33384" w:rsidRPr="00D33384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5</w:t>
            </w:r>
          </w:p>
        </w:tc>
        <w:tc>
          <w:tcPr>
            <w:tcW w:w="215" w:type="pct"/>
            <w:shd w:val="clear" w:color="auto" w:fill="004C97"/>
            <w:vAlign w:val="center"/>
          </w:tcPr>
          <w:p w14:paraId="1550649C" w14:textId="7A0990AD" w:rsidR="00D33384" w:rsidRPr="00D33384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6</w:t>
            </w:r>
          </w:p>
        </w:tc>
        <w:tc>
          <w:tcPr>
            <w:tcW w:w="215" w:type="pct"/>
            <w:shd w:val="clear" w:color="auto" w:fill="004C97"/>
            <w:vAlign w:val="center"/>
          </w:tcPr>
          <w:p w14:paraId="48306DD8" w14:textId="5C003781" w:rsidR="00D33384" w:rsidRPr="00D33384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7</w:t>
            </w:r>
          </w:p>
        </w:tc>
        <w:tc>
          <w:tcPr>
            <w:tcW w:w="215" w:type="pct"/>
            <w:shd w:val="clear" w:color="auto" w:fill="004C97"/>
            <w:vAlign w:val="center"/>
          </w:tcPr>
          <w:p w14:paraId="04F2C1A7" w14:textId="0F5E370B" w:rsidR="00D33384" w:rsidRPr="00D33384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8</w:t>
            </w:r>
          </w:p>
        </w:tc>
        <w:tc>
          <w:tcPr>
            <w:tcW w:w="215" w:type="pct"/>
            <w:shd w:val="clear" w:color="auto" w:fill="004C97"/>
            <w:vAlign w:val="center"/>
          </w:tcPr>
          <w:p w14:paraId="6FFBD066" w14:textId="2C72590B" w:rsidR="00D33384" w:rsidRPr="00D33384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9</w:t>
            </w:r>
          </w:p>
        </w:tc>
        <w:tc>
          <w:tcPr>
            <w:tcW w:w="215" w:type="pct"/>
            <w:vAlign w:val="center"/>
          </w:tcPr>
          <w:p w14:paraId="2A76C3C1" w14:textId="39CECFBE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245" w:type="pct"/>
            <w:vAlign w:val="center"/>
          </w:tcPr>
          <w:p w14:paraId="29408FC4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5" w:type="pct"/>
            <w:vAlign w:val="center"/>
          </w:tcPr>
          <w:p w14:paraId="2CD82513" w14:textId="1A4C4511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11</w:t>
            </w:r>
          </w:p>
        </w:tc>
        <w:tc>
          <w:tcPr>
            <w:tcW w:w="215" w:type="pct"/>
            <w:shd w:val="clear" w:color="auto" w:fill="E0714E"/>
            <w:vAlign w:val="center"/>
          </w:tcPr>
          <w:p w14:paraId="7B131FB1" w14:textId="7B026361" w:rsidR="00D33384" w:rsidRPr="00571251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7125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2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27B3C8AE" w14:textId="25AB8803" w:rsidR="00D33384" w:rsidRPr="00571251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7125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3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37268CF5" w14:textId="408D93A9" w:rsidR="00D33384" w:rsidRPr="00683737" w:rsidRDefault="00D33384" w:rsidP="00D333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83737"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5CFA735C" w14:textId="1266998E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0F2880E4" w14:textId="051DAA4A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16</w:t>
            </w:r>
          </w:p>
        </w:tc>
        <w:tc>
          <w:tcPr>
            <w:tcW w:w="217" w:type="pct"/>
            <w:vAlign w:val="center"/>
          </w:tcPr>
          <w:p w14:paraId="1FE576F5" w14:textId="5E1A9A38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17</w:t>
            </w:r>
          </w:p>
        </w:tc>
        <w:tc>
          <w:tcPr>
            <w:tcW w:w="245" w:type="pct"/>
            <w:vAlign w:val="center"/>
          </w:tcPr>
          <w:p w14:paraId="50F9CEBA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vAlign w:val="center"/>
          </w:tcPr>
          <w:p w14:paraId="41115D76" w14:textId="4F823360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10</w:t>
            </w:r>
          </w:p>
        </w:tc>
        <w:tc>
          <w:tcPr>
            <w:tcW w:w="214" w:type="pct"/>
            <w:shd w:val="clear" w:color="auto" w:fill="E0714E"/>
            <w:vAlign w:val="center"/>
          </w:tcPr>
          <w:p w14:paraId="523B4425" w14:textId="1DC8EC04" w:rsidR="00D33384" w:rsidRPr="00571251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7125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1</w:t>
            </w:r>
          </w:p>
        </w:tc>
        <w:tc>
          <w:tcPr>
            <w:tcW w:w="214" w:type="pct"/>
            <w:shd w:val="clear" w:color="auto" w:fill="E0714E"/>
            <w:vAlign w:val="center"/>
          </w:tcPr>
          <w:p w14:paraId="36ECCCAB" w14:textId="40130ABA" w:rsidR="00D33384" w:rsidRPr="00571251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7125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2</w:t>
            </w:r>
          </w:p>
        </w:tc>
        <w:tc>
          <w:tcPr>
            <w:tcW w:w="214" w:type="pct"/>
            <w:shd w:val="clear" w:color="auto" w:fill="auto"/>
            <w:vAlign w:val="center"/>
          </w:tcPr>
          <w:p w14:paraId="176033DF" w14:textId="358F6108" w:rsidR="00D33384" w:rsidRPr="00683737" w:rsidRDefault="00D33384" w:rsidP="00D333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83737"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214" w:type="pct"/>
            <w:shd w:val="clear" w:color="auto" w:fill="FFB81C"/>
            <w:vAlign w:val="center"/>
          </w:tcPr>
          <w:p w14:paraId="65426776" w14:textId="588A331E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14</w:t>
            </w:r>
          </w:p>
        </w:tc>
        <w:tc>
          <w:tcPr>
            <w:tcW w:w="214" w:type="pct"/>
            <w:shd w:val="clear" w:color="auto" w:fill="FFB81C"/>
            <w:vAlign w:val="center"/>
          </w:tcPr>
          <w:p w14:paraId="2ABE23AD" w14:textId="06B5B9E2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213" w:type="pct"/>
            <w:vAlign w:val="center"/>
          </w:tcPr>
          <w:p w14:paraId="365F2537" w14:textId="1C4A8BDC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16</w:t>
            </w:r>
          </w:p>
        </w:tc>
      </w:tr>
      <w:tr w:rsidR="00571251" w:rsidRPr="00D33384" w14:paraId="6CADBA0F" w14:textId="72E44718" w:rsidTr="00683737">
        <w:trPr>
          <w:trHeight w:val="283"/>
          <w:jc w:val="center"/>
        </w:trPr>
        <w:tc>
          <w:tcPr>
            <w:tcW w:w="213" w:type="pct"/>
            <w:vAlign w:val="center"/>
          </w:tcPr>
          <w:p w14:paraId="7E3DE5A5" w14:textId="5FC7B2A1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21</w:t>
            </w:r>
          </w:p>
        </w:tc>
        <w:tc>
          <w:tcPr>
            <w:tcW w:w="213" w:type="pct"/>
            <w:shd w:val="clear" w:color="auto" w:fill="E0714E"/>
            <w:vAlign w:val="center"/>
          </w:tcPr>
          <w:p w14:paraId="279FE5AD" w14:textId="0B1CBAF6" w:rsidR="00D33384" w:rsidRPr="00D33384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2</w:t>
            </w:r>
          </w:p>
        </w:tc>
        <w:tc>
          <w:tcPr>
            <w:tcW w:w="215" w:type="pct"/>
            <w:shd w:val="clear" w:color="auto" w:fill="E0714E"/>
            <w:vAlign w:val="center"/>
          </w:tcPr>
          <w:p w14:paraId="3C3AE5B4" w14:textId="683D1521" w:rsidR="00D33384" w:rsidRPr="00D33384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3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3A8B0BA6" w14:textId="0A6081D0" w:rsidR="00D33384" w:rsidRPr="00683737" w:rsidRDefault="00D33384" w:rsidP="00D333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83737">
              <w:rPr>
                <w:rFonts w:ascii="Arial" w:hAnsi="Arial" w:cs="Arial"/>
                <w:sz w:val="18"/>
                <w:szCs w:val="18"/>
              </w:rPr>
              <w:t>24</w:t>
            </w:r>
          </w:p>
        </w:tc>
        <w:tc>
          <w:tcPr>
            <w:tcW w:w="215" w:type="pct"/>
            <w:shd w:val="clear" w:color="auto" w:fill="FFB81C"/>
            <w:vAlign w:val="center"/>
          </w:tcPr>
          <w:p w14:paraId="034AB04E" w14:textId="3360AE7A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25</w:t>
            </w:r>
          </w:p>
        </w:tc>
        <w:tc>
          <w:tcPr>
            <w:tcW w:w="215" w:type="pct"/>
            <w:shd w:val="clear" w:color="auto" w:fill="7030A0"/>
            <w:vAlign w:val="center"/>
          </w:tcPr>
          <w:p w14:paraId="635A615F" w14:textId="1F1254B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7125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6</w:t>
            </w:r>
          </w:p>
        </w:tc>
        <w:tc>
          <w:tcPr>
            <w:tcW w:w="215" w:type="pct"/>
            <w:vAlign w:val="center"/>
          </w:tcPr>
          <w:p w14:paraId="1D566CD5" w14:textId="1D48B485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27</w:t>
            </w:r>
          </w:p>
        </w:tc>
        <w:tc>
          <w:tcPr>
            <w:tcW w:w="245" w:type="pct"/>
            <w:vAlign w:val="center"/>
          </w:tcPr>
          <w:p w14:paraId="1799E067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5" w:type="pct"/>
            <w:vAlign w:val="center"/>
          </w:tcPr>
          <w:p w14:paraId="05428BAA" w14:textId="3D9B3F2B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18</w:t>
            </w:r>
          </w:p>
        </w:tc>
        <w:tc>
          <w:tcPr>
            <w:tcW w:w="215" w:type="pct"/>
            <w:shd w:val="clear" w:color="auto" w:fill="E0714E"/>
            <w:vAlign w:val="center"/>
          </w:tcPr>
          <w:p w14:paraId="64F4ADBB" w14:textId="07D332E2" w:rsidR="00D33384" w:rsidRPr="00571251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7125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9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19B9C8E3" w14:textId="4C53CEE9" w:rsidR="00D33384" w:rsidRPr="00571251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7125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0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075C59CD" w14:textId="46358D12" w:rsidR="00D33384" w:rsidRPr="00683737" w:rsidRDefault="00D33384" w:rsidP="00D333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83737">
              <w:rPr>
                <w:rFonts w:ascii="Arial" w:hAnsi="Arial" w:cs="Arial"/>
                <w:sz w:val="18"/>
                <w:szCs w:val="18"/>
              </w:rPr>
              <w:t>21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7CEDBCD3" w14:textId="0F71CFDF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22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4771E310" w14:textId="1C4059CF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23</w:t>
            </w:r>
          </w:p>
        </w:tc>
        <w:tc>
          <w:tcPr>
            <w:tcW w:w="217" w:type="pct"/>
            <w:vAlign w:val="center"/>
          </w:tcPr>
          <w:p w14:paraId="7720B2C1" w14:textId="6BC20BB9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24</w:t>
            </w:r>
          </w:p>
        </w:tc>
        <w:tc>
          <w:tcPr>
            <w:tcW w:w="245" w:type="pct"/>
            <w:vAlign w:val="center"/>
          </w:tcPr>
          <w:p w14:paraId="3A65207C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vAlign w:val="center"/>
          </w:tcPr>
          <w:p w14:paraId="3C767D11" w14:textId="1A7CA225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17</w:t>
            </w:r>
          </w:p>
        </w:tc>
        <w:tc>
          <w:tcPr>
            <w:tcW w:w="214" w:type="pct"/>
            <w:shd w:val="clear" w:color="auto" w:fill="E0714E"/>
            <w:vAlign w:val="center"/>
          </w:tcPr>
          <w:p w14:paraId="28A8BED5" w14:textId="7F029D1E" w:rsidR="00D33384" w:rsidRPr="00571251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7125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8</w:t>
            </w:r>
          </w:p>
        </w:tc>
        <w:tc>
          <w:tcPr>
            <w:tcW w:w="214" w:type="pct"/>
            <w:shd w:val="clear" w:color="auto" w:fill="E0714E"/>
            <w:vAlign w:val="center"/>
          </w:tcPr>
          <w:p w14:paraId="545673CA" w14:textId="22529630" w:rsidR="00D33384" w:rsidRPr="00571251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7125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9</w:t>
            </w:r>
          </w:p>
        </w:tc>
        <w:tc>
          <w:tcPr>
            <w:tcW w:w="214" w:type="pct"/>
            <w:shd w:val="clear" w:color="auto" w:fill="auto"/>
            <w:vAlign w:val="center"/>
          </w:tcPr>
          <w:p w14:paraId="405E1FC3" w14:textId="555886E1" w:rsidR="00D33384" w:rsidRPr="00683737" w:rsidRDefault="00D33384" w:rsidP="00D333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83737"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214" w:type="pct"/>
            <w:shd w:val="clear" w:color="auto" w:fill="FFB81C"/>
            <w:vAlign w:val="center"/>
          </w:tcPr>
          <w:p w14:paraId="623D8324" w14:textId="403B3E9B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21</w:t>
            </w:r>
          </w:p>
        </w:tc>
        <w:tc>
          <w:tcPr>
            <w:tcW w:w="214" w:type="pct"/>
            <w:shd w:val="clear" w:color="auto" w:fill="FFB81C"/>
            <w:vAlign w:val="center"/>
          </w:tcPr>
          <w:p w14:paraId="462915F4" w14:textId="3BDD841F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22</w:t>
            </w:r>
          </w:p>
        </w:tc>
        <w:tc>
          <w:tcPr>
            <w:tcW w:w="213" w:type="pct"/>
            <w:vAlign w:val="center"/>
          </w:tcPr>
          <w:p w14:paraId="3A884B32" w14:textId="3C225B80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23</w:t>
            </w:r>
          </w:p>
        </w:tc>
      </w:tr>
      <w:tr w:rsidR="00571251" w:rsidRPr="00D33384" w14:paraId="79DADB9E" w14:textId="0D1D06DC" w:rsidTr="00683737">
        <w:trPr>
          <w:trHeight w:val="283"/>
          <w:jc w:val="center"/>
        </w:trPr>
        <w:tc>
          <w:tcPr>
            <w:tcW w:w="213" w:type="pct"/>
            <w:vAlign w:val="center"/>
          </w:tcPr>
          <w:p w14:paraId="0628293C" w14:textId="5C283CC0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28</w:t>
            </w:r>
          </w:p>
        </w:tc>
        <w:tc>
          <w:tcPr>
            <w:tcW w:w="213" w:type="pct"/>
            <w:shd w:val="clear" w:color="auto" w:fill="E0714E"/>
            <w:vAlign w:val="center"/>
          </w:tcPr>
          <w:p w14:paraId="4DC28830" w14:textId="0EAF7170" w:rsidR="00D33384" w:rsidRPr="00D33384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9</w:t>
            </w:r>
          </w:p>
        </w:tc>
        <w:tc>
          <w:tcPr>
            <w:tcW w:w="215" w:type="pct"/>
            <w:shd w:val="clear" w:color="auto" w:fill="E0714E"/>
            <w:vAlign w:val="center"/>
          </w:tcPr>
          <w:p w14:paraId="3AEF656A" w14:textId="7B9F8770" w:rsidR="00D33384" w:rsidRPr="00D33384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30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0D127465" w14:textId="321BC4E8" w:rsidR="00D33384" w:rsidRPr="00683737" w:rsidRDefault="00D33384" w:rsidP="00D333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83737">
              <w:rPr>
                <w:rFonts w:ascii="Arial" w:hAnsi="Arial" w:cs="Arial"/>
                <w:sz w:val="18"/>
                <w:szCs w:val="18"/>
              </w:rPr>
              <w:t>31</w:t>
            </w:r>
          </w:p>
        </w:tc>
        <w:tc>
          <w:tcPr>
            <w:tcW w:w="215" w:type="pct"/>
            <w:vAlign w:val="center"/>
          </w:tcPr>
          <w:p w14:paraId="1807F4DA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5" w:type="pct"/>
            <w:vAlign w:val="center"/>
          </w:tcPr>
          <w:p w14:paraId="0448FE7B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5" w:type="pct"/>
            <w:vAlign w:val="center"/>
          </w:tcPr>
          <w:p w14:paraId="7F575965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45" w:type="pct"/>
            <w:vAlign w:val="center"/>
          </w:tcPr>
          <w:p w14:paraId="550D780B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5" w:type="pct"/>
            <w:vAlign w:val="center"/>
          </w:tcPr>
          <w:p w14:paraId="00C31DAF" w14:textId="728AE488" w:rsidR="00D33384" w:rsidRPr="00D33384" w:rsidRDefault="00571251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25</w:t>
            </w:r>
          </w:p>
        </w:tc>
        <w:tc>
          <w:tcPr>
            <w:tcW w:w="215" w:type="pct"/>
            <w:shd w:val="clear" w:color="auto" w:fill="E0714E"/>
            <w:vAlign w:val="center"/>
          </w:tcPr>
          <w:p w14:paraId="58567453" w14:textId="7EA143B6" w:rsidR="00D33384" w:rsidRPr="00571251" w:rsidRDefault="00571251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7125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6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07B98560" w14:textId="698117FD" w:rsidR="00D33384" w:rsidRPr="00571251" w:rsidRDefault="00571251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7125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7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733E5E0F" w14:textId="54160F95" w:rsidR="00D33384" w:rsidRPr="00683737" w:rsidRDefault="00571251" w:rsidP="00D333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83737">
              <w:rPr>
                <w:rFonts w:ascii="Arial" w:hAnsi="Arial" w:cs="Arial"/>
                <w:sz w:val="18"/>
                <w:szCs w:val="18"/>
              </w:rPr>
              <w:t>28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3AAB4967" w14:textId="31E35B0C" w:rsidR="00D33384" w:rsidRPr="00D33384" w:rsidRDefault="00571251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29</w:t>
            </w:r>
          </w:p>
        </w:tc>
        <w:tc>
          <w:tcPr>
            <w:tcW w:w="217" w:type="pct"/>
            <w:vAlign w:val="center"/>
          </w:tcPr>
          <w:p w14:paraId="582BDA3F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7" w:type="pct"/>
            <w:vAlign w:val="center"/>
          </w:tcPr>
          <w:p w14:paraId="256076F5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45" w:type="pct"/>
            <w:vAlign w:val="center"/>
          </w:tcPr>
          <w:p w14:paraId="02B76359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vAlign w:val="center"/>
          </w:tcPr>
          <w:p w14:paraId="00C06734" w14:textId="549C13FB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24</w:t>
            </w:r>
          </w:p>
        </w:tc>
        <w:tc>
          <w:tcPr>
            <w:tcW w:w="214" w:type="pct"/>
            <w:shd w:val="clear" w:color="auto" w:fill="E0714E"/>
            <w:vAlign w:val="center"/>
          </w:tcPr>
          <w:p w14:paraId="7043F354" w14:textId="4D1ABBB1" w:rsidR="00D33384" w:rsidRPr="00571251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7125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5</w:t>
            </w:r>
          </w:p>
        </w:tc>
        <w:tc>
          <w:tcPr>
            <w:tcW w:w="214" w:type="pct"/>
            <w:shd w:val="clear" w:color="auto" w:fill="E0714E"/>
            <w:vAlign w:val="center"/>
          </w:tcPr>
          <w:p w14:paraId="38B94386" w14:textId="159F488D" w:rsidR="00D33384" w:rsidRPr="00571251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7125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6</w:t>
            </w:r>
          </w:p>
        </w:tc>
        <w:tc>
          <w:tcPr>
            <w:tcW w:w="214" w:type="pct"/>
            <w:shd w:val="clear" w:color="auto" w:fill="auto"/>
            <w:vAlign w:val="center"/>
          </w:tcPr>
          <w:p w14:paraId="621B0C67" w14:textId="1AAEF522" w:rsidR="00D33384" w:rsidRPr="00683737" w:rsidRDefault="00D33384" w:rsidP="00D333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83737">
              <w:rPr>
                <w:rFonts w:ascii="Arial" w:hAnsi="Arial" w:cs="Arial"/>
                <w:sz w:val="18"/>
                <w:szCs w:val="18"/>
              </w:rPr>
              <w:t>27</w:t>
            </w:r>
          </w:p>
        </w:tc>
        <w:tc>
          <w:tcPr>
            <w:tcW w:w="214" w:type="pct"/>
            <w:shd w:val="clear" w:color="auto" w:fill="FFB81C"/>
            <w:vAlign w:val="center"/>
          </w:tcPr>
          <w:p w14:paraId="733A79AC" w14:textId="44FEDDC3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28</w:t>
            </w:r>
          </w:p>
        </w:tc>
        <w:tc>
          <w:tcPr>
            <w:tcW w:w="214" w:type="pct"/>
            <w:shd w:val="clear" w:color="auto" w:fill="7030A0"/>
            <w:vAlign w:val="center"/>
          </w:tcPr>
          <w:p w14:paraId="68437756" w14:textId="22681096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7125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9</w:t>
            </w:r>
          </w:p>
        </w:tc>
        <w:tc>
          <w:tcPr>
            <w:tcW w:w="213" w:type="pct"/>
            <w:vAlign w:val="center"/>
          </w:tcPr>
          <w:p w14:paraId="2D9CD2BB" w14:textId="6F715E9D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30</w:t>
            </w:r>
          </w:p>
        </w:tc>
      </w:tr>
      <w:tr w:rsidR="00D33384" w:rsidRPr="00D33384" w14:paraId="149F1918" w14:textId="77777777" w:rsidTr="00571251">
        <w:trPr>
          <w:trHeight w:val="283"/>
          <w:jc w:val="center"/>
        </w:trPr>
        <w:tc>
          <w:tcPr>
            <w:tcW w:w="213" w:type="pct"/>
            <w:vAlign w:val="center"/>
          </w:tcPr>
          <w:p w14:paraId="139AAB2D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3" w:type="pct"/>
            <w:vAlign w:val="center"/>
          </w:tcPr>
          <w:p w14:paraId="2FA5A8CD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5" w:type="pct"/>
            <w:vAlign w:val="center"/>
          </w:tcPr>
          <w:p w14:paraId="014996F2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5" w:type="pct"/>
            <w:vAlign w:val="center"/>
          </w:tcPr>
          <w:p w14:paraId="7F30668D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5" w:type="pct"/>
            <w:vAlign w:val="center"/>
          </w:tcPr>
          <w:p w14:paraId="7EDB289B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5" w:type="pct"/>
            <w:vAlign w:val="center"/>
          </w:tcPr>
          <w:p w14:paraId="38B1B194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5" w:type="pct"/>
            <w:vAlign w:val="center"/>
          </w:tcPr>
          <w:p w14:paraId="13F64A91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45" w:type="pct"/>
            <w:vAlign w:val="center"/>
          </w:tcPr>
          <w:p w14:paraId="6A97614F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5" w:type="pct"/>
            <w:vAlign w:val="center"/>
          </w:tcPr>
          <w:p w14:paraId="4C7CFC39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5" w:type="pct"/>
            <w:vAlign w:val="center"/>
          </w:tcPr>
          <w:p w14:paraId="71E4FF74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792902CB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7" w:type="pct"/>
            <w:vAlign w:val="center"/>
          </w:tcPr>
          <w:p w14:paraId="355D171D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7" w:type="pct"/>
            <w:vAlign w:val="center"/>
          </w:tcPr>
          <w:p w14:paraId="4F4C86A1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7" w:type="pct"/>
            <w:vAlign w:val="center"/>
          </w:tcPr>
          <w:p w14:paraId="45D5B930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7" w:type="pct"/>
            <w:vAlign w:val="center"/>
          </w:tcPr>
          <w:p w14:paraId="332E3317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45" w:type="pct"/>
            <w:vAlign w:val="center"/>
          </w:tcPr>
          <w:p w14:paraId="32392BD3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vAlign w:val="center"/>
          </w:tcPr>
          <w:p w14:paraId="0E6ACC3B" w14:textId="506AF4AB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31</w:t>
            </w:r>
          </w:p>
        </w:tc>
        <w:tc>
          <w:tcPr>
            <w:tcW w:w="214" w:type="pct"/>
            <w:vAlign w:val="center"/>
          </w:tcPr>
          <w:p w14:paraId="3229A2DD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vAlign w:val="center"/>
          </w:tcPr>
          <w:p w14:paraId="0259D14E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vAlign w:val="center"/>
          </w:tcPr>
          <w:p w14:paraId="4ABF48B8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vAlign w:val="center"/>
          </w:tcPr>
          <w:p w14:paraId="27559B35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vAlign w:val="center"/>
          </w:tcPr>
          <w:p w14:paraId="1A2FFB00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3" w:type="pct"/>
            <w:vAlign w:val="center"/>
          </w:tcPr>
          <w:p w14:paraId="3DBCF210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</w:tbl>
    <w:p w14:paraId="625FEEC2" w14:textId="77777777" w:rsidR="00D33384" w:rsidRDefault="00D33384" w:rsidP="00D33384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6DDFCCD6" w14:textId="77777777" w:rsidR="00571251" w:rsidRDefault="00571251" w:rsidP="00D33384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5D2471C3" w14:textId="77777777" w:rsidR="00571251" w:rsidRDefault="00571251" w:rsidP="00D33384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007D0DC8" w14:textId="77777777" w:rsidR="00893B44" w:rsidRDefault="00893B44" w:rsidP="00D33384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1472165B" w14:textId="77777777" w:rsidR="00571251" w:rsidRDefault="00571251" w:rsidP="00D33384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0D64C7A9" w14:textId="77777777" w:rsidR="00571251" w:rsidRPr="00547582" w:rsidRDefault="00571251" w:rsidP="00D33384">
      <w:pPr>
        <w:spacing w:after="0" w:line="240" w:lineRule="auto"/>
        <w:rPr>
          <w:rFonts w:ascii="Arial" w:hAnsi="Arial" w:cs="Arial"/>
          <w:color w:val="FFFFFF" w:themeColor="background1"/>
          <w:sz w:val="16"/>
          <w:szCs w:val="16"/>
        </w:rPr>
      </w:pPr>
    </w:p>
    <w:tbl>
      <w:tblPr>
        <w:tblStyle w:val="TableGrid"/>
        <w:tblW w:w="513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7"/>
        <w:gridCol w:w="417"/>
        <w:gridCol w:w="417"/>
        <w:gridCol w:w="417"/>
        <w:gridCol w:w="417"/>
        <w:gridCol w:w="417"/>
        <w:gridCol w:w="417"/>
        <w:gridCol w:w="467"/>
        <w:gridCol w:w="417"/>
        <w:gridCol w:w="417"/>
        <w:gridCol w:w="417"/>
        <w:gridCol w:w="417"/>
        <w:gridCol w:w="417"/>
        <w:gridCol w:w="417"/>
        <w:gridCol w:w="417"/>
        <w:gridCol w:w="450"/>
        <w:gridCol w:w="417"/>
        <w:gridCol w:w="417"/>
        <w:gridCol w:w="417"/>
        <w:gridCol w:w="417"/>
        <w:gridCol w:w="417"/>
        <w:gridCol w:w="417"/>
        <w:gridCol w:w="417"/>
      </w:tblGrid>
      <w:tr w:rsidR="00C52BA0" w:rsidRPr="00D33384" w14:paraId="15A02B9B" w14:textId="77777777" w:rsidTr="00486A38">
        <w:trPr>
          <w:trHeight w:val="283"/>
          <w:jc w:val="center"/>
        </w:trPr>
        <w:tc>
          <w:tcPr>
            <w:tcW w:w="213" w:type="pct"/>
            <w:vAlign w:val="center"/>
          </w:tcPr>
          <w:p w14:paraId="21EAB2CB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13" w:type="pct"/>
            <w:vAlign w:val="center"/>
          </w:tcPr>
          <w:p w14:paraId="43D9D0F1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M</w:t>
            </w:r>
          </w:p>
        </w:tc>
        <w:tc>
          <w:tcPr>
            <w:tcW w:w="215" w:type="pct"/>
            <w:vAlign w:val="center"/>
          </w:tcPr>
          <w:p w14:paraId="16317410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5" w:type="pct"/>
            <w:vAlign w:val="center"/>
          </w:tcPr>
          <w:p w14:paraId="023E3A5F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W</w:t>
            </w:r>
          </w:p>
        </w:tc>
        <w:tc>
          <w:tcPr>
            <w:tcW w:w="215" w:type="pct"/>
            <w:vAlign w:val="center"/>
          </w:tcPr>
          <w:p w14:paraId="2851F69A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5" w:type="pct"/>
            <w:vAlign w:val="center"/>
          </w:tcPr>
          <w:p w14:paraId="6B6E2C3D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F</w:t>
            </w:r>
          </w:p>
        </w:tc>
        <w:tc>
          <w:tcPr>
            <w:tcW w:w="215" w:type="pct"/>
            <w:vAlign w:val="center"/>
          </w:tcPr>
          <w:p w14:paraId="7CA41D23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45" w:type="pct"/>
            <w:vAlign w:val="center"/>
          </w:tcPr>
          <w:p w14:paraId="3EFEC705" w14:textId="77777777" w:rsidR="00571251" w:rsidRPr="00D33384" w:rsidRDefault="00571251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4F25D5AB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7982EC91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M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2EBA62A6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3F674A67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W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789E31EC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67EE2923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F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36AD0E0A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45" w:type="pct"/>
            <w:vAlign w:val="center"/>
          </w:tcPr>
          <w:p w14:paraId="280065CF" w14:textId="77777777" w:rsidR="00571251" w:rsidRPr="00D33384" w:rsidRDefault="00571251" w:rsidP="001A4026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vAlign w:val="center"/>
          </w:tcPr>
          <w:p w14:paraId="324E7750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14" w:type="pct"/>
            <w:vAlign w:val="center"/>
          </w:tcPr>
          <w:p w14:paraId="07440BFC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M</w:t>
            </w:r>
          </w:p>
        </w:tc>
        <w:tc>
          <w:tcPr>
            <w:tcW w:w="214" w:type="pct"/>
            <w:vAlign w:val="center"/>
          </w:tcPr>
          <w:p w14:paraId="588C86CE" w14:textId="633BEA0C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4" w:type="pct"/>
            <w:vAlign w:val="center"/>
          </w:tcPr>
          <w:p w14:paraId="221C78E2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W</w:t>
            </w:r>
          </w:p>
        </w:tc>
        <w:tc>
          <w:tcPr>
            <w:tcW w:w="214" w:type="pct"/>
            <w:vAlign w:val="center"/>
          </w:tcPr>
          <w:p w14:paraId="39564D18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4" w:type="pct"/>
            <w:vAlign w:val="center"/>
          </w:tcPr>
          <w:p w14:paraId="3ED86723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F</w:t>
            </w:r>
          </w:p>
        </w:tc>
        <w:tc>
          <w:tcPr>
            <w:tcW w:w="213" w:type="pct"/>
            <w:vAlign w:val="center"/>
          </w:tcPr>
          <w:p w14:paraId="0EF98641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</w:tr>
      <w:tr w:rsidR="00547582" w:rsidRPr="00D33384" w14:paraId="5A74BD9C" w14:textId="77777777" w:rsidTr="00683737">
        <w:trPr>
          <w:trHeight w:val="283"/>
          <w:jc w:val="center"/>
        </w:trPr>
        <w:tc>
          <w:tcPr>
            <w:tcW w:w="213" w:type="pct"/>
            <w:shd w:val="clear" w:color="auto" w:fill="auto"/>
            <w:vAlign w:val="center"/>
          </w:tcPr>
          <w:p w14:paraId="3CB5916E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3" w:type="pct"/>
            <w:shd w:val="clear" w:color="auto" w:fill="7030A0"/>
            <w:vAlign w:val="center"/>
          </w:tcPr>
          <w:p w14:paraId="1C9904AD" w14:textId="580ED8F1" w:rsidR="00571251" w:rsidRPr="00A11E12" w:rsidRDefault="00700EA3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4758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</w:t>
            </w:r>
          </w:p>
        </w:tc>
        <w:tc>
          <w:tcPr>
            <w:tcW w:w="215" w:type="pct"/>
            <w:shd w:val="clear" w:color="auto" w:fill="547754"/>
            <w:vAlign w:val="center"/>
          </w:tcPr>
          <w:p w14:paraId="355520EA" w14:textId="4CA588CA" w:rsidR="00571251" w:rsidRPr="00D52AF7" w:rsidRDefault="00700EA3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52AF7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</w:t>
            </w:r>
          </w:p>
        </w:tc>
        <w:tc>
          <w:tcPr>
            <w:tcW w:w="215" w:type="pct"/>
            <w:shd w:val="clear" w:color="auto" w:fill="547754"/>
            <w:vAlign w:val="center"/>
          </w:tcPr>
          <w:p w14:paraId="1DDC701A" w14:textId="057D952A" w:rsidR="00571251" w:rsidRPr="00D52AF7" w:rsidRDefault="00700EA3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52AF7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3</w:t>
            </w:r>
          </w:p>
        </w:tc>
        <w:tc>
          <w:tcPr>
            <w:tcW w:w="215" w:type="pct"/>
            <w:shd w:val="clear" w:color="auto" w:fill="547754"/>
            <w:vAlign w:val="center"/>
          </w:tcPr>
          <w:p w14:paraId="2CC546AD" w14:textId="3DD00F53" w:rsidR="00571251" w:rsidRPr="00D52AF7" w:rsidRDefault="00700EA3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52AF7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4</w:t>
            </w:r>
          </w:p>
        </w:tc>
        <w:tc>
          <w:tcPr>
            <w:tcW w:w="215" w:type="pct"/>
            <w:shd w:val="clear" w:color="auto" w:fill="547754"/>
            <w:vAlign w:val="center"/>
          </w:tcPr>
          <w:p w14:paraId="27351B4A" w14:textId="71E8BD4A" w:rsidR="00571251" w:rsidRPr="00D52AF7" w:rsidRDefault="00700EA3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52AF7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5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3B64A174" w14:textId="08B2AD6F" w:rsidR="00571251" w:rsidRPr="00A11E12" w:rsidRDefault="00700EA3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1E92A221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7A628E4C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31F9F04C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5C8462A8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auto"/>
            <w:vAlign w:val="center"/>
          </w:tcPr>
          <w:p w14:paraId="5DC9B912" w14:textId="45175C54" w:rsidR="00571251" w:rsidRPr="00683737" w:rsidRDefault="00C52BA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83737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1ECDD2EA" w14:textId="2C3DCE45" w:rsidR="00571251" w:rsidRPr="00A11E12" w:rsidRDefault="00C52BA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592119A6" w14:textId="5A1EF90B" w:rsidR="00571251" w:rsidRPr="00A11E12" w:rsidRDefault="00C52BA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65E1C972" w14:textId="7144FBE0" w:rsidR="00571251" w:rsidRPr="00A11E12" w:rsidRDefault="00C52BA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21FA19F2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12C2123D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3A425FEA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1F665EDD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3552095F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273E471F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1B3B404A" w14:textId="6A95B69E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3" w:type="pct"/>
            <w:shd w:val="clear" w:color="auto" w:fill="auto"/>
            <w:vAlign w:val="center"/>
          </w:tcPr>
          <w:p w14:paraId="4B1E0A0F" w14:textId="3B539CDD" w:rsidR="00571251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</w:tc>
      </w:tr>
      <w:tr w:rsidR="00486A38" w:rsidRPr="00D33384" w14:paraId="4B7EC58F" w14:textId="77777777" w:rsidTr="00683737">
        <w:trPr>
          <w:trHeight w:val="283"/>
          <w:jc w:val="center"/>
        </w:trPr>
        <w:tc>
          <w:tcPr>
            <w:tcW w:w="213" w:type="pct"/>
            <w:shd w:val="clear" w:color="auto" w:fill="auto"/>
            <w:vAlign w:val="center"/>
          </w:tcPr>
          <w:p w14:paraId="4B9AF38C" w14:textId="132AE422" w:rsidR="00571251" w:rsidRPr="00A11E12" w:rsidRDefault="00E04C1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13" w:type="pct"/>
            <w:shd w:val="clear" w:color="auto" w:fill="547754"/>
            <w:vAlign w:val="center"/>
          </w:tcPr>
          <w:p w14:paraId="127E0E97" w14:textId="6A419D1B" w:rsidR="00571251" w:rsidRPr="00547582" w:rsidRDefault="00E04C10" w:rsidP="00881DCF">
            <w:pPr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4758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8</w:t>
            </w:r>
          </w:p>
        </w:tc>
        <w:tc>
          <w:tcPr>
            <w:tcW w:w="215" w:type="pct"/>
            <w:shd w:val="clear" w:color="auto" w:fill="547754"/>
            <w:vAlign w:val="center"/>
          </w:tcPr>
          <w:p w14:paraId="09026A56" w14:textId="7524176B" w:rsidR="00571251" w:rsidRPr="00547582" w:rsidRDefault="00E04C1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4758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9</w:t>
            </w:r>
          </w:p>
        </w:tc>
        <w:tc>
          <w:tcPr>
            <w:tcW w:w="215" w:type="pct"/>
            <w:shd w:val="clear" w:color="auto" w:fill="547754"/>
            <w:vAlign w:val="center"/>
          </w:tcPr>
          <w:p w14:paraId="3CB6108D" w14:textId="0E4B511C" w:rsidR="00571251" w:rsidRPr="00547582" w:rsidRDefault="00E04C1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4758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0</w:t>
            </w:r>
          </w:p>
        </w:tc>
        <w:tc>
          <w:tcPr>
            <w:tcW w:w="215" w:type="pct"/>
            <w:shd w:val="clear" w:color="auto" w:fill="547754"/>
            <w:vAlign w:val="center"/>
          </w:tcPr>
          <w:p w14:paraId="2FA5CA9D" w14:textId="1630CE5D" w:rsidR="00571251" w:rsidRPr="00547582" w:rsidRDefault="00E04C1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4758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1</w:t>
            </w:r>
          </w:p>
        </w:tc>
        <w:tc>
          <w:tcPr>
            <w:tcW w:w="215" w:type="pct"/>
            <w:shd w:val="clear" w:color="auto" w:fill="547754"/>
            <w:vAlign w:val="center"/>
          </w:tcPr>
          <w:p w14:paraId="065AB744" w14:textId="64E6B83A" w:rsidR="00571251" w:rsidRPr="00547582" w:rsidRDefault="00E04C1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4758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2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61355117" w14:textId="5F003F72" w:rsidR="00571251" w:rsidRPr="00A11E12" w:rsidRDefault="00E04C1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5574D1B2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7D9D7A8B" w14:textId="7E7FBB41" w:rsidR="00571251" w:rsidRPr="00A11E12" w:rsidRDefault="00C52BA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5" w:type="pct"/>
            <w:shd w:val="clear" w:color="auto" w:fill="7030A0"/>
            <w:vAlign w:val="center"/>
          </w:tcPr>
          <w:p w14:paraId="1D732162" w14:textId="053FA8A0" w:rsidR="00571251" w:rsidRPr="00547582" w:rsidRDefault="00C52BA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4758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6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64D45BE1" w14:textId="7634A6E9" w:rsidR="00571251" w:rsidRPr="00547582" w:rsidRDefault="00C52BA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4758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7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41D5B82E" w14:textId="5CF43FF7" w:rsidR="00571251" w:rsidRPr="00683737" w:rsidRDefault="00C52BA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83737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3F0796B3" w14:textId="2146C25F" w:rsidR="00571251" w:rsidRPr="00A11E12" w:rsidRDefault="00C52BA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212D30A3" w14:textId="101576E3" w:rsidR="00571251" w:rsidRPr="00A11E12" w:rsidRDefault="00C52BA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5DAFAE5C" w14:textId="6CE674BF" w:rsidR="00571251" w:rsidRPr="00A11E12" w:rsidRDefault="00C52BA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37C0F4C3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007AA18E" w14:textId="653EE2DA" w:rsidR="00571251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4" w:type="pct"/>
            <w:shd w:val="clear" w:color="auto" w:fill="E0714E"/>
            <w:vAlign w:val="center"/>
          </w:tcPr>
          <w:p w14:paraId="7B946759" w14:textId="3891B8BC" w:rsidR="00571251" w:rsidRPr="00D86C30" w:rsidRDefault="006E2B4F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86C3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3</w:t>
            </w:r>
          </w:p>
        </w:tc>
        <w:tc>
          <w:tcPr>
            <w:tcW w:w="214" w:type="pct"/>
            <w:shd w:val="clear" w:color="auto" w:fill="E0714E"/>
            <w:vAlign w:val="center"/>
          </w:tcPr>
          <w:p w14:paraId="074DCC54" w14:textId="4968E195" w:rsidR="00571251" w:rsidRPr="00D86C30" w:rsidRDefault="006E2B4F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86C3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4</w:t>
            </w:r>
          </w:p>
        </w:tc>
        <w:tc>
          <w:tcPr>
            <w:tcW w:w="214" w:type="pct"/>
            <w:shd w:val="clear" w:color="auto" w:fill="auto"/>
            <w:vAlign w:val="center"/>
          </w:tcPr>
          <w:p w14:paraId="4EA46F6F" w14:textId="57A2F070" w:rsidR="00571251" w:rsidRPr="00683737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83737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4" w:type="pct"/>
            <w:shd w:val="clear" w:color="auto" w:fill="FFB81C"/>
            <w:vAlign w:val="center"/>
          </w:tcPr>
          <w:p w14:paraId="1553C2A7" w14:textId="20EED454" w:rsidR="00571251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4" w:type="pct"/>
            <w:shd w:val="clear" w:color="auto" w:fill="FFB81C"/>
            <w:vAlign w:val="center"/>
          </w:tcPr>
          <w:p w14:paraId="495F4587" w14:textId="0554539D" w:rsidR="00571251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13" w:type="pct"/>
            <w:shd w:val="clear" w:color="auto" w:fill="auto"/>
            <w:vAlign w:val="center"/>
          </w:tcPr>
          <w:p w14:paraId="66FB231C" w14:textId="0F187140" w:rsidR="00571251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8</w:t>
            </w:r>
          </w:p>
        </w:tc>
      </w:tr>
      <w:tr w:rsidR="00486A38" w:rsidRPr="00D33384" w14:paraId="70304D5F" w14:textId="77777777" w:rsidTr="00683737">
        <w:trPr>
          <w:trHeight w:val="283"/>
          <w:jc w:val="center"/>
        </w:trPr>
        <w:tc>
          <w:tcPr>
            <w:tcW w:w="213" w:type="pct"/>
            <w:shd w:val="clear" w:color="auto" w:fill="auto"/>
            <w:vAlign w:val="center"/>
          </w:tcPr>
          <w:p w14:paraId="596DD75D" w14:textId="177F3F51" w:rsidR="00571251" w:rsidRPr="00A11E12" w:rsidRDefault="00E04C1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213" w:type="pct"/>
            <w:shd w:val="clear" w:color="auto" w:fill="E0714E"/>
            <w:vAlign w:val="center"/>
          </w:tcPr>
          <w:p w14:paraId="65EBF183" w14:textId="0857794F" w:rsidR="00571251" w:rsidRPr="00547582" w:rsidRDefault="00E04C1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4758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5</w:t>
            </w:r>
          </w:p>
        </w:tc>
        <w:tc>
          <w:tcPr>
            <w:tcW w:w="215" w:type="pct"/>
            <w:shd w:val="clear" w:color="auto" w:fill="E0714E"/>
            <w:vAlign w:val="center"/>
          </w:tcPr>
          <w:p w14:paraId="279D098E" w14:textId="679C627A" w:rsidR="00571251" w:rsidRPr="00547582" w:rsidRDefault="00E04C1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4758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6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4E8453B1" w14:textId="721EECBB" w:rsidR="00571251" w:rsidRPr="00683737" w:rsidRDefault="00E04C1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83737">
              <w:rPr>
                <w:rFonts w:ascii="Arial" w:hAnsi="Arial" w:cs="Arial"/>
                <w:sz w:val="18"/>
                <w:szCs w:val="18"/>
              </w:rPr>
              <w:t>17</w:t>
            </w:r>
          </w:p>
        </w:tc>
        <w:tc>
          <w:tcPr>
            <w:tcW w:w="215" w:type="pct"/>
            <w:shd w:val="clear" w:color="auto" w:fill="FFB81C"/>
            <w:vAlign w:val="center"/>
          </w:tcPr>
          <w:p w14:paraId="458B959A" w14:textId="3C35D815" w:rsidR="00571251" w:rsidRPr="00A11E12" w:rsidRDefault="00E04C1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8</w:t>
            </w:r>
          </w:p>
        </w:tc>
        <w:tc>
          <w:tcPr>
            <w:tcW w:w="215" w:type="pct"/>
            <w:shd w:val="clear" w:color="auto" w:fill="FFB81C"/>
            <w:vAlign w:val="center"/>
          </w:tcPr>
          <w:p w14:paraId="16F708CB" w14:textId="1410B7FD" w:rsidR="00571251" w:rsidRPr="00A11E12" w:rsidRDefault="00E04C1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9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1E19110A" w14:textId="618B13FE" w:rsidR="00571251" w:rsidRPr="00A11E12" w:rsidRDefault="00E04C1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42AF7670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605F7D4E" w14:textId="55FE7A5C" w:rsidR="00571251" w:rsidRPr="00A11E12" w:rsidRDefault="00C52BA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215" w:type="pct"/>
            <w:shd w:val="clear" w:color="auto" w:fill="E0714E"/>
            <w:vAlign w:val="center"/>
          </w:tcPr>
          <w:p w14:paraId="4A56F247" w14:textId="08FAD7C9" w:rsidR="00571251" w:rsidRPr="00547582" w:rsidRDefault="00C52BA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4758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3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04995893" w14:textId="4D2C2F05" w:rsidR="00571251" w:rsidRPr="00547582" w:rsidRDefault="00C52BA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4758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4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09E7BD86" w14:textId="3D8C1F8C" w:rsidR="00571251" w:rsidRPr="00683737" w:rsidRDefault="00C52BA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83737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1A5E610C" w14:textId="5F89A576" w:rsidR="00571251" w:rsidRPr="00A11E12" w:rsidRDefault="00C52BA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6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31BDD902" w14:textId="3C5E0EE4" w:rsidR="00571251" w:rsidRPr="00A11E12" w:rsidRDefault="00C52BA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7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5B3AFEC9" w14:textId="3AC6090A" w:rsidR="00571251" w:rsidRPr="00A11E12" w:rsidRDefault="00C52BA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8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014D55CA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0EE0E806" w14:textId="37BD551B" w:rsidR="00571251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214" w:type="pct"/>
            <w:shd w:val="clear" w:color="auto" w:fill="CF2A52"/>
            <w:vAlign w:val="center"/>
          </w:tcPr>
          <w:p w14:paraId="6531E626" w14:textId="656845BD" w:rsidR="00571251" w:rsidRPr="00D86C30" w:rsidRDefault="006E2B4F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86C3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0</w:t>
            </w:r>
          </w:p>
        </w:tc>
        <w:tc>
          <w:tcPr>
            <w:tcW w:w="214" w:type="pct"/>
            <w:shd w:val="clear" w:color="auto" w:fill="E0714E"/>
            <w:vAlign w:val="center"/>
          </w:tcPr>
          <w:p w14:paraId="46573F72" w14:textId="2C7D1161" w:rsidR="00571251" w:rsidRPr="00D86C30" w:rsidRDefault="006E2B4F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86C3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1</w:t>
            </w:r>
          </w:p>
        </w:tc>
        <w:tc>
          <w:tcPr>
            <w:tcW w:w="214" w:type="pct"/>
            <w:shd w:val="clear" w:color="auto" w:fill="auto"/>
            <w:vAlign w:val="center"/>
          </w:tcPr>
          <w:p w14:paraId="1C29CF55" w14:textId="7301D426" w:rsidR="00571251" w:rsidRPr="00683737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83737"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214" w:type="pct"/>
            <w:shd w:val="clear" w:color="auto" w:fill="FFB81C"/>
            <w:vAlign w:val="center"/>
          </w:tcPr>
          <w:p w14:paraId="0B03BE55" w14:textId="067F9BC6" w:rsidR="00571251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214" w:type="pct"/>
            <w:shd w:val="clear" w:color="auto" w:fill="FFB81C"/>
            <w:vAlign w:val="center"/>
          </w:tcPr>
          <w:p w14:paraId="29A97D2D" w14:textId="392EF276" w:rsidR="00571251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213" w:type="pct"/>
            <w:shd w:val="clear" w:color="auto" w:fill="auto"/>
            <w:vAlign w:val="center"/>
          </w:tcPr>
          <w:p w14:paraId="6633E6F6" w14:textId="192384DF" w:rsidR="00571251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</w:t>
            </w:r>
          </w:p>
        </w:tc>
      </w:tr>
      <w:tr w:rsidR="00486A38" w:rsidRPr="00D33384" w14:paraId="08C21F1F" w14:textId="77777777" w:rsidTr="00683737">
        <w:trPr>
          <w:trHeight w:val="283"/>
          <w:jc w:val="center"/>
        </w:trPr>
        <w:tc>
          <w:tcPr>
            <w:tcW w:w="213" w:type="pct"/>
            <w:shd w:val="clear" w:color="auto" w:fill="auto"/>
            <w:vAlign w:val="center"/>
          </w:tcPr>
          <w:p w14:paraId="081525D5" w14:textId="39D22479" w:rsidR="00571251" w:rsidRPr="00A11E12" w:rsidRDefault="00E04C1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1</w:t>
            </w:r>
          </w:p>
        </w:tc>
        <w:tc>
          <w:tcPr>
            <w:tcW w:w="213" w:type="pct"/>
            <w:shd w:val="clear" w:color="auto" w:fill="E0714E"/>
            <w:vAlign w:val="center"/>
          </w:tcPr>
          <w:p w14:paraId="2E591AA5" w14:textId="614940EB" w:rsidR="00571251" w:rsidRPr="00547582" w:rsidRDefault="00E04C1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4758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2</w:t>
            </w:r>
          </w:p>
        </w:tc>
        <w:tc>
          <w:tcPr>
            <w:tcW w:w="215" w:type="pct"/>
            <w:shd w:val="clear" w:color="auto" w:fill="E0714E"/>
            <w:vAlign w:val="center"/>
          </w:tcPr>
          <w:p w14:paraId="2B60039C" w14:textId="6C76B780" w:rsidR="00571251" w:rsidRPr="00547582" w:rsidRDefault="00E04C1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4758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3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1D773F15" w14:textId="7167A7FC" w:rsidR="00571251" w:rsidRPr="00683737" w:rsidRDefault="00E04C1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83737">
              <w:rPr>
                <w:rFonts w:ascii="Arial" w:hAnsi="Arial" w:cs="Arial"/>
                <w:sz w:val="18"/>
                <w:szCs w:val="18"/>
              </w:rPr>
              <w:t>24</w:t>
            </w:r>
          </w:p>
        </w:tc>
        <w:tc>
          <w:tcPr>
            <w:tcW w:w="215" w:type="pct"/>
            <w:shd w:val="clear" w:color="auto" w:fill="7030A0"/>
            <w:vAlign w:val="center"/>
          </w:tcPr>
          <w:p w14:paraId="02BBC014" w14:textId="2AFF69B4" w:rsidR="00571251" w:rsidRPr="00A11E12" w:rsidRDefault="00E04C1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10368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5</w:t>
            </w:r>
          </w:p>
        </w:tc>
        <w:tc>
          <w:tcPr>
            <w:tcW w:w="215" w:type="pct"/>
            <w:shd w:val="clear" w:color="auto" w:fill="FFB81C"/>
            <w:vAlign w:val="center"/>
          </w:tcPr>
          <w:p w14:paraId="77C482A0" w14:textId="3CFCE643" w:rsidR="00571251" w:rsidRPr="00A11E12" w:rsidRDefault="00E04C1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10368">
              <w:rPr>
                <w:rFonts w:ascii="Arial" w:hAnsi="Arial" w:cs="Arial"/>
                <w:color w:val="000000" w:themeColor="text1"/>
                <w:sz w:val="18"/>
                <w:szCs w:val="18"/>
              </w:rPr>
              <w:t>26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48D41948" w14:textId="41168042" w:rsidR="00571251" w:rsidRPr="00A11E12" w:rsidRDefault="00E04C1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7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0BDAB1F5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5FE9AC77" w14:textId="2145DE49" w:rsidR="00571251" w:rsidRPr="00A11E12" w:rsidRDefault="00C52BA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9</w:t>
            </w:r>
          </w:p>
        </w:tc>
        <w:tc>
          <w:tcPr>
            <w:tcW w:w="215" w:type="pct"/>
            <w:shd w:val="clear" w:color="auto" w:fill="E0714E"/>
            <w:vAlign w:val="center"/>
          </w:tcPr>
          <w:p w14:paraId="228A2E5E" w14:textId="50A794AA" w:rsidR="00571251" w:rsidRPr="00547582" w:rsidRDefault="00C52BA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4758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0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2A219D86" w14:textId="1FDD1E65" w:rsidR="00571251" w:rsidRPr="00547582" w:rsidRDefault="00C52BA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4758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1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66A4DB32" w14:textId="3E29331A" w:rsidR="00571251" w:rsidRPr="00683737" w:rsidRDefault="00C52BA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83737">
              <w:rPr>
                <w:rFonts w:ascii="Arial" w:hAnsi="Arial" w:cs="Arial"/>
                <w:sz w:val="18"/>
                <w:szCs w:val="18"/>
              </w:rPr>
              <w:t>22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5D79EBDF" w14:textId="300ED81C" w:rsidR="00571251" w:rsidRPr="00A11E12" w:rsidRDefault="00C52BA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3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295ABAA1" w14:textId="4DC4FFB0" w:rsidR="00571251" w:rsidRPr="00A11E12" w:rsidRDefault="00C52BA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4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18B68C8E" w14:textId="0DA9DAA1" w:rsidR="00571251" w:rsidRPr="00A11E12" w:rsidRDefault="00C52BA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5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2E3AE3CD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2441FC80" w14:textId="43B10255" w:rsidR="00571251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6</w:t>
            </w:r>
          </w:p>
        </w:tc>
        <w:tc>
          <w:tcPr>
            <w:tcW w:w="214" w:type="pct"/>
            <w:shd w:val="clear" w:color="auto" w:fill="E0714E"/>
            <w:vAlign w:val="center"/>
          </w:tcPr>
          <w:p w14:paraId="128089DA" w14:textId="14181568" w:rsidR="00571251" w:rsidRPr="00D86C30" w:rsidRDefault="006E2B4F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86C3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7</w:t>
            </w:r>
          </w:p>
        </w:tc>
        <w:tc>
          <w:tcPr>
            <w:tcW w:w="214" w:type="pct"/>
            <w:shd w:val="clear" w:color="auto" w:fill="E0714E"/>
            <w:vAlign w:val="center"/>
          </w:tcPr>
          <w:p w14:paraId="68353161" w14:textId="62D01E4C" w:rsidR="00571251" w:rsidRPr="00D86C30" w:rsidRDefault="006E2B4F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86C3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8</w:t>
            </w:r>
          </w:p>
        </w:tc>
        <w:tc>
          <w:tcPr>
            <w:tcW w:w="214" w:type="pct"/>
            <w:shd w:val="clear" w:color="auto" w:fill="auto"/>
            <w:vAlign w:val="center"/>
          </w:tcPr>
          <w:p w14:paraId="5BB4577D" w14:textId="2EEB8660" w:rsidR="00571251" w:rsidRPr="00683737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83737">
              <w:rPr>
                <w:rFonts w:ascii="Arial" w:hAnsi="Arial" w:cs="Arial"/>
                <w:sz w:val="18"/>
                <w:szCs w:val="18"/>
              </w:rPr>
              <w:t>19</w:t>
            </w:r>
          </w:p>
        </w:tc>
        <w:tc>
          <w:tcPr>
            <w:tcW w:w="214" w:type="pct"/>
            <w:shd w:val="clear" w:color="auto" w:fill="FFB81C"/>
            <w:vAlign w:val="center"/>
          </w:tcPr>
          <w:p w14:paraId="308D3CEA" w14:textId="2E82262D" w:rsidR="00571251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214" w:type="pct"/>
            <w:shd w:val="clear" w:color="auto" w:fill="FFB81C"/>
            <w:vAlign w:val="center"/>
          </w:tcPr>
          <w:p w14:paraId="3566A311" w14:textId="4B87AD90" w:rsidR="00571251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1</w:t>
            </w:r>
          </w:p>
        </w:tc>
        <w:tc>
          <w:tcPr>
            <w:tcW w:w="213" w:type="pct"/>
            <w:shd w:val="clear" w:color="auto" w:fill="auto"/>
            <w:vAlign w:val="center"/>
          </w:tcPr>
          <w:p w14:paraId="3D8A96A5" w14:textId="1BFACDEE" w:rsidR="00571251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2</w:t>
            </w:r>
          </w:p>
        </w:tc>
      </w:tr>
      <w:tr w:rsidR="00486A38" w:rsidRPr="00D33384" w14:paraId="3FF10134" w14:textId="77777777" w:rsidTr="00683737">
        <w:trPr>
          <w:trHeight w:val="283"/>
          <w:jc w:val="center"/>
        </w:trPr>
        <w:tc>
          <w:tcPr>
            <w:tcW w:w="213" w:type="pct"/>
            <w:shd w:val="clear" w:color="auto" w:fill="auto"/>
            <w:vAlign w:val="center"/>
          </w:tcPr>
          <w:p w14:paraId="1A30A050" w14:textId="05F1FA41" w:rsidR="00571251" w:rsidRPr="00A11E12" w:rsidRDefault="00E04C1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8</w:t>
            </w:r>
          </w:p>
        </w:tc>
        <w:tc>
          <w:tcPr>
            <w:tcW w:w="213" w:type="pct"/>
            <w:shd w:val="clear" w:color="auto" w:fill="E0714E"/>
            <w:vAlign w:val="center"/>
          </w:tcPr>
          <w:p w14:paraId="5682CB71" w14:textId="6113D44C" w:rsidR="00571251" w:rsidRPr="00547582" w:rsidRDefault="00E04C1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4758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9</w:t>
            </w:r>
          </w:p>
        </w:tc>
        <w:tc>
          <w:tcPr>
            <w:tcW w:w="215" w:type="pct"/>
            <w:shd w:val="clear" w:color="auto" w:fill="E0714E"/>
            <w:vAlign w:val="center"/>
          </w:tcPr>
          <w:p w14:paraId="72C39899" w14:textId="3D430EEE" w:rsidR="00571251" w:rsidRPr="00547582" w:rsidRDefault="00E04C1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4758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30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54C20AA9" w14:textId="50A0A5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331FD095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6691C024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00850105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5" w:type="pct"/>
            <w:shd w:val="clear" w:color="auto" w:fill="auto"/>
            <w:vAlign w:val="center"/>
          </w:tcPr>
          <w:p w14:paraId="0984CB6D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467CC753" w14:textId="36B6B4F2" w:rsidR="00571251" w:rsidRPr="00A11E12" w:rsidRDefault="00C52BA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6</w:t>
            </w:r>
          </w:p>
        </w:tc>
        <w:tc>
          <w:tcPr>
            <w:tcW w:w="215" w:type="pct"/>
            <w:shd w:val="clear" w:color="auto" w:fill="E0714E"/>
            <w:vAlign w:val="center"/>
          </w:tcPr>
          <w:p w14:paraId="3BF79F5F" w14:textId="67B29CCC" w:rsidR="00571251" w:rsidRPr="00547582" w:rsidRDefault="00C52BA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4758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7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25A9C400" w14:textId="19A3270B" w:rsidR="00571251" w:rsidRPr="00547582" w:rsidRDefault="00C52BA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4758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8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7CD0E839" w14:textId="0E52BA77" w:rsidR="00571251" w:rsidRPr="00683737" w:rsidRDefault="00C52BA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83737">
              <w:rPr>
                <w:rFonts w:ascii="Arial" w:hAnsi="Arial" w:cs="Arial"/>
                <w:sz w:val="18"/>
                <w:szCs w:val="18"/>
              </w:rPr>
              <w:t>29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7569C3B2" w14:textId="16CC36E2" w:rsidR="00571251" w:rsidRPr="00A11E12" w:rsidRDefault="00C52BA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0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75858091" w14:textId="5C0C8CCD" w:rsidR="00571251" w:rsidRPr="00A11E12" w:rsidRDefault="00C52BA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1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1DA23317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5" w:type="pct"/>
            <w:shd w:val="clear" w:color="auto" w:fill="auto"/>
            <w:vAlign w:val="center"/>
          </w:tcPr>
          <w:p w14:paraId="728EA8EF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65F3BFC6" w14:textId="42975006" w:rsidR="00571251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3</w:t>
            </w:r>
          </w:p>
        </w:tc>
        <w:tc>
          <w:tcPr>
            <w:tcW w:w="214" w:type="pct"/>
            <w:shd w:val="clear" w:color="auto" w:fill="547754"/>
            <w:vAlign w:val="center"/>
          </w:tcPr>
          <w:p w14:paraId="5310FEF2" w14:textId="2AF98401" w:rsidR="00571251" w:rsidRPr="00D86C30" w:rsidRDefault="006E2B4F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86C3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4</w:t>
            </w:r>
          </w:p>
        </w:tc>
        <w:tc>
          <w:tcPr>
            <w:tcW w:w="214" w:type="pct"/>
            <w:shd w:val="clear" w:color="auto" w:fill="547754"/>
            <w:vAlign w:val="center"/>
          </w:tcPr>
          <w:p w14:paraId="4E1178F5" w14:textId="4A44A1EE" w:rsidR="00571251" w:rsidRPr="00D86C30" w:rsidRDefault="006E2B4F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86C3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5</w:t>
            </w:r>
          </w:p>
        </w:tc>
        <w:tc>
          <w:tcPr>
            <w:tcW w:w="214" w:type="pct"/>
            <w:shd w:val="clear" w:color="auto" w:fill="547754"/>
            <w:vAlign w:val="center"/>
          </w:tcPr>
          <w:p w14:paraId="0F5A3030" w14:textId="475ACC4D" w:rsidR="00571251" w:rsidRPr="00D86C30" w:rsidRDefault="006E2B4F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86C3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6</w:t>
            </w:r>
          </w:p>
        </w:tc>
        <w:tc>
          <w:tcPr>
            <w:tcW w:w="214" w:type="pct"/>
            <w:shd w:val="clear" w:color="auto" w:fill="547754"/>
            <w:vAlign w:val="center"/>
          </w:tcPr>
          <w:p w14:paraId="11F76B78" w14:textId="5671CB48" w:rsidR="00571251" w:rsidRPr="00D86C30" w:rsidRDefault="006E2B4F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86C3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7</w:t>
            </w:r>
          </w:p>
        </w:tc>
        <w:tc>
          <w:tcPr>
            <w:tcW w:w="214" w:type="pct"/>
            <w:shd w:val="clear" w:color="auto" w:fill="547754"/>
            <w:vAlign w:val="center"/>
          </w:tcPr>
          <w:p w14:paraId="5BE29FC0" w14:textId="4F9106F9" w:rsidR="00571251" w:rsidRPr="00D86C30" w:rsidRDefault="006E2B4F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86C3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8</w:t>
            </w:r>
          </w:p>
        </w:tc>
        <w:tc>
          <w:tcPr>
            <w:tcW w:w="213" w:type="pct"/>
            <w:shd w:val="clear" w:color="auto" w:fill="auto"/>
            <w:vAlign w:val="center"/>
          </w:tcPr>
          <w:p w14:paraId="20177BB1" w14:textId="7606A8AE" w:rsidR="00571251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9</w:t>
            </w:r>
          </w:p>
        </w:tc>
      </w:tr>
      <w:tr w:rsidR="00486A38" w:rsidRPr="00D33384" w14:paraId="706D00CD" w14:textId="77777777" w:rsidTr="00486A38">
        <w:trPr>
          <w:trHeight w:val="283"/>
          <w:jc w:val="center"/>
        </w:trPr>
        <w:tc>
          <w:tcPr>
            <w:tcW w:w="213" w:type="pct"/>
            <w:shd w:val="clear" w:color="auto" w:fill="auto"/>
            <w:vAlign w:val="center"/>
          </w:tcPr>
          <w:p w14:paraId="1BC801CF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3" w:type="pct"/>
            <w:shd w:val="clear" w:color="auto" w:fill="auto"/>
            <w:vAlign w:val="center"/>
          </w:tcPr>
          <w:p w14:paraId="62FA1479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2EF06197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56DCAC74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6AD0CCBC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674B2608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48FEE3BD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5" w:type="pct"/>
            <w:shd w:val="clear" w:color="auto" w:fill="auto"/>
            <w:vAlign w:val="center"/>
          </w:tcPr>
          <w:p w14:paraId="75739389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6DEFF2B7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293F51BD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7D2F91DA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auto"/>
            <w:vAlign w:val="center"/>
          </w:tcPr>
          <w:p w14:paraId="24FB625D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auto"/>
            <w:vAlign w:val="center"/>
          </w:tcPr>
          <w:p w14:paraId="5AF96186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auto"/>
            <w:vAlign w:val="center"/>
          </w:tcPr>
          <w:p w14:paraId="2C1F466B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auto"/>
            <w:vAlign w:val="center"/>
          </w:tcPr>
          <w:p w14:paraId="46DD508F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5" w:type="pct"/>
            <w:shd w:val="clear" w:color="auto" w:fill="auto"/>
            <w:vAlign w:val="center"/>
          </w:tcPr>
          <w:p w14:paraId="3368680C" w14:textId="3D80D6C9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476C75FE" w14:textId="3003FE78" w:rsidR="00571251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0</w:t>
            </w:r>
          </w:p>
        </w:tc>
        <w:tc>
          <w:tcPr>
            <w:tcW w:w="214" w:type="pct"/>
            <w:shd w:val="clear" w:color="auto" w:fill="auto"/>
            <w:vAlign w:val="center"/>
          </w:tcPr>
          <w:p w14:paraId="26F75EC0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7AFABE8B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006CCFB0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696849B5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60E09C7D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3" w:type="pct"/>
            <w:shd w:val="clear" w:color="auto" w:fill="auto"/>
            <w:vAlign w:val="center"/>
          </w:tcPr>
          <w:p w14:paraId="23E056C1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8085F68" w14:textId="77777777" w:rsidR="00571251" w:rsidRDefault="00571251" w:rsidP="00D33384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383F8B72" w14:textId="77777777" w:rsidR="00893B44" w:rsidRDefault="00893B44" w:rsidP="00D33384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060B2497" w14:textId="77777777" w:rsidR="00571251" w:rsidRDefault="00571251" w:rsidP="00D33384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4942645A" w14:textId="77777777" w:rsidR="00A11E12" w:rsidRDefault="00A11E12" w:rsidP="00D33384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0A866D5F" w14:textId="77777777" w:rsidR="00571251" w:rsidRDefault="00571251" w:rsidP="00D33384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tbl>
      <w:tblPr>
        <w:tblStyle w:val="TableGrid"/>
        <w:tblW w:w="513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7"/>
        <w:gridCol w:w="417"/>
        <w:gridCol w:w="417"/>
        <w:gridCol w:w="417"/>
        <w:gridCol w:w="417"/>
        <w:gridCol w:w="417"/>
        <w:gridCol w:w="417"/>
        <w:gridCol w:w="467"/>
        <w:gridCol w:w="417"/>
        <w:gridCol w:w="417"/>
        <w:gridCol w:w="417"/>
        <w:gridCol w:w="417"/>
        <w:gridCol w:w="417"/>
        <w:gridCol w:w="417"/>
        <w:gridCol w:w="417"/>
        <w:gridCol w:w="450"/>
        <w:gridCol w:w="417"/>
        <w:gridCol w:w="417"/>
        <w:gridCol w:w="417"/>
        <w:gridCol w:w="417"/>
        <w:gridCol w:w="417"/>
        <w:gridCol w:w="417"/>
        <w:gridCol w:w="417"/>
      </w:tblGrid>
      <w:tr w:rsidR="001042E1" w:rsidRPr="00D33384" w14:paraId="0B96EE86" w14:textId="77777777" w:rsidTr="00486A38">
        <w:trPr>
          <w:trHeight w:val="283"/>
          <w:jc w:val="center"/>
        </w:trPr>
        <w:tc>
          <w:tcPr>
            <w:tcW w:w="213" w:type="pct"/>
            <w:vAlign w:val="center"/>
          </w:tcPr>
          <w:p w14:paraId="490E83EA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13" w:type="pct"/>
            <w:vAlign w:val="center"/>
          </w:tcPr>
          <w:p w14:paraId="4CE78C7C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M</w:t>
            </w:r>
          </w:p>
        </w:tc>
        <w:tc>
          <w:tcPr>
            <w:tcW w:w="215" w:type="pct"/>
            <w:vAlign w:val="center"/>
          </w:tcPr>
          <w:p w14:paraId="6A056123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5" w:type="pct"/>
            <w:vAlign w:val="center"/>
          </w:tcPr>
          <w:p w14:paraId="6B6C71B9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W</w:t>
            </w:r>
          </w:p>
        </w:tc>
        <w:tc>
          <w:tcPr>
            <w:tcW w:w="215" w:type="pct"/>
            <w:vAlign w:val="center"/>
          </w:tcPr>
          <w:p w14:paraId="3A53C9A2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5" w:type="pct"/>
            <w:vAlign w:val="center"/>
          </w:tcPr>
          <w:p w14:paraId="3B6B1668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F</w:t>
            </w:r>
          </w:p>
        </w:tc>
        <w:tc>
          <w:tcPr>
            <w:tcW w:w="215" w:type="pct"/>
            <w:vAlign w:val="center"/>
          </w:tcPr>
          <w:p w14:paraId="1647635C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45" w:type="pct"/>
            <w:vAlign w:val="center"/>
          </w:tcPr>
          <w:p w14:paraId="4BBB7027" w14:textId="77777777" w:rsidR="00A11E12" w:rsidRPr="00D33384" w:rsidRDefault="00A11E12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70CA56B1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1D6CABEE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M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6D0C8507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145846E5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W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19A481A8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570EC1ED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F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6C328E44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45" w:type="pct"/>
            <w:vAlign w:val="center"/>
          </w:tcPr>
          <w:p w14:paraId="6A88B97E" w14:textId="77777777" w:rsidR="00A11E12" w:rsidRPr="00D33384" w:rsidRDefault="00A11E12" w:rsidP="001A4026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vAlign w:val="center"/>
          </w:tcPr>
          <w:p w14:paraId="1A40FB1B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14" w:type="pct"/>
            <w:vAlign w:val="center"/>
          </w:tcPr>
          <w:p w14:paraId="49EDF69A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M</w:t>
            </w:r>
          </w:p>
        </w:tc>
        <w:tc>
          <w:tcPr>
            <w:tcW w:w="214" w:type="pct"/>
            <w:vAlign w:val="center"/>
          </w:tcPr>
          <w:p w14:paraId="491A49D6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4" w:type="pct"/>
            <w:vAlign w:val="center"/>
          </w:tcPr>
          <w:p w14:paraId="108F730F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W</w:t>
            </w:r>
          </w:p>
        </w:tc>
        <w:tc>
          <w:tcPr>
            <w:tcW w:w="214" w:type="pct"/>
            <w:vAlign w:val="center"/>
          </w:tcPr>
          <w:p w14:paraId="6A3DB188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4" w:type="pct"/>
            <w:vAlign w:val="center"/>
          </w:tcPr>
          <w:p w14:paraId="5BD09941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F</w:t>
            </w:r>
          </w:p>
        </w:tc>
        <w:tc>
          <w:tcPr>
            <w:tcW w:w="213" w:type="pct"/>
            <w:vAlign w:val="center"/>
          </w:tcPr>
          <w:p w14:paraId="6C942D33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</w:tr>
      <w:tr w:rsidR="00DF6610" w:rsidRPr="00D33384" w14:paraId="49E57018" w14:textId="77777777" w:rsidTr="00683737">
        <w:trPr>
          <w:trHeight w:val="283"/>
          <w:jc w:val="center"/>
        </w:trPr>
        <w:tc>
          <w:tcPr>
            <w:tcW w:w="213" w:type="pct"/>
            <w:shd w:val="clear" w:color="auto" w:fill="auto"/>
            <w:vAlign w:val="center"/>
          </w:tcPr>
          <w:p w14:paraId="38493ADC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3" w:type="pct"/>
            <w:shd w:val="clear" w:color="auto" w:fill="547754"/>
            <w:vAlign w:val="center"/>
          </w:tcPr>
          <w:p w14:paraId="6C63DBE4" w14:textId="24460E3F" w:rsidR="00A11E12" w:rsidRPr="00DF6610" w:rsidRDefault="006E2B4F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F661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</w:t>
            </w:r>
          </w:p>
        </w:tc>
        <w:tc>
          <w:tcPr>
            <w:tcW w:w="215" w:type="pct"/>
            <w:shd w:val="clear" w:color="auto" w:fill="547754"/>
            <w:vAlign w:val="center"/>
          </w:tcPr>
          <w:p w14:paraId="4DF7AF17" w14:textId="2E9D59C2" w:rsidR="00A11E12" w:rsidRPr="00DF6610" w:rsidRDefault="006E2B4F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F661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</w:t>
            </w:r>
          </w:p>
        </w:tc>
        <w:tc>
          <w:tcPr>
            <w:tcW w:w="215" w:type="pct"/>
            <w:shd w:val="clear" w:color="auto" w:fill="547754"/>
            <w:vAlign w:val="center"/>
          </w:tcPr>
          <w:p w14:paraId="3204E989" w14:textId="65893D44" w:rsidR="00A11E12" w:rsidRPr="00DF6610" w:rsidRDefault="006E2B4F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F661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3</w:t>
            </w:r>
          </w:p>
        </w:tc>
        <w:tc>
          <w:tcPr>
            <w:tcW w:w="215" w:type="pct"/>
            <w:shd w:val="clear" w:color="auto" w:fill="547754"/>
            <w:vAlign w:val="center"/>
          </w:tcPr>
          <w:p w14:paraId="018000FE" w14:textId="5D005914" w:rsidR="00A11E12" w:rsidRPr="00DF6610" w:rsidRDefault="006E2B4F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F661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4</w:t>
            </w:r>
          </w:p>
        </w:tc>
        <w:tc>
          <w:tcPr>
            <w:tcW w:w="215" w:type="pct"/>
            <w:shd w:val="clear" w:color="auto" w:fill="547754"/>
            <w:vAlign w:val="center"/>
          </w:tcPr>
          <w:p w14:paraId="26B2CA0C" w14:textId="71664C5F" w:rsidR="00A11E12" w:rsidRPr="00DF6610" w:rsidRDefault="006E2B4F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F661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5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33FDE390" w14:textId="7C8CDF3B" w:rsidR="00A11E12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2E0FC8F1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2E9C9B88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490787A9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40EC3905" w14:textId="439AB935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auto"/>
            <w:vAlign w:val="center"/>
          </w:tcPr>
          <w:p w14:paraId="41545613" w14:textId="20ED1DBE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FFB81C"/>
            <w:vAlign w:val="center"/>
          </w:tcPr>
          <w:p w14:paraId="5B76E7E6" w14:textId="127BC40F" w:rsidR="00A11E12" w:rsidRPr="00A11E12" w:rsidRDefault="008815D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7BAB49F4" w14:textId="311D2FD8" w:rsidR="00A11E12" w:rsidRPr="00A11E12" w:rsidRDefault="008815D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754108F4" w14:textId="47C13461" w:rsidR="00A11E12" w:rsidRPr="00A11E12" w:rsidRDefault="008815D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5B016775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5FEAE638" w14:textId="48DB3126" w:rsidR="00A11E12" w:rsidRPr="00A11E12" w:rsidRDefault="00201E7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14" w:type="pct"/>
            <w:shd w:val="clear" w:color="auto" w:fill="E0714E"/>
            <w:vAlign w:val="center"/>
          </w:tcPr>
          <w:p w14:paraId="518ECFB4" w14:textId="1BF95CEB" w:rsidR="00A11E12" w:rsidRPr="00B11005" w:rsidRDefault="00201E79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B1100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</w:t>
            </w:r>
          </w:p>
        </w:tc>
        <w:tc>
          <w:tcPr>
            <w:tcW w:w="214" w:type="pct"/>
            <w:shd w:val="clear" w:color="auto" w:fill="E0714E"/>
            <w:vAlign w:val="center"/>
          </w:tcPr>
          <w:p w14:paraId="6EC312AA" w14:textId="486E5C3E" w:rsidR="00A11E12" w:rsidRPr="00B11005" w:rsidRDefault="00201E79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B1100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3</w:t>
            </w:r>
          </w:p>
        </w:tc>
        <w:tc>
          <w:tcPr>
            <w:tcW w:w="214" w:type="pct"/>
            <w:shd w:val="clear" w:color="auto" w:fill="auto"/>
            <w:vAlign w:val="center"/>
          </w:tcPr>
          <w:p w14:paraId="4CB001A3" w14:textId="4CD58B31" w:rsidR="00A11E12" w:rsidRPr="00683737" w:rsidRDefault="00201E7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83737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4" w:type="pct"/>
            <w:shd w:val="clear" w:color="auto" w:fill="FFB81C"/>
            <w:vAlign w:val="center"/>
          </w:tcPr>
          <w:p w14:paraId="173BAA0D" w14:textId="3749BA62" w:rsidR="00A11E12" w:rsidRPr="00A11E12" w:rsidRDefault="00201E7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4" w:type="pct"/>
            <w:shd w:val="clear" w:color="auto" w:fill="FFB81C"/>
            <w:vAlign w:val="center"/>
          </w:tcPr>
          <w:p w14:paraId="66F77469" w14:textId="22800471" w:rsidR="00A11E12" w:rsidRPr="00A11E12" w:rsidRDefault="00201E7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3" w:type="pct"/>
            <w:shd w:val="clear" w:color="auto" w:fill="auto"/>
            <w:vAlign w:val="center"/>
          </w:tcPr>
          <w:p w14:paraId="3E39C91F" w14:textId="2437176D" w:rsidR="00A11E12" w:rsidRPr="00A11E12" w:rsidRDefault="00201E7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</w:t>
            </w:r>
          </w:p>
        </w:tc>
      </w:tr>
      <w:tr w:rsidR="001B2E93" w:rsidRPr="00D33384" w14:paraId="3823E68D" w14:textId="77777777" w:rsidTr="00683737">
        <w:trPr>
          <w:trHeight w:val="283"/>
          <w:jc w:val="center"/>
        </w:trPr>
        <w:tc>
          <w:tcPr>
            <w:tcW w:w="213" w:type="pct"/>
            <w:shd w:val="clear" w:color="auto" w:fill="auto"/>
            <w:vAlign w:val="center"/>
          </w:tcPr>
          <w:p w14:paraId="020A2DA7" w14:textId="435CCB0D" w:rsidR="00A11E12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13" w:type="pct"/>
            <w:shd w:val="clear" w:color="auto" w:fill="E0714E"/>
            <w:vAlign w:val="center"/>
          </w:tcPr>
          <w:p w14:paraId="5B86067B" w14:textId="59E68BDC" w:rsidR="00A11E12" w:rsidRPr="00DF6610" w:rsidRDefault="006E2B4F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F661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8</w:t>
            </w:r>
          </w:p>
        </w:tc>
        <w:tc>
          <w:tcPr>
            <w:tcW w:w="215" w:type="pct"/>
            <w:shd w:val="clear" w:color="auto" w:fill="E0714E"/>
            <w:vAlign w:val="center"/>
          </w:tcPr>
          <w:p w14:paraId="3FB379F9" w14:textId="7C906477" w:rsidR="00A11E12" w:rsidRPr="00DF6610" w:rsidRDefault="006E2B4F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F661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9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635B1567" w14:textId="0997B64D" w:rsidR="00A11E12" w:rsidRPr="00683737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83737"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215" w:type="pct"/>
            <w:shd w:val="clear" w:color="auto" w:fill="FFB81C"/>
            <w:vAlign w:val="center"/>
          </w:tcPr>
          <w:p w14:paraId="3851095A" w14:textId="62085ED5" w:rsidR="00A11E12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215" w:type="pct"/>
            <w:shd w:val="clear" w:color="auto" w:fill="FFB81C"/>
            <w:vAlign w:val="center"/>
          </w:tcPr>
          <w:p w14:paraId="17E0A1FB" w14:textId="69CA9B47" w:rsidR="00A11E12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1FB2DD52" w14:textId="3C44CBEA" w:rsidR="00A11E12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2BE1630A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00A13EB8" w14:textId="5A034EF2" w:rsidR="00A11E12" w:rsidRPr="00A11E12" w:rsidRDefault="008815D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5" w:type="pct"/>
            <w:shd w:val="clear" w:color="auto" w:fill="E0714E"/>
            <w:vAlign w:val="center"/>
          </w:tcPr>
          <w:p w14:paraId="44EFC247" w14:textId="4BF86E5C" w:rsidR="00A11E12" w:rsidRPr="001B2E93" w:rsidRDefault="008815D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1B2E93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5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3CFD08CB" w14:textId="14AE8E19" w:rsidR="00A11E12" w:rsidRPr="001B2E93" w:rsidRDefault="008815D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1B2E93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6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5247215F" w14:textId="078E2449" w:rsidR="00A11E12" w:rsidRPr="00683737" w:rsidRDefault="008815D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83737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0DD81A3F" w14:textId="7312B7C5" w:rsidR="00A11E12" w:rsidRPr="00A11E12" w:rsidRDefault="008815D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3673A978" w14:textId="3020E3B3" w:rsidR="00A11E12" w:rsidRPr="00A11E12" w:rsidRDefault="008815D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0E393E7B" w14:textId="4694FAD8" w:rsidR="00A11E12" w:rsidRPr="00A11E12" w:rsidRDefault="008815D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451EBF03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4792B71F" w14:textId="708A8929" w:rsidR="00A11E12" w:rsidRPr="00A11E12" w:rsidRDefault="00201E7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4" w:type="pct"/>
            <w:shd w:val="clear" w:color="auto" w:fill="E0714E"/>
            <w:vAlign w:val="center"/>
          </w:tcPr>
          <w:p w14:paraId="628802B7" w14:textId="0DBCDE90" w:rsidR="00A11E12" w:rsidRPr="00B11005" w:rsidRDefault="00201E79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B1100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9</w:t>
            </w:r>
          </w:p>
        </w:tc>
        <w:tc>
          <w:tcPr>
            <w:tcW w:w="214" w:type="pct"/>
            <w:shd w:val="clear" w:color="auto" w:fill="E0714E"/>
            <w:vAlign w:val="center"/>
          </w:tcPr>
          <w:p w14:paraId="16DD1A3F" w14:textId="674AFC36" w:rsidR="00A11E12" w:rsidRPr="00B11005" w:rsidRDefault="00201E79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B1100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0</w:t>
            </w:r>
          </w:p>
        </w:tc>
        <w:tc>
          <w:tcPr>
            <w:tcW w:w="214" w:type="pct"/>
            <w:shd w:val="clear" w:color="auto" w:fill="auto"/>
            <w:vAlign w:val="center"/>
          </w:tcPr>
          <w:p w14:paraId="3B44AEB7" w14:textId="07EA3D7D" w:rsidR="00A11E12" w:rsidRPr="00683737" w:rsidRDefault="00201E7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83737"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214" w:type="pct"/>
            <w:shd w:val="clear" w:color="auto" w:fill="FFB81C"/>
            <w:vAlign w:val="center"/>
          </w:tcPr>
          <w:p w14:paraId="54EF756D" w14:textId="4A61DFCF" w:rsidR="00A11E12" w:rsidRPr="00A11E12" w:rsidRDefault="00201E7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214" w:type="pct"/>
            <w:shd w:val="clear" w:color="auto" w:fill="FFB81C"/>
            <w:vAlign w:val="center"/>
          </w:tcPr>
          <w:p w14:paraId="0178B35D" w14:textId="043D8635" w:rsidR="00A11E12" w:rsidRPr="00A11E12" w:rsidRDefault="00201E7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213" w:type="pct"/>
            <w:shd w:val="clear" w:color="auto" w:fill="auto"/>
            <w:vAlign w:val="center"/>
          </w:tcPr>
          <w:p w14:paraId="0E85A552" w14:textId="3E254B9F" w:rsidR="00A11E12" w:rsidRPr="00A11E12" w:rsidRDefault="00201E7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</w:t>
            </w:r>
          </w:p>
        </w:tc>
      </w:tr>
      <w:tr w:rsidR="00B11005" w:rsidRPr="00D33384" w14:paraId="7CFD8318" w14:textId="77777777" w:rsidTr="00683737">
        <w:trPr>
          <w:trHeight w:val="283"/>
          <w:jc w:val="center"/>
        </w:trPr>
        <w:tc>
          <w:tcPr>
            <w:tcW w:w="213" w:type="pct"/>
            <w:shd w:val="clear" w:color="auto" w:fill="auto"/>
            <w:vAlign w:val="center"/>
          </w:tcPr>
          <w:p w14:paraId="54507132" w14:textId="2AAF2A6F" w:rsidR="00A11E12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213" w:type="pct"/>
            <w:shd w:val="clear" w:color="auto" w:fill="E0714E"/>
            <w:vAlign w:val="center"/>
          </w:tcPr>
          <w:p w14:paraId="2D1375B7" w14:textId="7FA16F9A" w:rsidR="00A11E12" w:rsidRPr="00DF6610" w:rsidRDefault="006E2B4F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F661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5</w:t>
            </w:r>
          </w:p>
        </w:tc>
        <w:tc>
          <w:tcPr>
            <w:tcW w:w="215" w:type="pct"/>
            <w:shd w:val="clear" w:color="auto" w:fill="E0714E"/>
            <w:vAlign w:val="center"/>
          </w:tcPr>
          <w:p w14:paraId="5E97AC32" w14:textId="05100EA1" w:rsidR="00A11E12" w:rsidRPr="00DF6610" w:rsidRDefault="006E2B4F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F661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6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7BB5D546" w14:textId="33C186D2" w:rsidR="00A11E12" w:rsidRPr="00683737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83737">
              <w:rPr>
                <w:rFonts w:ascii="Arial" w:hAnsi="Arial" w:cs="Arial"/>
                <w:sz w:val="18"/>
                <w:szCs w:val="18"/>
              </w:rPr>
              <w:t>17</w:t>
            </w:r>
          </w:p>
        </w:tc>
        <w:tc>
          <w:tcPr>
            <w:tcW w:w="215" w:type="pct"/>
            <w:shd w:val="clear" w:color="auto" w:fill="FFB81C"/>
            <w:vAlign w:val="center"/>
          </w:tcPr>
          <w:p w14:paraId="09C3D9D7" w14:textId="0732B1F6" w:rsidR="00A11E12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8</w:t>
            </w:r>
          </w:p>
        </w:tc>
        <w:tc>
          <w:tcPr>
            <w:tcW w:w="215" w:type="pct"/>
            <w:shd w:val="clear" w:color="auto" w:fill="CF2A52"/>
            <w:vAlign w:val="center"/>
          </w:tcPr>
          <w:p w14:paraId="3988C6E0" w14:textId="6B179BA7" w:rsidR="00A11E12" w:rsidRPr="00A11E12" w:rsidRDefault="00CA1D78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714B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9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4F425AF0" w14:textId="3FD81770" w:rsidR="00A11E12" w:rsidRPr="00A11E12" w:rsidRDefault="00CA1D78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3FA781AE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1826B78C" w14:textId="1D40D74E" w:rsidR="00A11E12" w:rsidRPr="00A11E12" w:rsidRDefault="008815D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215" w:type="pct"/>
            <w:shd w:val="clear" w:color="auto" w:fill="E0714E"/>
            <w:vAlign w:val="center"/>
          </w:tcPr>
          <w:p w14:paraId="205C2657" w14:textId="5590D2DE" w:rsidR="00A11E12" w:rsidRPr="001B2E93" w:rsidRDefault="008815D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1B2E93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2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0A379F17" w14:textId="19FF6180" w:rsidR="00A11E12" w:rsidRPr="001B2E93" w:rsidRDefault="008815D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1B2E93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3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12DEF3C6" w14:textId="0607DA94" w:rsidR="00A11E12" w:rsidRPr="00683737" w:rsidRDefault="008815D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83737"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0E3AB22C" w14:textId="51D81DCB" w:rsidR="00A11E12" w:rsidRPr="00A11E12" w:rsidRDefault="008815D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7CD20125" w14:textId="710A39C8" w:rsidR="00A11E12" w:rsidRPr="00A11E12" w:rsidRDefault="008815D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6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1F82ED5E" w14:textId="2BC4848E" w:rsidR="00A11E12" w:rsidRPr="00A11E12" w:rsidRDefault="008815D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7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7CD8EB9D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28D3D648" w14:textId="303933B9" w:rsidR="00A11E12" w:rsidRPr="00A11E12" w:rsidRDefault="00201E7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214" w:type="pct"/>
            <w:shd w:val="clear" w:color="auto" w:fill="547754"/>
            <w:vAlign w:val="center"/>
          </w:tcPr>
          <w:p w14:paraId="61D03F87" w14:textId="23564E39" w:rsidR="00A11E12" w:rsidRPr="00B11005" w:rsidRDefault="00201E79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B1100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6</w:t>
            </w:r>
          </w:p>
        </w:tc>
        <w:tc>
          <w:tcPr>
            <w:tcW w:w="214" w:type="pct"/>
            <w:shd w:val="clear" w:color="auto" w:fill="547754"/>
            <w:vAlign w:val="center"/>
          </w:tcPr>
          <w:p w14:paraId="0D2200CD" w14:textId="442180AC" w:rsidR="00A11E12" w:rsidRPr="00B11005" w:rsidRDefault="00201E79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B1100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7</w:t>
            </w:r>
          </w:p>
        </w:tc>
        <w:tc>
          <w:tcPr>
            <w:tcW w:w="214" w:type="pct"/>
            <w:shd w:val="clear" w:color="auto" w:fill="547754"/>
            <w:vAlign w:val="center"/>
          </w:tcPr>
          <w:p w14:paraId="6C857B62" w14:textId="6FAE8ACD" w:rsidR="00A11E12" w:rsidRPr="00B11005" w:rsidRDefault="00201E79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B1100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8</w:t>
            </w:r>
          </w:p>
        </w:tc>
        <w:tc>
          <w:tcPr>
            <w:tcW w:w="214" w:type="pct"/>
            <w:shd w:val="clear" w:color="auto" w:fill="547754"/>
            <w:vAlign w:val="center"/>
          </w:tcPr>
          <w:p w14:paraId="57DB404F" w14:textId="78817963" w:rsidR="00A11E12" w:rsidRPr="00B11005" w:rsidRDefault="00201E79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B1100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9</w:t>
            </w:r>
          </w:p>
        </w:tc>
        <w:tc>
          <w:tcPr>
            <w:tcW w:w="214" w:type="pct"/>
            <w:shd w:val="clear" w:color="auto" w:fill="547754"/>
            <w:vAlign w:val="center"/>
          </w:tcPr>
          <w:p w14:paraId="113EEB26" w14:textId="0DEBC53C" w:rsidR="00A11E12" w:rsidRPr="00B11005" w:rsidRDefault="00201E79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B1100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0</w:t>
            </w:r>
          </w:p>
        </w:tc>
        <w:tc>
          <w:tcPr>
            <w:tcW w:w="213" w:type="pct"/>
            <w:shd w:val="clear" w:color="auto" w:fill="auto"/>
            <w:vAlign w:val="center"/>
          </w:tcPr>
          <w:p w14:paraId="35CFB91E" w14:textId="253A58AE" w:rsidR="00A11E12" w:rsidRPr="00A11E12" w:rsidRDefault="00201E7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1</w:t>
            </w:r>
          </w:p>
        </w:tc>
      </w:tr>
      <w:tr w:rsidR="00B11005" w:rsidRPr="00D33384" w14:paraId="42738374" w14:textId="77777777" w:rsidTr="00683737">
        <w:trPr>
          <w:trHeight w:val="283"/>
          <w:jc w:val="center"/>
        </w:trPr>
        <w:tc>
          <w:tcPr>
            <w:tcW w:w="213" w:type="pct"/>
            <w:shd w:val="clear" w:color="auto" w:fill="auto"/>
            <w:vAlign w:val="center"/>
          </w:tcPr>
          <w:p w14:paraId="249B2FB3" w14:textId="2E0BD06A" w:rsidR="00A11E12" w:rsidRPr="00A11E12" w:rsidRDefault="00CA1D78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1</w:t>
            </w:r>
          </w:p>
        </w:tc>
        <w:tc>
          <w:tcPr>
            <w:tcW w:w="213" w:type="pct"/>
            <w:shd w:val="clear" w:color="auto" w:fill="E0714E"/>
            <w:vAlign w:val="center"/>
          </w:tcPr>
          <w:p w14:paraId="7081A2CB" w14:textId="45E47F8D" w:rsidR="00A11E12" w:rsidRPr="00DF6610" w:rsidRDefault="00CA1D78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F661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2</w:t>
            </w:r>
          </w:p>
        </w:tc>
        <w:tc>
          <w:tcPr>
            <w:tcW w:w="215" w:type="pct"/>
            <w:shd w:val="clear" w:color="auto" w:fill="E0714E"/>
            <w:vAlign w:val="center"/>
          </w:tcPr>
          <w:p w14:paraId="384F2B80" w14:textId="54138626" w:rsidR="00A11E12" w:rsidRPr="00DF6610" w:rsidRDefault="00CA1D78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F661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3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50449AC0" w14:textId="19D75454" w:rsidR="00A11E12" w:rsidRPr="00683737" w:rsidRDefault="00CA1D78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83737">
              <w:rPr>
                <w:rFonts w:ascii="Arial" w:hAnsi="Arial" w:cs="Arial"/>
                <w:sz w:val="18"/>
                <w:szCs w:val="18"/>
              </w:rPr>
              <w:t>24</w:t>
            </w:r>
          </w:p>
        </w:tc>
        <w:tc>
          <w:tcPr>
            <w:tcW w:w="215" w:type="pct"/>
            <w:shd w:val="clear" w:color="auto" w:fill="FFB81C"/>
            <w:vAlign w:val="center"/>
          </w:tcPr>
          <w:p w14:paraId="72F19C00" w14:textId="27CE0716" w:rsidR="00A11E12" w:rsidRPr="00A11E12" w:rsidRDefault="00CA1D78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5</w:t>
            </w:r>
          </w:p>
        </w:tc>
        <w:tc>
          <w:tcPr>
            <w:tcW w:w="215" w:type="pct"/>
            <w:shd w:val="clear" w:color="auto" w:fill="FFB81C"/>
            <w:vAlign w:val="center"/>
          </w:tcPr>
          <w:p w14:paraId="39FAAD8D" w14:textId="69F832BD" w:rsidR="00A11E12" w:rsidRPr="00A11E12" w:rsidRDefault="00CA1D78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6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60E0D64F" w14:textId="58824ED6" w:rsidR="00A11E12" w:rsidRPr="00A11E12" w:rsidRDefault="00CA1D78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7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2C8A779B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571B4628" w14:textId="7237D5A9" w:rsidR="00A11E12" w:rsidRPr="00A11E12" w:rsidRDefault="008815D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8</w:t>
            </w:r>
          </w:p>
        </w:tc>
        <w:tc>
          <w:tcPr>
            <w:tcW w:w="215" w:type="pct"/>
            <w:shd w:val="clear" w:color="auto" w:fill="E0714E"/>
            <w:vAlign w:val="center"/>
          </w:tcPr>
          <w:p w14:paraId="4C5F45FF" w14:textId="77B5D7B4" w:rsidR="00A11E12" w:rsidRPr="001B2E93" w:rsidRDefault="008815D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1B2E93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9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7E0D1CD4" w14:textId="0F5EEEB0" w:rsidR="00A11E12" w:rsidRPr="001B2E93" w:rsidRDefault="008815D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1B2E93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0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5817DF02" w14:textId="00D4FCDD" w:rsidR="00A11E12" w:rsidRPr="00683737" w:rsidRDefault="008815D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83737">
              <w:rPr>
                <w:rFonts w:ascii="Arial" w:hAnsi="Arial" w:cs="Arial"/>
                <w:sz w:val="18"/>
                <w:szCs w:val="18"/>
              </w:rPr>
              <w:t>21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26D34272" w14:textId="2E045714" w:rsidR="00A11E12" w:rsidRPr="00A11E12" w:rsidRDefault="008815D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2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11A8C66A" w14:textId="07B04ECB" w:rsidR="00A11E12" w:rsidRPr="00A11E12" w:rsidRDefault="008815D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3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12D0906D" w14:textId="47738553" w:rsidR="00A11E12" w:rsidRPr="00A11E12" w:rsidRDefault="008815D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4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664156C0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73A9E395" w14:textId="316500B8" w:rsidR="00A11E12" w:rsidRPr="00A11E12" w:rsidRDefault="00201E7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2</w:t>
            </w:r>
          </w:p>
        </w:tc>
        <w:tc>
          <w:tcPr>
            <w:tcW w:w="214" w:type="pct"/>
            <w:shd w:val="clear" w:color="auto" w:fill="547754"/>
            <w:vAlign w:val="center"/>
          </w:tcPr>
          <w:p w14:paraId="578CB12E" w14:textId="5205E8ED" w:rsidR="00A11E12" w:rsidRPr="00B11005" w:rsidRDefault="00201E79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B1100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3</w:t>
            </w:r>
          </w:p>
        </w:tc>
        <w:tc>
          <w:tcPr>
            <w:tcW w:w="214" w:type="pct"/>
            <w:shd w:val="clear" w:color="auto" w:fill="547754"/>
            <w:vAlign w:val="center"/>
          </w:tcPr>
          <w:p w14:paraId="4B761AD6" w14:textId="06B20063" w:rsidR="00A11E12" w:rsidRPr="00B11005" w:rsidRDefault="00201E79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B1100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4</w:t>
            </w:r>
          </w:p>
        </w:tc>
        <w:tc>
          <w:tcPr>
            <w:tcW w:w="214" w:type="pct"/>
            <w:shd w:val="clear" w:color="auto" w:fill="547754"/>
            <w:vAlign w:val="center"/>
          </w:tcPr>
          <w:p w14:paraId="0CF05784" w14:textId="3536B13C" w:rsidR="00A11E12" w:rsidRPr="00B11005" w:rsidRDefault="00201E79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B1100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5</w:t>
            </w:r>
          </w:p>
        </w:tc>
        <w:tc>
          <w:tcPr>
            <w:tcW w:w="214" w:type="pct"/>
            <w:shd w:val="clear" w:color="auto" w:fill="547754"/>
            <w:vAlign w:val="center"/>
          </w:tcPr>
          <w:p w14:paraId="7B5A1946" w14:textId="650730A1" w:rsidR="00A11E12" w:rsidRPr="00B11005" w:rsidRDefault="00201E79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B1100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6</w:t>
            </w:r>
          </w:p>
        </w:tc>
        <w:tc>
          <w:tcPr>
            <w:tcW w:w="214" w:type="pct"/>
            <w:shd w:val="clear" w:color="auto" w:fill="547754"/>
            <w:vAlign w:val="center"/>
          </w:tcPr>
          <w:p w14:paraId="4A8886B8" w14:textId="69B83C25" w:rsidR="00A11E12" w:rsidRPr="00B11005" w:rsidRDefault="00201E79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B1100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7</w:t>
            </w:r>
          </w:p>
        </w:tc>
        <w:tc>
          <w:tcPr>
            <w:tcW w:w="213" w:type="pct"/>
            <w:shd w:val="clear" w:color="auto" w:fill="auto"/>
            <w:vAlign w:val="center"/>
          </w:tcPr>
          <w:p w14:paraId="72A51715" w14:textId="7A01776C" w:rsidR="00A11E12" w:rsidRPr="00A11E12" w:rsidRDefault="00201E7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8</w:t>
            </w:r>
          </w:p>
        </w:tc>
      </w:tr>
      <w:tr w:rsidR="008815D0" w:rsidRPr="00D33384" w14:paraId="7676786D" w14:textId="77777777" w:rsidTr="00683737">
        <w:trPr>
          <w:trHeight w:val="283"/>
          <w:jc w:val="center"/>
        </w:trPr>
        <w:tc>
          <w:tcPr>
            <w:tcW w:w="213" w:type="pct"/>
            <w:shd w:val="clear" w:color="auto" w:fill="auto"/>
            <w:vAlign w:val="center"/>
          </w:tcPr>
          <w:p w14:paraId="6486D8AC" w14:textId="0D189651" w:rsidR="00A11E12" w:rsidRPr="00A11E12" w:rsidRDefault="00CA1D78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8</w:t>
            </w:r>
          </w:p>
        </w:tc>
        <w:tc>
          <w:tcPr>
            <w:tcW w:w="213" w:type="pct"/>
            <w:shd w:val="clear" w:color="auto" w:fill="E0714E"/>
            <w:vAlign w:val="center"/>
          </w:tcPr>
          <w:p w14:paraId="24332F07" w14:textId="7C38B142" w:rsidR="00A11E12" w:rsidRPr="00DF6610" w:rsidRDefault="00CA1D78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F661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9</w:t>
            </w:r>
          </w:p>
        </w:tc>
        <w:tc>
          <w:tcPr>
            <w:tcW w:w="215" w:type="pct"/>
            <w:shd w:val="clear" w:color="auto" w:fill="E0714E"/>
            <w:vAlign w:val="center"/>
          </w:tcPr>
          <w:p w14:paraId="5A9FF2A3" w14:textId="4ABD16C4" w:rsidR="00A11E12" w:rsidRPr="00DF6610" w:rsidRDefault="00CA1D78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F661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30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452C41EA" w14:textId="6E16E39B" w:rsidR="00A11E12" w:rsidRPr="00683737" w:rsidRDefault="00CA1D78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83737">
              <w:rPr>
                <w:rFonts w:ascii="Arial" w:hAnsi="Arial" w:cs="Arial"/>
                <w:sz w:val="18"/>
                <w:szCs w:val="18"/>
              </w:rPr>
              <w:t>31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4DE97AA9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11137845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32F99E7F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5" w:type="pct"/>
            <w:shd w:val="clear" w:color="auto" w:fill="auto"/>
            <w:vAlign w:val="center"/>
          </w:tcPr>
          <w:p w14:paraId="2D424727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62B074EA" w14:textId="5228536D" w:rsidR="00A11E12" w:rsidRPr="00A11E12" w:rsidRDefault="008815D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5</w:t>
            </w:r>
          </w:p>
        </w:tc>
        <w:tc>
          <w:tcPr>
            <w:tcW w:w="215" w:type="pct"/>
            <w:shd w:val="clear" w:color="auto" w:fill="E0714E"/>
            <w:vAlign w:val="center"/>
          </w:tcPr>
          <w:p w14:paraId="2682155E" w14:textId="00D7F360" w:rsidR="00A11E12" w:rsidRPr="001B2E93" w:rsidRDefault="008815D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1B2E93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6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677A8140" w14:textId="5FB105C7" w:rsidR="00A11E12" w:rsidRPr="001B2E93" w:rsidRDefault="008815D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1B2E93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7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61BD66BD" w14:textId="60B0A604" w:rsidR="00A11E12" w:rsidRPr="00683737" w:rsidRDefault="008815D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83737">
              <w:rPr>
                <w:rFonts w:ascii="Arial" w:hAnsi="Arial" w:cs="Arial"/>
                <w:sz w:val="18"/>
                <w:szCs w:val="18"/>
              </w:rPr>
              <w:t>28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3A1B4F7B" w14:textId="20C843D4" w:rsidR="00A11E12" w:rsidRPr="00A11E12" w:rsidRDefault="008815D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9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44C4EDF6" w14:textId="2BBEB8ED" w:rsidR="00A11E12" w:rsidRPr="00A11E12" w:rsidRDefault="008815D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0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51E9CCC2" w14:textId="136A0070" w:rsidR="00A11E12" w:rsidRPr="00A11E12" w:rsidRDefault="008815D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1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116118E1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55042084" w14:textId="726E1F89" w:rsidR="00A11E12" w:rsidRPr="00A11E12" w:rsidRDefault="00201E7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9</w:t>
            </w:r>
          </w:p>
        </w:tc>
        <w:tc>
          <w:tcPr>
            <w:tcW w:w="214" w:type="pct"/>
            <w:shd w:val="clear" w:color="auto" w:fill="E0714E"/>
            <w:vAlign w:val="center"/>
          </w:tcPr>
          <w:p w14:paraId="1A604B50" w14:textId="3550B4F6" w:rsidR="00A11E12" w:rsidRPr="00A11E12" w:rsidRDefault="00201E7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1100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30</w:t>
            </w:r>
          </w:p>
        </w:tc>
        <w:tc>
          <w:tcPr>
            <w:tcW w:w="214" w:type="pct"/>
            <w:shd w:val="clear" w:color="auto" w:fill="auto"/>
            <w:vAlign w:val="center"/>
          </w:tcPr>
          <w:p w14:paraId="7B35E9FE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5E5E9C60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6EA1E650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540D8A4A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3" w:type="pct"/>
            <w:shd w:val="clear" w:color="auto" w:fill="auto"/>
            <w:vAlign w:val="center"/>
          </w:tcPr>
          <w:p w14:paraId="267F2335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815D0" w:rsidRPr="00D33384" w14:paraId="298F55B6" w14:textId="77777777" w:rsidTr="00486A38">
        <w:trPr>
          <w:trHeight w:val="283"/>
          <w:jc w:val="center"/>
        </w:trPr>
        <w:tc>
          <w:tcPr>
            <w:tcW w:w="213" w:type="pct"/>
            <w:shd w:val="clear" w:color="auto" w:fill="auto"/>
            <w:vAlign w:val="center"/>
          </w:tcPr>
          <w:p w14:paraId="39F6D513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3" w:type="pct"/>
            <w:shd w:val="clear" w:color="auto" w:fill="auto"/>
            <w:vAlign w:val="center"/>
          </w:tcPr>
          <w:p w14:paraId="4D590DE5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6C76FBC8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2BA60F95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1CB09E93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3EC01FE8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6B94CB17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5" w:type="pct"/>
            <w:shd w:val="clear" w:color="auto" w:fill="auto"/>
            <w:vAlign w:val="center"/>
          </w:tcPr>
          <w:p w14:paraId="464019F5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2430955C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76DEBD97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5A1C3B85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auto"/>
            <w:vAlign w:val="center"/>
          </w:tcPr>
          <w:p w14:paraId="08244C4A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auto"/>
            <w:vAlign w:val="center"/>
          </w:tcPr>
          <w:p w14:paraId="738F66BB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auto"/>
            <w:vAlign w:val="center"/>
          </w:tcPr>
          <w:p w14:paraId="5F650872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auto"/>
            <w:vAlign w:val="center"/>
          </w:tcPr>
          <w:p w14:paraId="4201E8A3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5" w:type="pct"/>
            <w:shd w:val="clear" w:color="auto" w:fill="auto"/>
            <w:vAlign w:val="center"/>
          </w:tcPr>
          <w:p w14:paraId="5E468C48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5380828B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041CE6EA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63D35F5F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3EFE9A7A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4879016D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65389AE5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3" w:type="pct"/>
            <w:shd w:val="clear" w:color="auto" w:fill="auto"/>
            <w:vAlign w:val="center"/>
          </w:tcPr>
          <w:p w14:paraId="479B3D66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1131EC0" w14:textId="2CF0929E" w:rsidR="00700EA3" w:rsidRDefault="00700EA3" w:rsidP="00D33384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71DA1916" w14:textId="4B799782" w:rsidR="007F2F77" w:rsidRDefault="00C618AE" w:rsidP="00D33384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  <w:r w:rsidRPr="00D9533D">
        <w:rPr>
          <w:rFonts w:ascii="Arial" w:hAnsi="Arial" w:cs="Arial"/>
          <w:noProof/>
          <w:color w:val="000000" w:themeColor="text1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2B62547" wp14:editId="7DD09E2A">
                <wp:simplePos x="0" y="0"/>
                <wp:positionH relativeFrom="page">
                  <wp:posOffset>556591</wp:posOffset>
                </wp:positionH>
                <wp:positionV relativeFrom="page">
                  <wp:posOffset>8905461</wp:posOffset>
                </wp:positionV>
                <wp:extent cx="1985750" cy="742950"/>
                <wp:effectExtent l="0" t="0" r="0" b="0"/>
                <wp:wrapNone/>
                <wp:docPr id="8746109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5750" cy="7429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C18F7D" w14:textId="77777777" w:rsidR="00C618AE" w:rsidRPr="006E6AD8" w:rsidRDefault="00C618AE" w:rsidP="00C618AE">
                            <w:pPr>
                              <w:pStyle w:val="04xlpa"/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6E6AD8">
                              <w:rPr>
                                <w:rStyle w:val="wdyuqq"/>
                                <w:rFonts w:asciiTheme="minorHAnsi" w:hAnsiTheme="minorHAnsi" w:cstheme="minorHAnsi"/>
                                <w:b/>
                                <w:bCs/>
                                <w:color w:val="004C97"/>
                                <w:sz w:val="20"/>
                                <w:szCs w:val="20"/>
                              </w:rPr>
                              <w:t>LEGEND</w:t>
                            </w:r>
                          </w:p>
                          <w:p w14:paraId="28AAB223" w14:textId="77777777" w:rsidR="00C618AE" w:rsidRPr="006E6AD8" w:rsidRDefault="00C618AE" w:rsidP="00C618AE">
                            <w:pPr>
                              <w:pStyle w:val="04xlpa"/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color w:val="545454"/>
                                <w:sz w:val="18"/>
                                <w:szCs w:val="18"/>
                              </w:rPr>
                            </w:pPr>
                            <w:r w:rsidRPr="006E6AD8">
                              <w:rPr>
                                <w:rStyle w:val="wdyuqq"/>
                                <w:rFonts w:asciiTheme="minorHAnsi" w:hAnsiTheme="minorHAnsi" w:cstheme="minorHAnsi"/>
                                <w:color w:val="547754"/>
                                <w:sz w:val="18"/>
                                <w:szCs w:val="18"/>
                              </w:rPr>
                              <w:t>Queensland School Holidays</w:t>
                            </w:r>
                          </w:p>
                          <w:p w14:paraId="3780A8C8" w14:textId="77777777" w:rsidR="00C618AE" w:rsidRPr="006E6AD8" w:rsidRDefault="00C618AE" w:rsidP="00C618AE">
                            <w:pPr>
                              <w:pStyle w:val="04xlpa"/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color w:val="545454"/>
                                <w:sz w:val="18"/>
                                <w:szCs w:val="18"/>
                              </w:rPr>
                            </w:pPr>
                            <w:r w:rsidRPr="006E6AD8">
                              <w:rPr>
                                <w:rStyle w:val="wdyuqq"/>
                                <w:rFonts w:asciiTheme="minorHAnsi" w:hAnsiTheme="minorHAnsi" w:cstheme="minorHAnsi"/>
                                <w:color w:val="CF2A52"/>
                                <w:sz w:val="18"/>
                                <w:szCs w:val="18"/>
                              </w:rPr>
                              <w:t>Pupil Free Days</w:t>
                            </w:r>
                          </w:p>
                          <w:p w14:paraId="5DD7BFBF" w14:textId="77777777" w:rsidR="00C618AE" w:rsidRPr="006E6AD8" w:rsidRDefault="00C618AE" w:rsidP="00C618AE">
                            <w:pPr>
                              <w:pStyle w:val="04xlpa"/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color w:val="545454"/>
                                <w:sz w:val="18"/>
                                <w:szCs w:val="18"/>
                              </w:rPr>
                            </w:pPr>
                            <w:r w:rsidRPr="006E6AD8">
                              <w:rPr>
                                <w:rStyle w:val="wdyuqq"/>
                                <w:rFonts w:asciiTheme="minorHAnsi" w:hAnsiTheme="minorHAnsi" w:cstheme="minorHAnsi"/>
                                <w:color w:val="004C97"/>
                                <w:sz w:val="18"/>
                                <w:szCs w:val="18"/>
                              </w:rPr>
                              <w:t>Preparation Week for Employees</w:t>
                            </w:r>
                          </w:p>
                          <w:p w14:paraId="38E3D9FB" w14:textId="77777777" w:rsidR="00C618AE" w:rsidRPr="006E6AD8" w:rsidRDefault="00C618AE" w:rsidP="00C618AE">
                            <w:pPr>
                              <w:pStyle w:val="04xlpa"/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color w:val="545454"/>
                                <w:sz w:val="18"/>
                                <w:szCs w:val="18"/>
                              </w:rPr>
                            </w:pPr>
                            <w:r w:rsidRPr="006E6AD8">
                              <w:rPr>
                                <w:rStyle w:val="wdyuqq"/>
                                <w:rFonts w:asciiTheme="minorHAnsi" w:hAnsiTheme="minorHAnsi" w:cstheme="minorHAnsi"/>
                                <w:color w:val="7030A0"/>
                                <w:sz w:val="18"/>
                                <w:szCs w:val="18"/>
                              </w:rPr>
                              <w:t>Public Holidays (excluding show days)</w:t>
                            </w:r>
                          </w:p>
                          <w:p w14:paraId="182E32A0" w14:textId="77777777" w:rsidR="00C618AE" w:rsidRPr="006E6AD8" w:rsidRDefault="00C618AE" w:rsidP="00C618AE">
                            <w:pPr>
                              <w:pStyle w:val="04xlpa"/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color w:val="545454"/>
                                <w:sz w:val="18"/>
                                <w:szCs w:val="18"/>
                              </w:rPr>
                            </w:pPr>
                            <w:r w:rsidRPr="006E6AD8">
                              <w:rPr>
                                <w:rStyle w:val="wdyuqq"/>
                                <w:rFonts w:asciiTheme="minorHAnsi" w:hAnsiTheme="minorHAnsi" w:cstheme="minorHAnsi"/>
                                <w:color w:val="E0714E"/>
                                <w:sz w:val="18"/>
                                <w:szCs w:val="18"/>
                              </w:rPr>
                              <w:t>Group A Days</w:t>
                            </w:r>
                          </w:p>
                          <w:p w14:paraId="3F58DFB2" w14:textId="77777777" w:rsidR="00C618AE" w:rsidRPr="006E6AD8" w:rsidRDefault="00C618AE" w:rsidP="00C618AE">
                            <w:pPr>
                              <w:pStyle w:val="04xlpa"/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color w:val="FFB81C"/>
                                <w:sz w:val="18"/>
                                <w:szCs w:val="18"/>
                              </w:rPr>
                            </w:pPr>
                            <w:r w:rsidRPr="006E6AD8">
                              <w:rPr>
                                <w:rStyle w:val="wdyuqq"/>
                                <w:rFonts w:asciiTheme="minorHAnsi" w:hAnsiTheme="minorHAnsi" w:cstheme="minorHAnsi"/>
                                <w:color w:val="FFB81C"/>
                                <w:sz w:val="18"/>
                                <w:szCs w:val="18"/>
                              </w:rPr>
                              <w:t>Group B Days</w:t>
                            </w:r>
                          </w:p>
                          <w:p w14:paraId="4F8A72A6" w14:textId="77777777" w:rsidR="00C618AE" w:rsidRPr="006E6AD8" w:rsidRDefault="00C618AE" w:rsidP="00C618AE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B62547" id="_x0000_s1027" type="#_x0000_t202" style="position:absolute;margin-left:43.85pt;margin-top:701.2pt;width:156.35pt;height:58.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" filled="f" stroked="f">
                <v:textbox style="mso-fit-shape-to-text:t">
                  <w:txbxContent>
                    <w:p w14:paraId="7CC18F7D" w14:textId="77777777" w:rsidR="00C618AE" w:rsidRPr="006E6AD8" w:rsidRDefault="00C618AE" w:rsidP="00C618AE">
                      <w:pPr>
                        <w:pStyle w:val="04xlpa"/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b/>
                          <w:bCs/>
                          <w:color w:val="000000"/>
                          <w:sz w:val="20"/>
                          <w:szCs w:val="20"/>
                        </w:rPr>
                      </w:pPr>
                      <w:r w:rsidRPr="006E6AD8">
                        <w:rPr>
                          <w:rStyle w:val="wdyuqq"/>
                          <w:rFonts w:asciiTheme="minorHAnsi" w:hAnsiTheme="minorHAnsi" w:cstheme="minorHAnsi"/>
                          <w:b/>
                          <w:bCs/>
                          <w:color w:val="004C97"/>
                          <w:sz w:val="20"/>
                          <w:szCs w:val="20"/>
                        </w:rPr>
                        <w:t>LEGEND</w:t>
                      </w:r>
                    </w:p>
                    <w:p w14:paraId="28AAB223" w14:textId="77777777" w:rsidR="00C618AE" w:rsidRPr="006E6AD8" w:rsidRDefault="00C618AE" w:rsidP="00C618AE">
                      <w:pPr>
                        <w:pStyle w:val="04xlpa"/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color w:val="545454"/>
                          <w:sz w:val="18"/>
                          <w:szCs w:val="18"/>
                        </w:rPr>
                      </w:pPr>
                      <w:r w:rsidRPr="006E6AD8">
                        <w:rPr>
                          <w:rStyle w:val="wdyuqq"/>
                          <w:rFonts w:asciiTheme="minorHAnsi" w:hAnsiTheme="minorHAnsi" w:cstheme="minorHAnsi"/>
                          <w:color w:val="547754"/>
                          <w:sz w:val="18"/>
                          <w:szCs w:val="18"/>
                        </w:rPr>
                        <w:t>Queensland School Holidays</w:t>
                      </w:r>
                    </w:p>
                    <w:p w14:paraId="3780A8C8" w14:textId="77777777" w:rsidR="00C618AE" w:rsidRPr="006E6AD8" w:rsidRDefault="00C618AE" w:rsidP="00C618AE">
                      <w:pPr>
                        <w:pStyle w:val="04xlpa"/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color w:val="545454"/>
                          <w:sz w:val="18"/>
                          <w:szCs w:val="18"/>
                        </w:rPr>
                      </w:pPr>
                      <w:r w:rsidRPr="006E6AD8">
                        <w:rPr>
                          <w:rStyle w:val="wdyuqq"/>
                          <w:rFonts w:asciiTheme="minorHAnsi" w:hAnsiTheme="minorHAnsi" w:cstheme="minorHAnsi"/>
                          <w:color w:val="CF2A52"/>
                          <w:sz w:val="18"/>
                          <w:szCs w:val="18"/>
                        </w:rPr>
                        <w:t>Pupil Free Days</w:t>
                      </w:r>
                    </w:p>
                    <w:p w14:paraId="5DD7BFBF" w14:textId="77777777" w:rsidR="00C618AE" w:rsidRPr="006E6AD8" w:rsidRDefault="00C618AE" w:rsidP="00C618AE">
                      <w:pPr>
                        <w:pStyle w:val="04xlpa"/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color w:val="545454"/>
                          <w:sz w:val="18"/>
                          <w:szCs w:val="18"/>
                        </w:rPr>
                      </w:pPr>
                      <w:r w:rsidRPr="006E6AD8">
                        <w:rPr>
                          <w:rStyle w:val="wdyuqq"/>
                          <w:rFonts w:asciiTheme="minorHAnsi" w:hAnsiTheme="minorHAnsi" w:cstheme="minorHAnsi"/>
                          <w:color w:val="004C97"/>
                          <w:sz w:val="18"/>
                          <w:szCs w:val="18"/>
                        </w:rPr>
                        <w:t>Preparation Week for Employees</w:t>
                      </w:r>
                    </w:p>
                    <w:p w14:paraId="38E3D9FB" w14:textId="77777777" w:rsidR="00C618AE" w:rsidRPr="006E6AD8" w:rsidRDefault="00C618AE" w:rsidP="00C618AE">
                      <w:pPr>
                        <w:pStyle w:val="04xlpa"/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color w:val="545454"/>
                          <w:sz w:val="18"/>
                          <w:szCs w:val="18"/>
                        </w:rPr>
                      </w:pPr>
                      <w:r w:rsidRPr="006E6AD8">
                        <w:rPr>
                          <w:rStyle w:val="wdyuqq"/>
                          <w:rFonts w:asciiTheme="minorHAnsi" w:hAnsiTheme="minorHAnsi" w:cstheme="minorHAnsi"/>
                          <w:color w:val="7030A0"/>
                          <w:sz w:val="18"/>
                          <w:szCs w:val="18"/>
                        </w:rPr>
                        <w:t>Public Holidays (excluding show days)</w:t>
                      </w:r>
                    </w:p>
                    <w:p w14:paraId="182E32A0" w14:textId="77777777" w:rsidR="00C618AE" w:rsidRPr="006E6AD8" w:rsidRDefault="00C618AE" w:rsidP="00C618AE">
                      <w:pPr>
                        <w:pStyle w:val="04xlpa"/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color w:val="545454"/>
                          <w:sz w:val="18"/>
                          <w:szCs w:val="18"/>
                        </w:rPr>
                      </w:pPr>
                      <w:r w:rsidRPr="006E6AD8">
                        <w:rPr>
                          <w:rStyle w:val="wdyuqq"/>
                          <w:rFonts w:asciiTheme="minorHAnsi" w:hAnsiTheme="minorHAnsi" w:cstheme="minorHAnsi"/>
                          <w:color w:val="E0714E"/>
                          <w:sz w:val="18"/>
                          <w:szCs w:val="18"/>
                        </w:rPr>
                        <w:t>Group A Days</w:t>
                      </w:r>
                    </w:p>
                    <w:p w14:paraId="3F58DFB2" w14:textId="77777777" w:rsidR="00C618AE" w:rsidRPr="006E6AD8" w:rsidRDefault="00C618AE" w:rsidP="00C618AE">
                      <w:pPr>
                        <w:pStyle w:val="04xlpa"/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color w:val="FFB81C"/>
                          <w:sz w:val="18"/>
                          <w:szCs w:val="18"/>
                        </w:rPr>
                      </w:pPr>
                      <w:r w:rsidRPr="006E6AD8">
                        <w:rPr>
                          <w:rStyle w:val="wdyuqq"/>
                          <w:rFonts w:asciiTheme="minorHAnsi" w:hAnsiTheme="minorHAnsi" w:cstheme="minorHAnsi"/>
                          <w:color w:val="FFB81C"/>
                          <w:sz w:val="18"/>
                          <w:szCs w:val="18"/>
                        </w:rPr>
                        <w:t>Group B Days</w:t>
                      </w:r>
                    </w:p>
                    <w:p w14:paraId="4F8A72A6" w14:textId="77777777" w:rsidR="00C618AE" w:rsidRPr="006E6AD8" w:rsidRDefault="00C618AE" w:rsidP="00C618AE">
                      <w:pPr>
                        <w:spacing w:after="0" w:line="240" w:lineRule="auto"/>
                        <w:rPr>
                          <w:rFonts w:cstheme="minorHAnsi"/>
                          <w:color w:val="004C97"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49623818" w14:textId="77777777" w:rsidR="00700EA3" w:rsidRDefault="00700EA3" w:rsidP="00D33384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50B2C620" w14:textId="56334BF0" w:rsidR="00045CBB" w:rsidRDefault="00045CBB" w:rsidP="00D33384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6E21FD66" w14:textId="7A75DBB7" w:rsidR="00571251" w:rsidRDefault="00571251" w:rsidP="00D33384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5336ECE0" w14:textId="5AD0DB10" w:rsidR="00571251" w:rsidRDefault="00E95544" w:rsidP="00D33384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  <w:r w:rsidRPr="00D9533D">
        <w:rPr>
          <w:rFonts w:ascii="Arial" w:hAnsi="Arial" w:cs="Arial"/>
          <w:noProof/>
          <w:color w:val="000000" w:themeColor="text1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1A5ECFE" wp14:editId="61B83CCA">
                <wp:simplePos x="0" y="0"/>
                <wp:positionH relativeFrom="page">
                  <wp:posOffset>4721335</wp:posOffset>
                </wp:positionH>
                <wp:positionV relativeFrom="page">
                  <wp:posOffset>8652970</wp:posOffset>
                </wp:positionV>
                <wp:extent cx="2722245" cy="742950"/>
                <wp:effectExtent l="0" t="0" r="0" b="3175"/>
                <wp:wrapNone/>
                <wp:docPr id="80668928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22245" cy="7429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53D16E" w14:textId="77777777" w:rsidR="003A5B76" w:rsidRDefault="003A5B76" w:rsidP="00782B7C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bCs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6A077AE0" w14:textId="3E202D21" w:rsidR="00782B7C" w:rsidRDefault="00782B7C" w:rsidP="00782B7C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6C70CA">
                              <w:rPr>
                                <w:rFonts w:cstheme="minorHAnsi"/>
                                <w:b/>
                                <w:bCs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  <w:t>Email:</w:t>
                            </w:r>
                            <w:r w:rsidRPr="006C70CA">
                              <w:rPr>
                                <w:rFonts w:cstheme="minorHAnsi"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hyperlink r:id="rId11" w:history="1">
                              <w:r w:rsidR="00EE38BC" w:rsidRPr="00677A1A">
                                <w:rPr>
                                  <w:rStyle w:val="Hyperlink"/>
                                  <w:rFonts w:cstheme="minorHAnsi"/>
                                  <w:sz w:val="20"/>
                                  <w:szCs w:val="20"/>
                                  <w:lang w:val="en-US"/>
                                </w:rPr>
                                <w:t>admin@tarragindikindy.com.au</w:t>
                              </w:r>
                            </w:hyperlink>
                          </w:p>
                          <w:p w14:paraId="3E204D79" w14:textId="5E7476E4" w:rsidR="00EE38BC" w:rsidRPr="006C70CA" w:rsidRDefault="00EE38BC" w:rsidP="00782B7C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EE38BC">
                              <w:rPr>
                                <w:rFonts w:cstheme="minorHAnsi"/>
                                <w:b/>
                                <w:bCs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  <w:t>Director Email:</w:t>
                            </w:r>
                            <w:r>
                              <w:rPr>
                                <w:rFonts w:cstheme="minorHAnsi"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  <w:t xml:space="preserve"> Hayley@tarragindikindy.com.au</w:t>
                            </w:r>
                          </w:p>
                          <w:p w14:paraId="3C01C5D5" w14:textId="752B6153" w:rsidR="00782B7C" w:rsidRPr="006C70CA" w:rsidRDefault="00782B7C" w:rsidP="00782B7C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A5ECFE" id="_x0000_s1028" type="#_x0000_t202" style="position:absolute;margin-left:371.75pt;margin-top:681.35pt;width:214.35pt;height:58.5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" filled="f" stroked="f">
                <v:textbox style="mso-fit-shape-to-text:t">
                  <w:txbxContent>
                    <w:p w14:paraId="1E53D16E" w14:textId="77777777" w:rsidR="003A5B76" w:rsidRDefault="003A5B76" w:rsidP="00782B7C">
                      <w:pPr>
                        <w:spacing w:after="0" w:line="240" w:lineRule="auto"/>
                        <w:rPr>
                          <w:rFonts w:cstheme="minorHAnsi"/>
                          <w:b/>
                          <w:bCs/>
                          <w:color w:val="004C97"/>
                          <w:sz w:val="20"/>
                          <w:szCs w:val="20"/>
                          <w:lang w:val="en-US"/>
                        </w:rPr>
                      </w:pPr>
                    </w:p>
                    <w:p w14:paraId="6A077AE0" w14:textId="3E202D21" w:rsidR="00782B7C" w:rsidRDefault="00782B7C" w:rsidP="00782B7C">
                      <w:pPr>
                        <w:spacing w:after="0" w:line="240" w:lineRule="auto"/>
                        <w:rPr>
                          <w:rFonts w:cstheme="minorHAnsi"/>
                          <w:color w:val="004C97"/>
                          <w:sz w:val="20"/>
                          <w:szCs w:val="20"/>
                          <w:lang w:val="en-US"/>
                        </w:rPr>
                      </w:pPr>
                      <w:r w:rsidRPr="006C70CA">
                        <w:rPr>
                          <w:rFonts w:cstheme="minorHAnsi"/>
                          <w:b/>
                          <w:bCs/>
                          <w:color w:val="004C97"/>
                          <w:sz w:val="20"/>
                          <w:szCs w:val="20"/>
                          <w:lang w:val="en-US"/>
                        </w:rPr>
                        <w:t>Email:</w:t>
                      </w:r>
                      <w:r w:rsidRPr="006C70CA">
                        <w:rPr>
                          <w:rFonts w:cstheme="minorHAnsi"/>
                          <w:color w:val="004C97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hyperlink r:id="rId12" w:history="1">
                        <w:r w:rsidR="00EE38BC" w:rsidRPr="00677A1A">
                          <w:rPr>
                            <w:rStyle w:val="Hyperlink"/>
                            <w:rFonts w:cstheme="minorHAnsi"/>
                            <w:sz w:val="20"/>
                            <w:szCs w:val="20"/>
                            <w:lang w:val="en-US"/>
                          </w:rPr>
                          <w:t>admin@tarragindikindy.com.au</w:t>
                        </w:r>
                      </w:hyperlink>
                    </w:p>
                    <w:p w14:paraId="3E204D79" w14:textId="5E7476E4" w:rsidR="00EE38BC" w:rsidRPr="006C70CA" w:rsidRDefault="00EE38BC" w:rsidP="00782B7C">
                      <w:pPr>
                        <w:spacing w:after="0" w:line="240" w:lineRule="auto"/>
                        <w:rPr>
                          <w:rFonts w:cstheme="minorHAnsi"/>
                          <w:color w:val="004C97"/>
                          <w:sz w:val="20"/>
                          <w:szCs w:val="20"/>
                          <w:lang w:val="en-US"/>
                        </w:rPr>
                      </w:pPr>
                      <w:r w:rsidRPr="00EE38BC">
                        <w:rPr>
                          <w:rFonts w:cstheme="minorHAnsi"/>
                          <w:b/>
                          <w:bCs/>
                          <w:color w:val="004C97"/>
                          <w:sz w:val="20"/>
                          <w:szCs w:val="20"/>
                          <w:lang w:val="en-US"/>
                        </w:rPr>
                        <w:t>Director Email:</w:t>
                      </w:r>
                      <w:r>
                        <w:rPr>
                          <w:rFonts w:cstheme="minorHAnsi"/>
                          <w:color w:val="004C97"/>
                          <w:sz w:val="20"/>
                          <w:szCs w:val="20"/>
                          <w:lang w:val="en-US"/>
                        </w:rPr>
                        <w:t xml:space="preserve"> Hayley@tarragindikindy.com.au</w:t>
                      </w:r>
                    </w:p>
                    <w:p w14:paraId="3C01C5D5" w14:textId="752B6153" w:rsidR="00782B7C" w:rsidRPr="006C70CA" w:rsidRDefault="00782B7C" w:rsidP="00782B7C">
                      <w:pPr>
                        <w:spacing w:after="0" w:line="240" w:lineRule="auto"/>
                        <w:rPr>
                          <w:rFonts w:cstheme="minorHAnsi"/>
                          <w:color w:val="004C97"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tbl>
      <w:tblPr>
        <w:tblStyle w:val="TableGrid"/>
        <w:tblW w:w="513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7"/>
        <w:gridCol w:w="417"/>
        <w:gridCol w:w="417"/>
        <w:gridCol w:w="417"/>
        <w:gridCol w:w="417"/>
        <w:gridCol w:w="417"/>
        <w:gridCol w:w="417"/>
        <w:gridCol w:w="461"/>
        <w:gridCol w:w="417"/>
        <w:gridCol w:w="417"/>
        <w:gridCol w:w="417"/>
        <w:gridCol w:w="417"/>
        <w:gridCol w:w="417"/>
        <w:gridCol w:w="417"/>
        <w:gridCol w:w="417"/>
        <w:gridCol w:w="450"/>
        <w:gridCol w:w="418"/>
        <w:gridCol w:w="418"/>
        <w:gridCol w:w="418"/>
        <w:gridCol w:w="418"/>
        <w:gridCol w:w="418"/>
        <w:gridCol w:w="418"/>
        <w:gridCol w:w="417"/>
      </w:tblGrid>
      <w:tr w:rsidR="007B47F9" w:rsidRPr="00D33384" w14:paraId="28065E3F" w14:textId="77777777" w:rsidTr="00782B7C">
        <w:trPr>
          <w:trHeight w:val="283"/>
          <w:jc w:val="center"/>
        </w:trPr>
        <w:tc>
          <w:tcPr>
            <w:tcW w:w="216" w:type="pct"/>
            <w:vAlign w:val="center"/>
          </w:tcPr>
          <w:p w14:paraId="1310A9A3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16" w:type="pct"/>
            <w:vAlign w:val="center"/>
          </w:tcPr>
          <w:p w14:paraId="01489CFF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M</w:t>
            </w:r>
          </w:p>
        </w:tc>
        <w:tc>
          <w:tcPr>
            <w:tcW w:w="216" w:type="pct"/>
            <w:vAlign w:val="center"/>
          </w:tcPr>
          <w:p w14:paraId="59BBA0C0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0E12D5D9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W</w:t>
            </w:r>
          </w:p>
        </w:tc>
        <w:tc>
          <w:tcPr>
            <w:tcW w:w="216" w:type="pct"/>
            <w:vAlign w:val="center"/>
          </w:tcPr>
          <w:p w14:paraId="03A29A96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10111B2D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F</w:t>
            </w:r>
          </w:p>
        </w:tc>
        <w:tc>
          <w:tcPr>
            <w:tcW w:w="216" w:type="pct"/>
            <w:vAlign w:val="center"/>
          </w:tcPr>
          <w:p w14:paraId="7B4C470A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39" w:type="pct"/>
            <w:vAlign w:val="center"/>
          </w:tcPr>
          <w:p w14:paraId="384E4597" w14:textId="77777777" w:rsidR="00A11E12" w:rsidRPr="00D33384" w:rsidRDefault="00A11E12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2DD08E8B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34F9386C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M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57F65D7A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216CEDC9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W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6AEAF10A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522DEF3D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F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473FD27F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33" w:type="pct"/>
            <w:vAlign w:val="center"/>
          </w:tcPr>
          <w:p w14:paraId="767B3C15" w14:textId="77777777" w:rsidR="00A11E12" w:rsidRPr="00D33384" w:rsidRDefault="00A11E12" w:rsidP="001A4026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70BCEBAF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16" w:type="pct"/>
            <w:vAlign w:val="center"/>
          </w:tcPr>
          <w:p w14:paraId="1AAA94BC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M</w:t>
            </w:r>
          </w:p>
        </w:tc>
        <w:tc>
          <w:tcPr>
            <w:tcW w:w="216" w:type="pct"/>
            <w:vAlign w:val="center"/>
          </w:tcPr>
          <w:p w14:paraId="1D18A307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5532F5E5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W</w:t>
            </w:r>
          </w:p>
        </w:tc>
        <w:tc>
          <w:tcPr>
            <w:tcW w:w="216" w:type="pct"/>
            <w:vAlign w:val="center"/>
          </w:tcPr>
          <w:p w14:paraId="1F102E6E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4AD1FC70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F</w:t>
            </w:r>
          </w:p>
        </w:tc>
        <w:tc>
          <w:tcPr>
            <w:tcW w:w="216" w:type="pct"/>
            <w:vAlign w:val="center"/>
          </w:tcPr>
          <w:p w14:paraId="74CE43A7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</w:tr>
      <w:tr w:rsidR="00F0355B" w:rsidRPr="00D33384" w14:paraId="370A2A96" w14:textId="77777777" w:rsidTr="00782B7C">
        <w:trPr>
          <w:trHeight w:val="283"/>
          <w:jc w:val="center"/>
        </w:trPr>
        <w:tc>
          <w:tcPr>
            <w:tcW w:w="216" w:type="pct"/>
            <w:shd w:val="clear" w:color="auto" w:fill="auto"/>
            <w:vAlign w:val="center"/>
          </w:tcPr>
          <w:p w14:paraId="175A650A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01E2F56C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E0714E"/>
            <w:vAlign w:val="center"/>
          </w:tcPr>
          <w:p w14:paraId="7AEDD9F7" w14:textId="7573251A" w:rsidR="00A11E12" w:rsidRPr="00186D36" w:rsidRDefault="003C7205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186D36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11CFDF9B" w14:textId="5D6348DC" w:rsidR="00A11E12" w:rsidRPr="00683737" w:rsidRDefault="003C7205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83737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6" w:type="pct"/>
            <w:shd w:val="clear" w:color="auto" w:fill="FFB81C"/>
            <w:vAlign w:val="center"/>
          </w:tcPr>
          <w:p w14:paraId="6EC20610" w14:textId="070E616E" w:rsidR="00A11E12" w:rsidRPr="00A11E12" w:rsidRDefault="003C7205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6" w:type="pct"/>
            <w:shd w:val="clear" w:color="auto" w:fill="FFB81C"/>
            <w:vAlign w:val="center"/>
          </w:tcPr>
          <w:p w14:paraId="246F7BF7" w14:textId="4DBC5A87" w:rsidR="00A11E12" w:rsidRPr="00A11E12" w:rsidRDefault="003C7205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63F378C9" w14:textId="4DE9D545" w:rsidR="00A11E12" w:rsidRPr="00A11E12" w:rsidRDefault="003C7205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39" w:type="pct"/>
            <w:shd w:val="clear" w:color="auto" w:fill="auto"/>
            <w:vAlign w:val="center"/>
          </w:tcPr>
          <w:p w14:paraId="0E6DB0DB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21268260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5D6454EB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6D1AB67A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34D750DF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434639E0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FB81C"/>
            <w:vAlign w:val="center"/>
          </w:tcPr>
          <w:p w14:paraId="78272F6C" w14:textId="09A4D8C2" w:rsidR="00A11E12" w:rsidRPr="00A11E12" w:rsidRDefault="007B47F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12533567" w14:textId="141C387C" w:rsidR="00A11E12" w:rsidRPr="00A11E12" w:rsidRDefault="007B47F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33" w:type="pct"/>
            <w:shd w:val="clear" w:color="auto" w:fill="auto"/>
            <w:vAlign w:val="center"/>
          </w:tcPr>
          <w:p w14:paraId="1D346AF0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7EF74DB4" w14:textId="25C26177" w:rsidR="00A11E12" w:rsidRPr="00A11E12" w:rsidRDefault="00026C0E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706CEE65" w14:textId="2D21D7FD" w:rsidR="00A11E12" w:rsidRPr="00F0355B" w:rsidRDefault="00026C0E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F0355B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1E028A36" w14:textId="0667E2E0" w:rsidR="00A11E12" w:rsidRPr="00F0355B" w:rsidRDefault="00026C0E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F0355B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3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627CF449" w14:textId="5A77564F" w:rsidR="00A11E12" w:rsidRPr="00683737" w:rsidRDefault="00026C0E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83737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6" w:type="pct"/>
            <w:shd w:val="clear" w:color="auto" w:fill="FFB81C"/>
            <w:vAlign w:val="center"/>
          </w:tcPr>
          <w:p w14:paraId="6EB476F9" w14:textId="2F36F19D" w:rsidR="00A11E12" w:rsidRPr="00A11E12" w:rsidRDefault="00026C0E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6" w:type="pct"/>
            <w:shd w:val="clear" w:color="auto" w:fill="FFB81C"/>
            <w:vAlign w:val="center"/>
          </w:tcPr>
          <w:p w14:paraId="1C452239" w14:textId="69DFD080" w:rsidR="00A11E12" w:rsidRPr="00A11E12" w:rsidRDefault="00026C0E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233EB09D" w14:textId="4A4EAEBE" w:rsidR="00A11E12" w:rsidRPr="00A11E12" w:rsidRDefault="00026C0E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</w:t>
            </w:r>
          </w:p>
        </w:tc>
      </w:tr>
      <w:tr w:rsidR="00026C0E" w:rsidRPr="00D33384" w14:paraId="70337BE2" w14:textId="77777777" w:rsidTr="00782B7C">
        <w:trPr>
          <w:trHeight w:val="283"/>
          <w:jc w:val="center"/>
        </w:trPr>
        <w:tc>
          <w:tcPr>
            <w:tcW w:w="216" w:type="pct"/>
            <w:shd w:val="clear" w:color="auto" w:fill="auto"/>
            <w:vAlign w:val="center"/>
          </w:tcPr>
          <w:p w14:paraId="1C109523" w14:textId="1EA784F2" w:rsidR="00A11E12" w:rsidRPr="00A11E12" w:rsidRDefault="003C7205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6" w:type="pct"/>
            <w:shd w:val="clear" w:color="auto" w:fill="7030A0"/>
            <w:vAlign w:val="center"/>
          </w:tcPr>
          <w:p w14:paraId="43360E9F" w14:textId="1BA3F954" w:rsidR="00A11E12" w:rsidRPr="00186D36" w:rsidRDefault="003C7205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186D36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7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0BDBB85D" w14:textId="7CA0D4F1" w:rsidR="00A11E12" w:rsidRPr="00186D36" w:rsidRDefault="003C7205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186D36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8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073C9005" w14:textId="4116220E" w:rsidR="00A11E12" w:rsidRPr="00683737" w:rsidRDefault="003C7205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83737"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216" w:type="pct"/>
            <w:shd w:val="clear" w:color="auto" w:fill="FFB81C"/>
            <w:vAlign w:val="center"/>
          </w:tcPr>
          <w:p w14:paraId="396DC730" w14:textId="743C11D7" w:rsidR="00A11E12" w:rsidRPr="00A11E12" w:rsidRDefault="003C7205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216" w:type="pct"/>
            <w:shd w:val="clear" w:color="auto" w:fill="FFB81C"/>
            <w:vAlign w:val="center"/>
          </w:tcPr>
          <w:p w14:paraId="437F5F31" w14:textId="796A3204" w:rsidR="00A11E12" w:rsidRPr="00A11E12" w:rsidRDefault="003C7205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0873C414" w14:textId="7AADD181" w:rsidR="00A11E12" w:rsidRPr="00A11E12" w:rsidRDefault="003C7205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239" w:type="pct"/>
            <w:shd w:val="clear" w:color="auto" w:fill="auto"/>
            <w:vAlign w:val="center"/>
          </w:tcPr>
          <w:p w14:paraId="5C35EE9C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1C0FAB1E" w14:textId="19AFB4C2" w:rsidR="00A11E12" w:rsidRPr="00A11E12" w:rsidRDefault="007B47F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20246C93" w14:textId="04B62370" w:rsidR="00A11E12" w:rsidRPr="008C6F45" w:rsidRDefault="007B47F9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8C6F4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4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3066129A" w14:textId="5A7A3290" w:rsidR="00A11E12" w:rsidRPr="008C6F45" w:rsidRDefault="007B47F9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8C6F4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5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56E4778F" w14:textId="1BC489CD" w:rsidR="00A11E12" w:rsidRPr="00683737" w:rsidRDefault="007B47F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83737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6" w:type="pct"/>
            <w:shd w:val="clear" w:color="auto" w:fill="FFB81C"/>
            <w:vAlign w:val="center"/>
          </w:tcPr>
          <w:p w14:paraId="15CB8C15" w14:textId="5DE73F09" w:rsidR="00A11E12" w:rsidRPr="00A11E12" w:rsidRDefault="007B47F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16" w:type="pct"/>
            <w:shd w:val="clear" w:color="auto" w:fill="CF2A52"/>
            <w:vAlign w:val="center"/>
          </w:tcPr>
          <w:p w14:paraId="3CC9C105" w14:textId="0B6A13A4" w:rsidR="00A11E12" w:rsidRPr="00A11E12" w:rsidRDefault="007B47F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07CD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8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22FEA9EB" w14:textId="7F80261C" w:rsidR="00A11E12" w:rsidRPr="00A11E12" w:rsidRDefault="007B47F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233" w:type="pct"/>
            <w:shd w:val="clear" w:color="auto" w:fill="auto"/>
            <w:vAlign w:val="center"/>
          </w:tcPr>
          <w:p w14:paraId="1EC972B1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3141AD5E" w14:textId="47928C9C" w:rsidR="00A11E12" w:rsidRPr="00A11E12" w:rsidRDefault="00026C0E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3FA4CA69" w14:textId="5C29117D" w:rsidR="00A11E12" w:rsidRPr="00F0355B" w:rsidRDefault="00026C0E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F0355B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9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2FF60120" w14:textId="06053A0F" w:rsidR="00A11E12" w:rsidRPr="00F0355B" w:rsidRDefault="00026C0E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F0355B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0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0B960072" w14:textId="03B606EE" w:rsidR="00A11E12" w:rsidRPr="00683737" w:rsidRDefault="00026C0E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83737"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216" w:type="pct"/>
            <w:shd w:val="clear" w:color="auto" w:fill="FFB81C"/>
            <w:vAlign w:val="center"/>
          </w:tcPr>
          <w:p w14:paraId="149BC466" w14:textId="6DC160B0" w:rsidR="00A11E12" w:rsidRPr="00A11E12" w:rsidRDefault="00026C0E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216" w:type="pct"/>
            <w:shd w:val="clear" w:color="auto" w:fill="FFB81C"/>
            <w:vAlign w:val="center"/>
          </w:tcPr>
          <w:p w14:paraId="36CA2C43" w14:textId="5F21102C" w:rsidR="00A11E12" w:rsidRPr="00A11E12" w:rsidRDefault="00026C0E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0510CA74" w14:textId="5F129E73" w:rsidR="00A11E12" w:rsidRPr="00A11E12" w:rsidRDefault="00026C0E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</w:t>
            </w:r>
          </w:p>
        </w:tc>
      </w:tr>
      <w:tr w:rsidR="00026C0E" w:rsidRPr="00D33384" w14:paraId="380A1D2C" w14:textId="77777777" w:rsidTr="00782B7C">
        <w:trPr>
          <w:trHeight w:val="283"/>
          <w:jc w:val="center"/>
        </w:trPr>
        <w:tc>
          <w:tcPr>
            <w:tcW w:w="216" w:type="pct"/>
            <w:shd w:val="clear" w:color="auto" w:fill="auto"/>
            <w:vAlign w:val="center"/>
          </w:tcPr>
          <w:p w14:paraId="022492B4" w14:textId="57B0D23B" w:rsidR="00A11E12" w:rsidRPr="00A11E12" w:rsidRDefault="003C7205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501CB1C5" w14:textId="3FACE09E" w:rsidR="00A11E12" w:rsidRPr="00186D36" w:rsidRDefault="003C7205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186D36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4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77DCBD1D" w14:textId="209B4233" w:rsidR="00A11E12" w:rsidRPr="00186D36" w:rsidRDefault="003C7205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186D36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5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6A4FFD9D" w14:textId="722C937A" w:rsidR="00A11E12" w:rsidRPr="00683737" w:rsidRDefault="003C7205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83737">
              <w:rPr>
                <w:rFonts w:ascii="Arial" w:hAnsi="Arial" w:cs="Arial"/>
                <w:sz w:val="18"/>
                <w:szCs w:val="18"/>
              </w:rPr>
              <w:t>16</w:t>
            </w:r>
          </w:p>
        </w:tc>
        <w:tc>
          <w:tcPr>
            <w:tcW w:w="216" w:type="pct"/>
            <w:shd w:val="clear" w:color="auto" w:fill="FFB81C"/>
            <w:vAlign w:val="center"/>
          </w:tcPr>
          <w:p w14:paraId="19C16873" w14:textId="50CC266E" w:rsidR="00A11E12" w:rsidRPr="00A11E12" w:rsidRDefault="003C7205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7</w:t>
            </w:r>
          </w:p>
        </w:tc>
        <w:tc>
          <w:tcPr>
            <w:tcW w:w="216" w:type="pct"/>
            <w:shd w:val="clear" w:color="auto" w:fill="FFB81C"/>
            <w:vAlign w:val="center"/>
          </w:tcPr>
          <w:p w14:paraId="2BD0B349" w14:textId="54F6BC8B" w:rsidR="00A11E12" w:rsidRPr="00A11E12" w:rsidRDefault="003C7205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8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007AB125" w14:textId="1C10BFFD" w:rsidR="00A11E12" w:rsidRPr="00A11E12" w:rsidRDefault="003C7205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9</w:t>
            </w:r>
          </w:p>
        </w:tc>
        <w:tc>
          <w:tcPr>
            <w:tcW w:w="239" w:type="pct"/>
            <w:shd w:val="clear" w:color="auto" w:fill="auto"/>
            <w:vAlign w:val="center"/>
          </w:tcPr>
          <w:p w14:paraId="7DEA7FB3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2831FD20" w14:textId="0CC33376" w:rsidR="00A11E12" w:rsidRPr="00A11E12" w:rsidRDefault="007B47F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20C886D3" w14:textId="24AB3CE3" w:rsidR="00A11E12" w:rsidRPr="008C6F45" w:rsidRDefault="007B47F9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8C6F4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1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47E90A18" w14:textId="66BDA771" w:rsidR="00A11E12" w:rsidRPr="008C6F45" w:rsidRDefault="007B47F9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8C6F4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2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52351276" w14:textId="2B50A791" w:rsidR="00A11E12" w:rsidRPr="00683737" w:rsidRDefault="007B47F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83737"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216" w:type="pct"/>
            <w:shd w:val="clear" w:color="auto" w:fill="FFB81C"/>
            <w:vAlign w:val="center"/>
          </w:tcPr>
          <w:p w14:paraId="5912073E" w14:textId="3E0A4ADA" w:rsidR="00A11E12" w:rsidRPr="00A11E12" w:rsidRDefault="007B47F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216" w:type="pct"/>
            <w:shd w:val="clear" w:color="auto" w:fill="FFB81C"/>
            <w:vAlign w:val="center"/>
          </w:tcPr>
          <w:p w14:paraId="23ACAF37" w14:textId="3FEC22E0" w:rsidR="00A11E12" w:rsidRPr="00A11E12" w:rsidRDefault="007B47F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32CA94B7" w14:textId="40C7F280" w:rsidR="00A11E12" w:rsidRPr="00A11E12" w:rsidRDefault="007B47F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6</w:t>
            </w:r>
          </w:p>
        </w:tc>
        <w:tc>
          <w:tcPr>
            <w:tcW w:w="233" w:type="pct"/>
            <w:shd w:val="clear" w:color="auto" w:fill="auto"/>
            <w:vAlign w:val="center"/>
          </w:tcPr>
          <w:p w14:paraId="20B8121D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509BB003" w14:textId="361A640A" w:rsidR="00A11E12" w:rsidRPr="00A11E12" w:rsidRDefault="00026C0E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216" w:type="pct"/>
            <w:shd w:val="clear" w:color="auto" w:fill="547754"/>
            <w:vAlign w:val="center"/>
          </w:tcPr>
          <w:p w14:paraId="7FBC35E2" w14:textId="2387E796" w:rsidR="00A11E12" w:rsidRPr="00262B31" w:rsidRDefault="00026C0E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262B3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6</w:t>
            </w:r>
          </w:p>
        </w:tc>
        <w:tc>
          <w:tcPr>
            <w:tcW w:w="216" w:type="pct"/>
            <w:shd w:val="clear" w:color="auto" w:fill="547754"/>
            <w:vAlign w:val="center"/>
          </w:tcPr>
          <w:p w14:paraId="726C1449" w14:textId="487E5EDF" w:rsidR="00A11E12" w:rsidRPr="00262B31" w:rsidRDefault="00026C0E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262B3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7</w:t>
            </w:r>
          </w:p>
        </w:tc>
        <w:tc>
          <w:tcPr>
            <w:tcW w:w="216" w:type="pct"/>
            <w:shd w:val="clear" w:color="auto" w:fill="547754"/>
            <w:vAlign w:val="center"/>
          </w:tcPr>
          <w:p w14:paraId="37533805" w14:textId="31FF9B60" w:rsidR="00A11E12" w:rsidRPr="00262B31" w:rsidRDefault="00026C0E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262B3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8</w:t>
            </w:r>
          </w:p>
        </w:tc>
        <w:tc>
          <w:tcPr>
            <w:tcW w:w="216" w:type="pct"/>
            <w:shd w:val="clear" w:color="auto" w:fill="547754"/>
            <w:vAlign w:val="center"/>
          </w:tcPr>
          <w:p w14:paraId="0E98E944" w14:textId="1B961756" w:rsidR="00A11E12" w:rsidRPr="00262B31" w:rsidRDefault="00026C0E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262B3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9</w:t>
            </w:r>
          </w:p>
        </w:tc>
        <w:tc>
          <w:tcPr>
            <w:tcW w:w="216" w:type="pct"/>
            <w:shd w:val="clear" w:color="auto" w:fill="547754"/>
            <w:vAlign w:val="center"/>
          </w:tcPr>
          <w:p w14:paraId="1B399A31" w14:textId="616E074C" w:rsidR="00A11E12" w:rsidRPr="00262B31" w:rsidRDefault="00026C0E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262B3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0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0BDCFE08" w14:textId="026B7437" w:rsidR="00A11E12" w:rsidRPr="00A11E12" w:rsidRDefault="00026C0E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1</w:t>
            </w:r>
          </w:p>
        </w:tc>
      </w:tr>
      <w:tr w:rsidR="00026C0E" w:rsidRPr="00D33384" w14:paraId="18031A03" w14:textId="77777777" w:rsidTr="00782B7C">
        <w:trPr>
          <w:trHeight w:val="283"/>
          <w:jc w:val="center"/>
        </w:trPr>
        <w:tc>
          <w:tcPr>
            <w:tcW w:w="216" w:type="pct"/>
            <w:shd w:val="clear" w:color="auto" w:fill="auto"/>
            <w:vAlign w:val="center"/>
          </w:tcPr>
          <w:p w14:paraId="770DF786" w14:textId="6AB89C4F" w:rsidR="00A11E12" w:rsidRPr="00A11E12" w:rsidRDefault="003C7205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216" w:type="pct"/>
            <w:shd w:val="clear" w:color="auto" w:fill="CF2A52"/>
            <w:vAlign w:val="center"/>
          </w:tcPr>
          <w:p w14:paraId="6DDDC803" w14:textId="1D1A8977" w:rsidR="00A11E12" w:rsidRPr="00D05DFF" w:rsidRDefault="003C7205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05DFF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1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704F1080" w14:textId="24BA9251" w:rsidR="00A11E12" w:rsidRPr="00D05DFF" w:rsidRDefault="003C7205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05DFF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2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2438F09E" w14:textId="285C0BC5" w:rsidR="00A11E12" w:rsidRPr="00683737" w:rsidRDefault="003C7205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83737">
              <w:rPr>
                <w:rFonts w:ascii="Arial" w:hAnsi="Arial" w:cs="Arial"/>
                <w:sz w:val="18"/>
                <w:szCs w:val="18"/>
              </w:rPr>
              <w:t>23</w:t>
            </w:r>
          </w:p>
        </w:tc>
        <w:tc>
          <w:tcPr>
            <w:tcW w:w="216" w:type="pct"/>
            <w:shd w:val="clear" w:color="auto" w:fill="FFB81C"/>
            <w:vAlign w:val="center"/>
          </w:tcPr>
          <w:p w14:paraId="3773A974" w14:textId="1894E048" w:rsidR="00A11E12" w:rsidRPr="00A11E12" w:rsidRDefault="003C7205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4</w:t>
            </w:r>
          </w:p>
        </w:tc>
        <w:tc>
          <w:tcPr>
            <w:tcW w:w="216" w:type="pct"/>
            <w:shd w:val="clear" w:color="auto" w:fill="FFB81C"/>
            <w:vAlign w:val="center"/>
          </w:tcPr>
          <w:p w14:paraId="6B3888A0" w14:textId="46B013D1" w:rsidR="00A11E12" w:rsidRPr="00A11E12" w:rsidRDefault="003C7205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5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72DE58E2" w14:textId="31935542" w:rsidR="00A11E12" w:rsidRPr="00A11E12" w:rsidRDefault="003C7205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6</w:t>
            </w:r>
          </w:p>
        </w:tc>
        <w:tc>
          <w:tcPr>
            <w:tcW w:w="239" w:type="pct"/>
            <w:shd w:val="clear" w:color="auto" w:fill="auto"/>
            <w:vAlign w:val="center"/>
          </w:tcPr>
          <w:p w14:paraId="5704D28E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6F0E868C" w14:textId="3E7FD1B1" w:rsidR="00A11E12" w:rsidRPr="00A11E12" w:rsidRDefault="007B47F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7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1B4C9775" w14:textId="3102DBD6" w:rsidR="00A11E12" w:rsidRPr="008C6F45" w:rsidRDefault="007B47F9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8C6F4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8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645B1AE0" w14:textId="1E131C88" w:rsidR="00A11E12" w:rsidRPr="008C6F45" w:rsidRDefault="007B47F9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8C6F4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9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1622E622" w14:textId="07FEA398" w:rsidR="00A11E12" w:rsidRPr="00683737" w:rsidRDefault="007B47F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83737"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216" w:type="pct"/>
            <w:shd w:val="clear" w:color="auto" w:fill="FFB81C"/>
            <w:vAlign w:val="center"/>
          </w:tcPr>
          <w:p w14:paraId="53E36943" w14:textId="2048CA5C" w:rsidR="00A11E12" w:rsidRPr="00A11E12" w:rsidRDefault="007B47F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1</w:t>
            </w:r>
          </w:p>
        </w:tc>
        <w:tc>
          <w:tcPr>
            <w:tcW w:w="216" w:type="pct"/>
            <w:shd w:val="clear" w:color="auto" w:fill="FFB81C"/>
            <w:vAlign w:val="center"/>
          </w:tcPr>
          <w:p w14:paraId="564A110C" w14:textId="31EBA7C9" w:rsidR="00A11E12" w:rsidRPr="00A11E12" w:rsidRDefault="007B47F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2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727CCDCD" w14:textId="1B75D3F0" w:rsidR="00A11E12" w:rsidRPr="00A11E12" w:rsidRDefault="007B47F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3</w:t>
            </w:r>
          </w:p>
        </w:tc>
        <w:tc>
          <w:tcPr>
            <w:tcW w:w="233" w:type="pct"/>
            <w:shd w:val="clear" w:color="auto" w:fill="auto"/>
            <w:vAlign w:val="center"/>
          </w:tcPr>
          <w:p w14:paraId="38F02683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70023EF0" w14:textId="56B281F5" w:rsidR="00A11E12" w:rsidRPr="00A11E12" w:rsidRDefault="00026C0E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2</w:t>
            </w:r>
          </w:p>
        </w:tc>
        <w:tc>
          <w:tcPr>
            <w:tcW w:w="216" w:type="pct"/>
            <w:shd w:val="clear" w:color="auto" w:fill="547754"/>
            <w:vAlign w:val="center"/>
          </w:tcPr>
          <w:p w14:paraId="213564BE" w14:textId="75A19EB8" w:rsidR="00A11E12" w:rsidRPr="00262B31" w:rsidRDefault="00026C0E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262B3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3</w:t>
            </w:r>
          </w:p>
        </w:tc>
        <w:tc>
          <w:tcPr>
            <w:tcW w:w="216" w:type="pct"/>
            <w:shd w:val="clear" w:color="auto" w:fill="547754"/>
            <w:vAlign w:val="center"/>
          </w:tcPr>
          <w:p w14:paraId="186681B3" w14:textId="0CBEE368" w:rsidR="00A11E12" w:rsidRPr="00262B31" w:rsidRDefault="00026C0E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262B3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4</w:t>
            </w:r>
          </w:p>
        </w:tc>
        <w:tc>
          <w:tcPr>
            <w:tcW w:w="216" w:type="pct"/>
            <w:shd w:val="clear" w:color="auto" w:fill="7030A0"/>
            <w:vAlign w:val="center"/>
          </w:tcPr>
          <w:p w14:paraId="2F8A7E1B" w14:textId="71F8692D" w:rsidR="00A11E12" w:rsidRPr="00262B31" w:rsidRDefault="00026C0E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262B3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5</w:t>
            </w:r>
          </w:p>
        </w:tc>
        <w:tc>
          <w:tcPr>
            <w:tcW w:w="216" w:type="pct"/>
            <w:shd w:val="clear" w:color="auto" w:fill="7030A0"/>
            <w:vAlign w:val="center"/>
          </w:tcPr>
          <w:p w14:paraId="6F148F9F" w14:textId="13853E6D" w:rsidR="00A11E12" w:rsidRPr="00262B31" w:rsidRDefault="00026C0E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262B3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6</w:t>
            </w:r>
          </w:p>
        </w:tc>
        <w:tc>
          <w:tcPr>
            <w:tcW w:w="216" w:type="pct"/>
            <w:shd w:val="clear" w:color="auto" w:fill="547754"/>
            <w:vAlign w:val="center"/>
          </w:tcPr>
          <w:p w14:paraId="02D6C159" w14:textId="3783C704" w:rsidR="00A11E12" w:rsidRPr="00262B31" w:rsidRDefault="00026C0E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262B3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7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03C42D1B" w14:textId="4677E00A" w:rsidR="00A11E12" w:rsidRPr="00A11E12" w:rsidRDefault="00026C0E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8</w:t>
            </w:r>
          </w:p>
        </w:tc>
      </w:tr>
      <w:tr w:rsidR="00026C0E" w:rsidRPr="00D33384" w14:paraId="0F205029" w14:textId="77777777" w:rsidTr="00782B7C">
        <w:trPr>
          <w:trHeight w:val="283"/>
          <w:jc w:val="center"/>
        </w:trPr>
        <w:tc>
          <w:tcPr>
            <w:tcW w:w="216" w:type="pct"/>
            <w:shd w:val="clear" w:color="auto" w:fill="auto"/>
            <w:vAlign w:val="center"/>
          </w:tcPr>
          <w:p w14:paraId="4A09AE36" w14:textId="6F618FCD" w:rsidR="00A11E12" w:rsidRPr="00A11E12" w:rsidRDefault="003C7205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7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706D22FF" w14:textId="235F53C5" w:rsidR="00A11E12" w:rsidRPr="00D05DFF" w:rsidRDefault="003C7205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05DFF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8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25E47CD6" w14:textId="5102F747" w:rsidR="00A11E12" w:rsidRPr="00D05DFF" w:rsidRDefault="003C7205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05DFF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9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4995DC4F" w14:textId="07BEA46D" w:rsidR="00A11E12" w:rsidRPr="00683737" w:rsidRDefault="003C7205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83737">
              <w:rPr>
                <w:rFonts w:ascii="Arial" w:hAnsi="Arial" w:cs="Arial"/>
                <w:sz w:val="18"/>
                <w:szCs w:val="18"/>
              </w:rPr>
              <w:t>30</w:t>
            </w:r>
          </w:p>
        </w:tc>
        <w:tc>
          <w:tcPr>
            <w:tcW w:w="216" w:type="pct"/>
            <w:shd w:val="clear" w:color="auto" w:fill="FFB81C"/>
            <w:vAlign w:val="center"/>
          </w:tcPr>
          <w:p w14:paraId="15318FE1" w14:textId="6A16D98D" w:rsidR="00A11E12" w:rsidRPr="00A11E12" w:rsidRDefault="007B47F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1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296961AA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4AD46FB4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9" w:type="pct"/>
            <w:shd w:val="clear" w:color="auto" w:fill="auto"/>
            <w:vAlign w:val="center"/>
          </w:tcPr>
          <w:p w14:paraId="52CE2807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49E27400" w14:textId="31FFEE66" w:rsidR="00A11E12" w:rsidRPr="00A11E12" w:rsidRDefault="007B47F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4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0F890D94" w14:textId="688B75D1" w:rsidR="00A11E12" w:rsidRPr="008C6F45" w:rsidRDefault="007B47F9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8C6F4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5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17DA979F" w14:textId="630F57FB" w:rsidR="00A11E12" w:rsidRPr="008C6F45" w:rsidRDefault="007B47F9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8C6F4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6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37F772B9" w14:textId="7DA0DE5B" w:rsidR="00A11E12" w:rsidRPr="00683737" w:rsidRDefault="007B47F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83737">
              <w:rPr>
                <w:rFonts w:ascii="Arial" w:hAnsi="Arial" w:cs="Arial"/>
                <w:sz w:val="18"/>
                <w:szCs w:val="18"/>
              </w:rPr>
              <w:t>27</w:t>
            </w:r>
          </w:p>
        </w:tc>
        <w:tc>
          <w:tcPr>
            <w:tcW w:w="216" w:type="pct"/>
            <w:shd w:val="clear" w:color="auto" w:fill="FFB81C"/>
            <w:vAlign w:val="center"/>
          </w:tcPr>
          <w:p w14:paraId="2AF8F362" w14:textId="71ABBB30" w:rsidR="00A11E12" w:rsidRPr="00A11E12" w:rsidRDefault="007B47F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8</w:t>
            </w:r>
          </w:p>
        </w:tc>
        <w:tc>
          <w:tcPr>
            <w:tcW w:w="216" w:type="pct"/>
            <w:shd w:val="clear" w:color="auto" w:fill="FFB81C"/>
            <w:vAlign w:val="center"/>
          </w:tcPr>
          <w:p w14:paraId="2B9DB7B7" w14:textId="7F891B2E" w:rsidR="00A11E12" w:rsidRPr="00A11E12" w:rsidRDefault="007B47F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9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5C9DBB66" w14:textId="651092C0" w:rsidR="00A11E12" w:rsidRPr="00A11E12" w:rsidRDefault="007B47F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0</w:t>
            </w:r>
          </w:p>
        </w:tc>
        <w:tc>
          <w:tcPr>
            <w:tcW w:w="233" w:type="pct"/>
            <w:shd w:val="clear" w:color="auto" w:fill="auto"/>
            <w:vAlign w:val="center"/>
          </w:tcPr>
          <w:p w14:paraId="2A2B22AE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53DE32E5" w14:textId="065799A2" w:rsidR="00A11E12" w:rsidRPr="00A11E12" w:rsidRDefault="00026C0E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9</w:t>
            </w:r>
          </w:p>
        </w:tc>
        <w:tc>
          <w:tcPr>
            <w:tcW w:w="216" w:type="pct"/>
            <w:shd w:val="clear" w:color="auto" w:fill="547754"/>
            <w:vAlign w:val="center"/>
          </w:tcPr>
          <w:p w14:paraId="0E535230" w14:textId="3FAE7A3A" w:rsidR="00A11E12" w:rsidRPr="00262B31" w:rsidRDefault="00026C0E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262B3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30</w:t>
            </w:r>
          </w:p>
        </w:tc>
        <w:tc>
          <w:tcPr>
            <w:tcW w:w="216" w:type="pct"/>
            <w:shd w:val="clear" w:color="auto" w:fill="547754"/>
            <w:vAlign w:val="center"/>
          </w:tcPr>
          <w:p w14:paraId="2D84AA7E" w14:textId="793B7793" w:rsidR="00A11E12" w:rsidRPr="00262B31" w:rsidRDefault="00026C0E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262B3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31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558D804F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30803D0D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42B2FA35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67359EF7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26C0E" w:rsidRPr="00D33384" w14:paraId="5A6E6CE2" w14:textId="77777777" w:rsidTr="00782B7C">
        <w:trPr>
          <w:trHeight w:val="283"/>
          <w:jc w:val="center"/>
        </w:trPr>
        <w:tc>
          <w:tcPr>
            <w:tcW w:w="216" w:type="pct"/>
            <w:shd w:val="clear" w:color="auto" w:fill="auto"/>
            <w:vAlign w:val="center"/>
          </w:tcPr>
          <w:p w14:paraId="65AFF3FB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2A2FE224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0A033F85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39A88CE3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1231A374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15585B75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79B94176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9" w:type="pct"/>
            <w:shd w:val="clear" w:color="auto" w:fill="auto"/>
            <w:vAlign w:val="center"/>
          </w:tcPr>
          <w:p w14:paraId="53114147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580232E8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6767E09F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172114A6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6B21D275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0B93CE84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406642BE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2E1B53FB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3" w:type="pct"/>
            <w:shd w:val="clear" w:color="auto" w:fill="auto"/>
            <w:vAlign w:val="center"/>
          </w:tcPr>
          <w:p w14:paraId="69719FAB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47075B02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003B272F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785AE62D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523D3DB7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127576F7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3F61A145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1F74AF1B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54466520" w14:textId="69EA411D" w:rsidR="00571251" w:rsidRPr="00D33384" w:rsidRDefault="009344C1" w:rsidP="00D33384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  <w:r w:rsidRPr="00D9533D">
        <w:rPr>
          <w:rFonts w:ascii="Arial" w:hAnsi="Arial" w:cs="Arial"/>
          <w:noProof/>
          <w:color w:val="000000" w:themeColor="text1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1281669" wp14:editId="27DC38CF">
                <wp:simplePos x="0" y="0"/>
                <wp:positionH relativeFrom="page">
                  <wp:posOffset>553085</wp:posOffset>
                </wp:positionH>
                <wp:positionV relativeFrom="page">
                  <wp:posOffset>9916269</wp:posOffset>
                </wp:positionV>
                <wp:extent cx="2572385" cy="742950"/>
                <wp:effectExtent l="0" t="0" r="0" b="6350"/>
                <wp:wrapNone/>
                <wp:docPr id="3232728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2385" cy="7429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82F6BD" w14:textId="77777777" w:rsidR="009344C1" w:rsidRDefault="00D41387" w:rsidP="00D41387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6C70CA">
                              <w:rPr>
                                <w:rFonts w:cstheme="minorHAnsi"/>
                                <w:b/>
                                <w:bCs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  <w:t xml:space="preserve">Address: </w:t>
                            </w:r>
                            <w:r w:rsidR="00EE38BC">
                              <w:rPr>
                                <w:rFonts w:cstheme="minorHAnsi"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  <w:t>31 Newington Street</w:t>
                            </w:r>
                          </w:p>
                          <w:p w14:paraId="76309F3C" w14:textId="66B8257C" w:rsidR="00D41387" w:rsidRPr="006C70CA" w:rsidRDefault="00EE38BC" w:rsidP="00D41387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cstheme="minorHAnsi"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  <w:t xml:space="preserve"> Tarragindi</w:t>
                            </w:r>
                          </w:p>
                          <w:p w14:paraId="4259AB7F" w14:textId="09A3A4F1" w:rsidR="00D41387" w:rsidRPr="006C70CA" w:rsidRDefault="00D41387" w:rsidP="00D41387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6C70CA">
                              <w:rPr>
                                <w:rFonts w:cstheme="minorHAnsi"/>
                                <w:b/>
                                <w:bCs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  <w:t xml:space="preserve">Phone: </w:t>
                            </w:r>
                            <w:r w:rsidRPr="006C70CA">
                              <w:rPr>
                                <w:rFonts w:cstheme="minorHAnsi"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  <w:t xml:space="preserve">(07) </w:t>
                            </w:r>
                            <w:r w:rsidR="00EE38BC">
                              <w:rPr>
                                <w:rFonts w:cstheme="minorHAnsi"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  <w:t>3848 252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281669" id="_x0000_s1029" type="#_x0000_t202" style="position:absolute;margin-left:43.55pt;margin-top:780.8pt;width:202.55pt;height:58.5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" filled="f" stroked="f">
                <v:textbox style="mso-fit-shape-to-text:t">
                  <w:txbxContent>
                    <w:p w14:paraId="4182F6BD" w14:textId="77777777" w:rsidR="009344C1" w:rsidRDefault="00D41387" w:rsidP="00D41387">
                      <w:pPr>
                        <w:spacing w:after="0" w:line="240" w:lineRule="auto"/>
                        <w:rPr>
                          <w:rFonts w:cstheme="minorHAnsi"/>
                          <w:color w:val="004C97"/>
                          <w:sz w:val="20"/>
                          <w:szCs w:val="20"/>
                          <w:lang w:val="en-US"/>
                        </w:rPr>
                      </w:pPr>
                      <w:r w:rsidRPr="006C70CA">
                        <w:rPr>
                          <w:rFonts w:cstheme="minorHAnsi"/>
                          <w:b/>
                          <w:bCs/>
                          <w:color w:val="004C97"/>
                          <w:sz w:val="20"/>
                          <w:szCs w:val="20"/>
                          <w:lang w:val="en-US"/>
                        </w:rPr>
                        <w:t xml:space="preserve">Address: </w:t>
                      </w:r>
                      <w:r w:rsidR="00EE38BC">
                        <w:rPr>
                          <w:rFonts w:cstheme="minorHAnsi"/>
                          <w:color w:val="004C97"/>
                          <w:sz w:val="20"/>
                          <w:szCs w:val="20"/>
                          <w:lang w:val="en-US"/>
                        </w:rPr>
                        <w:t>31 Newington Street</w:t>
                      </w:r>
                    </w:p>
                    <w:p w14:paraId="76309F3C" w14:textId="66B8257C" w:rsidR="00D41387" w:rsidRPr="006C70CA" w:rsidRDefault="00EE38BC" w:rsidP="00D41387">
                      <w:pPr>
                        <w:spacing w:after="0" w:line="240" w:lineRule="auto"/>
                        <w:rPr>
                          <w:rFonts w:cstheme="minorHAnsi"/>
                          <w:color w:val="004C97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cstheme="minorHAnsi"/>
                          <w:color w:val="004C97"/>
                          <w:sz w:val="20"/>
                          <w:szCs w:val="20"/>
                          <w:lang w:val="en-US"/>
                        </w:rPr>
                        <w:t xml:space="preserve"> Tarragindi</w:t>
                      </w:r>
                    </w:p>
                    <w:p w14:paraId="4259AB7F" w14:textId="09A3A4F1" w:rsidR="00D41387" w:rsidRPr="006C70CA" w:rsidRDefault="00D41387" w:rsidP="00D41387">
                      <w:pPr>
                        <w:spacing w:after="0" w:line="240" w:lineRule="auto"/>
                        <w:rPr>
                          <w:rFonts w:cstheme="minorHAnsi"/>
                          <w:color w:val="004C97"/>
                          <w:sz w:val="20"/>
                          <w:szCs w:val="20"/>
                          <w:lang w:val="en-US"/>
                        </w:rPr>
                      </w:pPr>
                      <w:r w:rsidRPr="006C70CA">
                        <w:rPr>
                          <w:rFonts w:cstheme="minorHAnsi"/>
                          <w:b/>
                          <w:bCs/>
                          <w:color w:val="004C97"/>
                          <w:sz w:val="20"/>
                          <w:szCs w:val="20"/>
                          <w:lang w:val="en-US"/>
                        </w:rPr>
                        <w:t xml:space="preserve">Phone: </w:t>
                      </w:r>
                      <w:r w:rsidRPr="006C70CA">
                        <w:rPr>
                          <w:rFonts w:cstheme="minorHAnsi"/>
                          <w:color w:val="004C97"/>
                          <w:sz w:val="20"/>
                          <w:szCs w:val="20"/>
                          <w:lang w:val="en-US"/>
                        </w:rPr>
                        <w:t xml:space="preserve">(07) </w:t>
                      </w:r>
                      <w:r w:rsidR="00EE38BC">
                        <w:rPr>
                          <w:rFonts w:cstheme="minorHAnsi"/>
                          <w:color w:val="004C97"/>
                          <w:sz w:val="20"/>
                          <w:szCs w:val="20"/>
                          <w:lang w:val="en-US"/>
                        </w:rPr>
                        <w:t>3848 2529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BA18B4" w:rsidRPr="00D9533D">
        <w:rPr>
          <w:rFonts w:ascii="Arial" w:hAnsi="Arial" w:cs="Arial"/>
          <w:noProof/>
          <w:color w:val="000000" w:themeColor="text1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3E56040" wp14:editId="29BE50F9">
                <wp:simplePos x="0" y="0"/>
                <wp:positionH relativeFrom="page">
                  <wp:posOffset>2676305</wp:posOffset>
                </wp:positionH>
                <wp:positionV relativeFrom="page">
                  <wp:posOffset>8914379</wp:posOffset>
                </wp:positionV>
                <wp:extent cx="4277802" cy="1224501"/>
                <wp:effectExtent l="0" t="0" r="0" b="0"/>
                <wp:wrapNone/>
                <wp:docPr id="16347313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77802" cy="122450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50B70B" w14:textId="77777777" w:rsidR="00BA18B4" w:rsidRPr="006A6CD1" w:rsidRDefault="00BA18B4" w:rsidP="00BA18B4">
                            <w:pPr>
                              <w:pStyle w:val="04xlpa"/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A6CD1">
                              <w:rPr>
                                <w:rStyle w:val="wdyuqq"/>
                                <w:rFonts w:asciiTheme="minorHAnsi" w:hAnsiTheme="minorHAnsi" w:cstheme="minorHAnsi"/>
                                <w:b/>
                                <w:bCs/>
                                <w:color w:val="004C97"/>
                                <w:sz w:val="18"/>
                                <w:szCs w:val="18"/>
                              </w:rPr>
                              <w:t>Term 1 (10 weeks)</w:t>
                            </w:r>
                          </w:p>
                          <w:p w14:paraId="7E8AF3F0" w14:textId="77777777" w:rsidR="00BA18B4" w:rsidRPr="006A6CD1" w:rsidRDefault="00BA18B4" w:rsidP="00BA18B4">
                            <w:pPr>
                              <w:pStyle w:val="04xlpa"/>
                              <w:spacing w:before="0" w:beforeAutospacing="0" w:after="0" w:afterAutospacing="0"/>
                              <w:rPr>
                                <w:rStyle w:val="wdyuqq"/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  <w:r w:rsidRPr="006A6CD1">
                              <w:rPr>
                                <w:rStyle w:val="wdyuqq"/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  <w:t>Monday 22 January to Friday 29 March</w:t>
                            </w:r>
                          </w:p>
                          <w:p w14:paraId="33BD4150" w14:textId="77777777" w:rsidR="00BA18B4" w:rsidRPr="006A6CD1" w:rsidRDefault="00BA18B4" w:rsidP="00BA18B4">
                            <w:pPr>
                              <w:pStyle w:val="04xlpa"/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A6CD1">
                              <w:rPr>
                                <w:rStyle w:val="wdyuqq"/>
                                <w:rFonts w:asciiTheme="minorHAnsi" w:hAnsiTheme="minorHAnsi" w:cstheme="minorHAnsi"/>
                                <w:b/>
                                <w:bCs/>
                                <w:color w:val="004C97"/>
                                <w:sz w:val="18"/>
                                <w:szCs w:val="18"/>
                              </w:rPr>
                              <w:t xml:space="preserve">Term </w:t>
                            </w:r>
                            <w:r>
                              <w:rPr>
                                <w:rStyle w:val="wdyuqq"/>
                                <w:rFonts w:asciiTheme="minorHAnsi" w:hAnsiTheme="minorHAnsi" w:cstheme="minorHAnsi"/>
                                <w:b/>
                                <w:bCs/>
                                <w:color w:val="004C97"/>
                                <w:sz w:val="18"/>
                                <w:szCs w:val="18"/>
                              </w:rPr>
                              <w:t>2</w:t>
                            </w:r>
                            <w:r w:rsidRPr="006A6CD1">
                              <w:rPr>
                                <w:rStyle w:val="wdyuqq"/>
                                <w:rFonts w:asciiTheme="minorHAnsi" w:hAnsiTheme="minorHAnsi" w:cstheme="minorHAnsi"/>
                                <w:b/>
                                <w:bCs/>
                                <w:color w:val="004C97"/>
                                <w:sz w:val="18"/>
                                <w:szCs w:val="18"/>
                              </w:rPr>
                              <w:t xml:space="preserve"> (10 weeks)</w:t>
                            </w:r>
                          </w:p>
                          <w:p w14:paraId="7E7F6F1A" w14:textId="77777777" w:rsidR="00BA18B4" w:rsidRPr="006A6CD1" w:rsidRDefault="00BA18B4" w:rsidP="00BA18B4">
                            <w:pPr>
                              <w:pStyle w:val="04xlpa"/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  <w:r w:rsidRPr="006A6CD1">
                              <w:rPr>
                                <w:rStyle w:val="wdyuqq"/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  <w:t xml:space="preserve">Monday </w:t>
                            </w:r>
                            <w:r>
                              <w:rPr>
                                <w:rStyle w:val="wdyuqq"/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  <w:t>15 April to Friday 21 June</w:t>
                            </w:r>
                          </w:p>
                          <w:p w14:paraId="79D63EDD" w14:textId="77777777" w:rsidR="00BA18B4" w:rsidRPr="006A6CD1" w:rsidRDefault="00BA18B4" w:rsidP="00BA18B4">
                            <w:pPr>
                              <w:pStyle w:val="04xlpa"/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A6CD1">
                              <w:rPr>
                                <w:rStyle w:val="wdyuqq"/>
                                <w:rFonts w:asciiTheme="minorHAnsi" w:hAnsiTheme="minorHAnsi" w:cstheme="minorHAnsi"/>
                                <w:b/>
                                <w:bCs/>
                                <w:color w:val="004C97"/>
                                <w:sz w:val="18"/>
                                <w:szCs w:val="18"/>
                              </w:rPr>
                              <w:t xml:space="preserve">Term </w:t>
                            </w:r>
                            <w:r>
                              <w:rPr>
                                <w:rStyle w:val="wdyuqq"/>
                                <w:rFonts w:asciiTheme="minorHAnsi" w:hAnsiTheme="minorHAnsi" w:cstheme="minorHAnsi"/>
                                <w:b/>
                                <w:bCs/>
                                <w:color w:val="004C97"/>
                                <w:sz w:val="18"/>
                                <w:szCs w:val="18"/>
                              </w:rPr>
                              <w:t>3</w:t>
                            </w:r>
                            <w:r w:rsidRPr="006A6CD1">
                              <w:rPr>
                                <w:rStyle w:val="wdyuqq"/>
                                <w:rFonts w:asciiTheme="minorHAnsi" w:hAnsiTheme="minorHAnsi" w:cstheme="minorHAnsi"/>
                                <w:b/>
                                <w:bCs/>
                                <w:color w:val="004C97"/>
                                <w:sz w:val="18"/>
                                <w:szCs w:val="18"/>
                              </w:rPr>
                              <w:t xml:space="preserve"> (10 weeks)</w:t>
                            </w:r>
                          </w:p>
                          <w:p w14:paraId="2B369F65" w14:textId="77777777" w:rsidR="00BA18B4" w:rsidRPr="006A6CD1" w:rsidRDefault="00BA18B4" w:rsidP="00BA18B4">
                            <w:pPr>
                              <w:pStyle w:val="04xlpa"/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  <w:r w:rsidRPr="006A6CD1">
                              <w:rPr>
                                <w:rStyle w:val="wdyuqq"/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  <w:t xml:space="preserve">Monday </w:t>
                            </w:r>
                            <w:r>
                              <w:rPr>
                                <w:rStyle w:val="wdyuqq"/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  <w:t>8 July to Friday 13 September</w:t>
                            </w:r>
                          </w:p>
                          <w:p w14:paraId="698DA9F3" w14:textId="77777777" w:rsidR="00BA18B4" w:rsidRPr="006A6CD1" w:rsidRDefault="00BA18B4" w:rsidP="00BA18B4">
                            <w:pPr>
                              <w:pStyle w:val="04xlpa"/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A6CD1">
                              <w:rPr>
                                <w:rStyle w:val="wdyuqq"/>
                                <w:rFonts w:asciiTheme="minorHAnsi" w:hAnsiTheme="minorHAnsi" w:cstheme="minorHAnsi"/>
                                <w:b/>
                                <w:bCs/>
                                <w:color w:val="004C97"/>
                                <w:sz w:val="18"/>
                                <w:szCs w:val="18"/>
                              </w:rPr>
                              <w:t xml:space="preserve">Term </w:t>
                            </w:r>
                            <w:r>
                              <w:rPr>
                                <w:rStyle w:val="wdyuqq"/>
                                <w:rFonts w:asciiTheme="minorHAnsi" w:hAnsiTheme="minorHAnsi" w:cstheme="minorHAnsi"/>
                                <w:b/>
                                <w:bCs/>
                                <w:color w:val="004C97"/>
                                <w:sz w:val="18"/>
                                <w:szCs w:val="18"/>
                              </w:rPr>
                              <w:t>3</w:t>
                            </w:r>
                            <w:r w:rsidRPr="006A6CD1">
                              <w:rPr>
                                <w:rStyle w:val="wdyuqq"/>
                                <w:rFonts w:asciiTheme="minorHAnsi" w:hAnsiTheme="minorHAnsi" w:cstheme="minorHAnsi"/>
                                <w:b/>
                                <w:bCs/>
                                <w:color w:val="004C97"/>
                                <w:sz w:val="18"/>
                                <w:szCs w:val="18"/>
                              </w:rPr>
                              <w:t xml:space="preserve"> (1</w:t>
                            </w:r>
                            <w:r>
                              <w:rPr>
                                <w:rStyle w:val="wdyuqq"/>
                                <w:rFonts w:asciiTheme="minorHAnsi" w:hAnsiTheme="minorHAnsi" w:cstheme="minorHAnsi"/>
                                <w:b/>
                                <w:bCs/>
                                <w:color w:val="004C97"/>
                                <w:sz w:val="18"/>
                                <w:szCs w:val="18"/>
                              </w:rPr>
                              <w:t>1</w:t>
                            </w:r>
                            <w:r w:rsidRPr="006A6CD1">
                              <w:rPr>
                                <w:rStyle w:val="wdyuqq"/>
                                <w:rFonts w:asciiTheme="minorHAnsi" w:hAnsiTheme="minorHAnsi" w:cstheme="minorHAnsi"/>
                                <w:b/>
                                <w:bCs/>
                                <w:color w:val="004C97"/>
                                <w:sz w:val="18"/>
                                <w:szCs w:val="18"/>
                              </w:rPr>
                              <w:t xml:space="preserve"> weeks)</w:t>
                            </w:r>
                          </w:p>
                          <w:p w14:paraId="7ABDBB52" w14:textId="77777777" w:rsidR="00BA18B4" w:rsidRPr="006A6CD1" w:rsidRDefault="00BA18B4" w:rsidP="00BA18B4">
                            <w:pPr>
                              <w:pStyle w:val="04xlpa"/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  <w:r w:rsidRPr="006A6CD1">
                              <w:rPr>
                                <w:rStyle w:val="wdyuqq"/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  <w:t xml:space="preserve">Monday </w:t>
                            </w:r>
                            <w:r>
                              <w:rPr>
                                <w:rStyle w:val="wdyuqq"/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  <w:t>30 September to Friday 13 December</w:t>
                            </w:r>
                          </w:p>
                          <w:p w14:paraId="5BC83625" w14:textId="77777777" w:rsidR="00BA18B4" w:rsidRPr="006A6CD1" w:rsidRDefault="00BA18B4" w:rsidP="00BA18B4">
                            <w:pPr>
                              <w:pStyle w:val="04xlpa"/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</w:p>
                          <w:p w14:paraId="2AD1FEF0" w14:textId="77777777" w:rsidR="00BA18B4" w:rsidRPr="006E6AD8" w:rsidRDefault="00BA18B4" w:rsidP="00BA18B4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E56040" id="_x0000_s1030" type="#_x0000_t202" style="position:absolute;margin-left:210.75pt;margin-top:701.9pt;width:336.85pt;height:96.4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" filled="f" stroked="f">
                <v:textbox>
                  <w:txbxContent>
                    <w:p w14:paraId="4750B70B" w14:textId="77777777" w:rsidR="00BA18B4" w:rsidRPr="006A6CD1" w:rsidRDefault="00BA18B4" w:rsidP="00BA18B4">
                      <w:pPr>
                        <w:pStyle w:val="04xlpa"/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b/>
                          <w:bCs/>
                          <w:color w:val="000000"/>
                          <w:sz w:val="18"/>
                          <w:szCs w:val="18"/>
                        </w:rPr>
                      </w:pPr>
                      <w:r w:rsidRPr="006A6CD1">
                        <w:rPr>
                          <w:rStyle w:val="wdyuqq"/>
                          <w:rFonts w:asciiTheme="minorHAnsi" w:hAnsiTheme="minorHAnsi" w:cstheme="minorHAnsi"/>
                          <w:b/>
                          <w:bCs/>
                          <w:color w:val="004C97"/>
                          <w:sz w:val="18"/>
                          <w:szCs w:val="18"/>
                        </w:rPr>
                        <w:t>Term 1 (10 weeks)</w:t>
                      </w:r>
                    </w:p>
                    <w:p w14:paraId="7E8AF3F0" w14:textId="77777777" w:rsidR="00BA18B4" w:rsidRPr="006A6CD1" w:rsidRDefault="00BA18B4" w:rsidP="00BA18B4">
                      <w:pPr>
                        <w:pStyle w:val="04xlpa"/>
                        <w:spacing w:before="0" w:beforeAutospacing="0" w:after="0" w:afterAutospacing="0"/>
                        <w:rPr>
                          <w:rStyle w:val="wdyuqq"/>
                          <w:rFonts w:asciiTheme="minorHAnsi" w:hAnsiTheme="minorHAnsi" w:cstheme="minorHAnsi"/>
                          <w:sz w:val="18"/>
                          <w:szCs w:val="18"/>
                        </w:rPr>
                      </w:pPr>
                      <w:r w:rsidRPr="006A6CD1">
                        <w:rPr>
                          <w:rStyle w:val="wdyuqq"/>
                          <w:rFonts w:asciiTheme="minorHAnsi" w:hAnsiTheme="minorHAnsi" w:cstheme="minorHAnsi"/>
                          <w:sz w:val="18"/>
                          <w:szCs w:val="18"/>
                        </w:rPr>
                        <w:t>Monday 22 January to Friday 29 March</w:t>
                      </w:r>
                    </w:p>
                    <w:p w14:paraId="33BD4150" w14:textId="77777777" w:rsidR="00BA18B4" w:rsidRPr="006A6CD1" w:rsidRDefault="00BA18B4" w:rsidP="00BA18B4">
                      <w:pPr>
                        <w:pStyle w:val="04xlpa"/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b/>
                          <w:bCs/>
                          <w:color w:val="000000"/>
                          <w:sz w:val="18"/>
                          <w:szCs w:val="18"/>
                        </w:rPr>
                      </w:pPr>
                      <w:r w:rsidRPr="006A6CD1">
                        <w:rPr>
                          <w:rStyle w:val="wdyuqq"/>
                          <w:rFonts w:asciiTheme="minorHAnsi" w:hAnsiTheme="minorHAnsi" w:cstheme="minorHAnsi"/>
                          <w:b/>
                          <w:bCs/>
                          <w:color w:val="004C97"/>
                          <w:sz w:val="18"/>
                          <w:szCs w:val="18"/>
                        </w:rPr>
                        <w:t xml:space="preserve">Term </w:t>
                      </w:r>
                      <w:r>
                        <w:rPr>
                          <w:rStyle w:val="wdyuqq"/>
                          <w:rFonts w:asciiTheme="minorHAnsi" w:hAnsiTheme="minorHAnsi" w:cstheme="minorHAnsi"/>
                          <w:b/>
                          <w:bCs/>
                          <w:color w:val="004C97"/>
                          <w:sz w:val="18"/>
                          <w:szCs w:val="18"/>
                        </w:rPr>
                        <w:t>2</w:t>
                      </w:r>
                      <w:r w:rsidRPr="006A6CD1">
                        <w:rPr>
                          <w:rStyle w:val="wdyuqq"/>
                          <w:rFonts w:asciiTheme="minorHAnsi" w:hAnsiTheme="minorHAnsi" w:cstheme="minorHAnsi"/>
                          <w:b/>
                          <w:bCs/>
                          <w:color w:val="004C97"/>
                          <w:sz w:val="18"/>
                          <w:szCs w:val="18"/>
                        </w:rPr>
                        <w:t xml:space="preserve"> (10 weeks)</w:t>
                      </w:r>
                    </w:p>
                    <w:p w14:paraId="7E7F6F1A" w14:textId="77777777" w:rsidR="00BA18B4" w:rsidRPr="006A6CD1" w:rsidRDefault="00BA18B4" w:rsidP="00BA18B4">
                      <w:pPr>
                        <w:pStyle w:val="04xlpa"/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sz w:val="18"/>
                          <w:szCs w:val="18"/>
                        </w:rPr>
                      </w:pPr>
                      <w:r w:rsidRPr="006A6CD1">
                        <w:rPr>
                          <w:rStyle w:val="wdyuqq"/>
                          <w:rFonts w:asciiTheme="minorHAnsi" w:hAnsiTheme="minorHAnsi" w:cstheme="minorHAnsi"/>
                          <w:sz w:val="18"/>
                          <w:szCs w:val="18"/>
                        </w:rPr>
                        <w:t xml:space="preserve">Monday </w:t>
                      </w:r>
                      <w:r>
                        <w:rPr>
                          <w:rStyle w:val="wdyuqq"/>
                          <w:rFonts w:asciiTheme="minorHAnsi" w:hAnsiTheme="minorHAnsi" w:cstheme="minorHAnsi"/>
                          <w:sz w:val="18"/>
                          <w:szCs w:val="18"/>
                        </w:rPr>
                        <w:t>15 April to Friday 21 June</w:t>
                      </w:r>
                    </w:p>
                    <w:p w14:paraId="79D63EDD" w14:textId="77777777" w:rsidR="00BA18B4" w:rsidRPr="006A6CD1" w:rsidRDefault="00BA18B4" w:rsidP="00BA18B4">
                      <w:pPr>
                        <w:pStyle w:val="04xlpa"/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b/>
                          <w:bCs/>
                          <w:color w:val="000000"/>
                          <w:sz w:val="18"/>
                          <w:szCs w:val="18"/>
                        </w:rPr>
                      </w:pPr>
                      <w:r w:rsidRPr="006A6CD1">
                        <w:rPr>
                          <w:rStyle w:val="wdyuqq"/>
                          <w:rFonts w:asciiTheme="minorHAnsi" w:hAnsiTheme="minorHAnsi" w:cstheme="minorHAnsi"/>
                          <w:b/>
                          <w:bCs/>
                          <w:color w:val="004C97"/>
                          <w:sz w:val="18"/>
                          <w:szCs w:val="18"/>
                        </w:rPr>
                        <w:t xml:space="preserve">Term </w:t>
                      </w:r>
                      <w:r>
                        <w:rPr>
                          <w:rStyle w:val="wdyuqq"/>
                          <w:rFonts w:asciiTheme="minorHAnsi" w:hAnsiTheme="minorHAnsi" w:cstheme="minorHAnsi"/>
                          <w:b/>
                          <w:bCs/>
                          <w:color w:val="004C97"/>
                          <w:sz w:val="18"/>
                          <w:szCs w:val="18"/>
                        </w:rPr>
                        <w:t>3</w:t>
                      </w:r>
                      <w:r w:rsidRPr="006A6CD1">
                        <w:rPr>
                          <w:rStyle w:val="wdyuqq"/>
                          <w:rFonts w:asciiTheme="minorHAnsi" w:hAnsiTheme="minorHAnsi" w:cstheme="minorHAnsi"/>
                          <w:b/>
                          <w:bCs/>
                          <w:color w:val="004C97"/>
                          <w:sz w:val="18"/>
                          <w:szCs w:val="18"/>
                        </w:rPr>
                        <w:t xml:space="preserve"> (10 weeks)</w:t>
                      </w:r>
                    </w:p>
                    <w:p w14:paraId="2B369F65" w14:textId="77777777" w:rsidR="00BA18B4" w:rsidRPr="006A6CD1" w:rsidRDefault="00BA18B4" w:rsidP="00BA18B4">
                      <w:pPr>
                        <w:pStyle w:val="04xlpa"/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sz w:val="18"/>
                          <w:szCs w:val="18"/>
                        </w:rPr>
                      </w:pPr>
                      <w:r w:rsidRPr="006A6CD1">
                        <w:rPr>
                          <w:rStyle w:val="wdyuqq"/>
                          <w:rFonts w:asciiTheme="minorHAnsi" w:hAnsiTheme="minorHAnsi" w:cstheme="minorHAnsi"/>
                          <w:sz w:val="18"/>
                          <w:szCs w:val="18"/>
                        </w:rPr>
                        <w:t xml:space="preserve">Monday </w:t>
                      </w:r>
                      <w:r>
                        <w:rPr>
                          <w:rStyle w:val="wdyuqq"/>
                          <w:rFonts w:asciiTheme="minorHAnsi" w:hAnsiTheme="minorHAnsi" w:cstheme="minorHAnsi"/>
                          <w:sz w:val="18"/>
                          <w:szCs w:val="18"/>
                        </w:rPr>
                        <w:t>8 July to Friday 13 September</w:t>
                      </w:r>
                    </w:p>
                    <w:p w14:paraId="698DA9F3" w14:textId="77777777" w:rsidR="00BA18B4" w:rsidRPr="006A6CD1" w:rsidRDefault="00BA18B4" w:rsidP="00BA18B4">
                      <w:pPr>
                        <w:pStyle w:val="04xlpa"/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b/>
                          <w:bCs/>
                          <w:color w:val="000000"/>
                          <w:sz w:val="18"/>
                          <w:szCs w:val="18"/>
                        </w:rPr>
                      </w:pPr>
                      <w:r w:rsidRPr="006A6CD1">
                        <w:rPr>
                          <w:rStyle w:val="wdyuqq"/>
                          <w:rFonts w:asciiTheme="minorHAnsi" w:hAnsiTheme="minorHAnsi" w:cstheme="minorHAnsi"/>
                          <w:b/>
                          <w:bCs/>
                          <w:color w:val="004C97"/>
                          <w:sz w:val="18"/>
                          <w:szCs w:val="18"/>
                        </w:rPr>
                        <w:t xml:space="preserve">Term </w:t>
                      </w:r>
                      <w:r>
                        <w:rPr>
                          <w:rStyle w:val="wdyuqq"/>
                          <w:rFonts w:asciiTheme="minorHAnsi" w:hAnsiTheme="minorHAnsi" w:cstheme="minorHAnsi"/>
                          <w:b/>
                          <w:bCs/>
                          <w:color w:val="004C97"/>
                          <w:sz w:val="18"/>
                          <w:szCs w:val="18"/>
                        </w:rPr>
                        <w:t>3</w:t>
                      </w:r>
                      <w:r w:rsidRPr="006A6CD1">
                        <w:rPr>
                          <w:rStyle w:val="wdyuqq"/>
                          <w:rFonts w:asciiTheme="minorHAnsi" w:hAnsiTheme="minorHAnsi" w:cstheme="minorHAnsi"/>
                          <w:b/>
                          <w:bCs/>
                          <w:color w:val="004C97"/>
                          <w:sz w:val="18"/>
                          <w:szCs w:val="18"/>
                        </w:rPr>
                        <w:t xml:space="preserve"> (1</w:t>
                      </w:r>
                      <w:r>
                        <w:rPr>
                          <w:rStyle w:val="wdyuqq"/>
                          <w:rFonts w:asciiTheme="minorHAnsi" w:hAnsiTheme="minorHAnsi" w:cstheme="minorHAnsi"/>
                          <w:b/>
                          <w:bCs/>
                          <w:color w:val="004C97"/>
                          <w:sz w:val="18"/>
                          <w:szCs w:val="18"/>
                        </w:rPr>
                        <w:t>1</w:t>
                      </w:r>
                      <w:r w:rsidRPr="006A6CD1">
                        <w:rPr>
                          <w:rStyle w:val="wdyuqq"/>
                          <w:rFonts w:asciiTheme="minorHAnsi" w:hAnsiTheme="minorHAnsi" w:cstheme="minorHAnsi"/>
                          <w:b/>
                          <w:bCs/>
                          <w:color w:val="004C97"/>
                          <w:sz w:val="18"/>
                          <w:szCs w:val="18"/>
                        </w:rPr>
                        <w:t xml:space="preserve"> weeks)</w:t>
                      </w:r>
                    </w:p>
                    <w:p w14:paraId="7ABDBB52" w14:textId="77777777" w:rsidR="00BA18B4" w:rsidRPr="006A6CD1" w:rsidRDefault="00BA18B4" w:rsidP="00BA18B4">
                      <w:pPr>
                        <w:pStyle w:val="04xlpa"/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sz w:val="18"/>
                          <w:szCs w:val="18"/>
                        </w:rPr>
                      </w:pPr>
                      <w:r w:rsidRPr="006A6CD1">
                        <w:rPr>
                          <w:rStyle w:val="wdyuqq"/>
                          <w:rFonts w:asciiTheme="minorHAnsi" w:hAnsiTheme="minorHAnsi" w:cstheme="minorHAnsi"/>
                          <w:sz w:val="18"/>
                          <w:szCs w:val="18"/>
                        </w:rPr>
                        <w:t xml:space="preserve">Monday </w:t>
                      </w:r>
                      <w:r>
                        <w:rPr>
                          <w:rStyle w:val="wdyuqq"/>
                          <w:rFonts w:asciiTheme="minorHAnsi" w:hAnsiTheme="minorHAnsi" w:cstheme="minorHAnsi"/>
                          <w:sz w:val="18"/>
                          <w:szCs w:val="18"/>
                        </w:rPr>
                        <w:t>30 September to Friday 13 December</w:t>
                      </w:r>
                    </w:p>
                    <w:p w14:paraId="5BC83625" w14:textId="77777777" w:rsidR="00BA18B4" w:rsidRPr="006A6CD1" w:rsidRDefault="00BA18B4" w:rsidP="00BA18B4">
                      <w:pPr>
                        <w:pStyle w:val="04xlpa"/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sz w:val="18"/>
                          <w:szCs w:val="18"/>
                        </w:rPr>
                      </w:pPr>
                    </w:p>
                    <w:p w14:paraId="2AD1FEF0" w14:textId="77777777" w:rsidR="00BA18B4" w:rsidRPr="006E6AD8" w:rsidRDefault="00BA18B4" w:rsidP="00BA18B4">
                      <w:pPr>
                        <w:spacing w:after="0" w:line="240" w:lineRule="auto"/>
                        <w:rPr>
                          <w:rFonts w:cstheme="minorHAnsi"/>
                          <w:color w:val="004C97"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571251" w:rsidRPr="00D33384" w:rsidSect="00D33384">
      <w:headerReference w:type="default" r:id="rId13"/>
      <w:pgSz w:w="11906" w:h="16838"/>
      <w:pgMar w:top="567" w:right="1247" w:bottom="567" w:left="124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37C0A4" w14:textId="77777777" w:rsidR="00464D7F" w:rsidRDefault="00464D7F" w:rsidP="00D33384">
      <w:pPr>
        <w:spacing w:after="0" w:line="240" w:lineRule="auto"/>
      </w:pPr>
      <w:r>
        <w:separator/>
      </w:r>
    </w:p>
  </w:endnote>
  <w:endnote w:type="continuationSeparator" w:id="0">
    <w:p w14:paraId="45D057DE" w14:textId="77777777" w:rsidR="00464D7F" w:rsidRDefault="00464D7F" w:rsidP="00D333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B325E6" w14:textId="77777777" w:rsidR="00464D7F" w:rsidRDefault="00464D7F" w:rsidP="00D33384">
      <w:pPr>
        <w:spacing w:after="0" w:line="240" w:lineRule="auto"/>
      </w:pPr>
      <w:r>
        <w:separator/>
      </w:r>
    </w:p>
  </w:footnote>
  <w:footnote w:type="continuationSeparator" w:id="0">
    <w:p w14:paraId="1B030F12" w14:textId="77777777" w:rsidR="00464D7F" w:rsidRDefault="00464D7F" w:rsidP="00D333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6E4E4F" w14:textId="6840A3D1" w:rsidR="00D33384" w:rsidRDefault="00C33282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12D985FC" wp14:editId="3D1EB46D">
          <wp:simplePos x="0" y="0"/>
          <wp:positionH relativeFrom="page">
            <wp:align>right</wp:align>
          </wp:positionH>
          <wp:positionV relativeFrom="page">
            <wp:align>top</wp:align>
          </wp:positionV>
          <wp:extent cx="7549538" cy="10678602"/>
          <wp:effectExtent l="0" t="0" r="0" b="8890"/>
          <wp:wrapNone/>
          <wp:docPr id="1834034026" name="Picture 1834034026" descr="A calendar with leaves and a few flowers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17982224" name="Picture 1" descr="A calendar with leaves and a few flowers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9538" cy="1067860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UwNTExMLEwNLY0MjRW0lEKTi0uzszPAykwrQUA4aMcVywAAAA="/>
  </w:docVars>
  <w:rsids>
    <w:rsidRoot w:val="00D33384"/>
    <w:rsid w:val="0000502E"/>
    <w:rsid w:val="000161FA"/>
    <w:rsid w:val="00026C0E"/>
    <w:rsid w:val="00045CBB"/>
    <w:rsid w:val="00074041"/>
    <w:rsid w:val="001042E1"/>
    <w:rsid w:val="00157B8F"/>
    <w:rsid w:val="00186D36"/>
    <w:rsid w:val="001B2E93"/>
    <w:rsid w:val="001B5508"/>
    <w:rsid w:val="00201E79"/>
    <w:rsid w:val="00262B31"/>
    <w:rsid w:val="00300A4F"/>
    <w:rsid w:val="00310368"/>
    <w:rsid w:val="003A21BF"/>
    <w:rsid w:val="003A5B76"/>
    <w:rsid w:val="003C7205"/>
    <w:rsid w:val="00407CD1"/>
    <w:rsid w:val="004303EC"/>
    <w:rsid w:val="00464D7F"/>
    <w:rsid w:val="004714B1"/>
    <w:rsid w:val="00486A38"/>
    <w:rsid w:val="00547582"/>
    <w:rsid w:val="00571251"/>
    <w:rsid w:val="0065304F"/>
    <w:rsid w:val="00683737"/>
    <w:rsid w:val="006B58FF"/>
    <w:rsid w:val="006E2B4F"/>
    <w:rsid w:val="00700EA3"/>
    <w:rsid w:val="00714B9F"/>
    <w:rsid w:val="00782B7C"/>
    <w:rsid w:val="00785BCF"/>
    <w:rsid w:val="007B47F9"/>
    <w:rsid w:val="007F2F77"/>
    <w:rsid w:val="00867039"/>
    <w:rsid w:val="008815D0"/>
    <w:rsid w:val="00881DCF"/>
    <w:rsid w:val="00893B44"/>
    <w:rsid w:val="008C6F45"/>
    <w:rsid w:val="008D4A84"/>
    <w:rsid w:val="009117FA"/>
    <w:rsid w:val="009155ED"/>
    <w:rsid w:val="009331C4"/>
    <w:rsid w:val="009344C1"/>
    <w:rsid w:val="00A11E12"/>
    <w:rsid w:val="00A52AF0"/>
    <w:rsid w:val="00B11005"/>
    <w:rsid w:val="00BA18B4"/>
    <w:rsid w:val="00BE097B"/>
    <w:rsid w:val="00C33282"/>
    <w:rsid w:val="00C52BA0"/>
    <w:rsid w:val="00C618AE"/>
    <w:rsid w:val="00CA1D78"/>
    <w:rsid w:val="00D05DFF"/>
    <w:rsid w:val="00D33384"/>
    <w:rsid w:val="00D41387"/>
    <w:rsid w:val="00D52AF7"/>
    <w:rsid w:val="00D86C30"/>
    <w:rsid w:val="00D9533D"/>
    <w:rsid w:val="00DF6610"/>
    <w:rsid w:val="00E04C10"/>
    <w:rsid w:val="00E95544"/>
    <w:rsid w:val="00EE38BC"/>
    <w:rsid w:val="00F0355B"/>
    <w:rsid w:val="00F83F69"/>
    <w:rsid w:val="00FC45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E362FB"/>
  <w15:chartTrackingRefBased/>
  <w15:docId w15:val="{B4F2A364-A25F-4740-AB59-FAF1B93274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A21BF"/>
    <w:pPr>
      <w:keepNext/>
      <w:keepLines/>
      <w:spacing w:after="0" w:line="240" w:lineRule="auto"/>
      <w:jc w:val="center"/>
      <w:outlineLvl w:val="0"/>
    </w:pPr>
    <w:rPr>
      <w:rFonts w:eastAsiaTheme="majorEastAsia" w:cstheme="minorHAnsi"/>
      <w:b/>
      <w:color w:val="004C97"/>
      <w:sz w:val="56"/>
      <w:szCs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3A21BF"/>
    <w:pPr>
      <w:jc w:val="left"/>
      <w:outlineLvl w:val="1"/>
    </w:pPr>
    <w:rPr>
      <w:b w:val="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A21BF"/>
    <w:rPr>
      <w:rFonts w:eastAsiaTheme="majorEastAsia" w:cstheme="minorHAnsi"/>
      <w:b/>
      <w:color w:val="004C97"/>
      <w:sz w:val="5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A21BF"/>
    <w:rPr>
      <w:rFonts w:eastAsiaTheme="majorEastAsia" w:cstheme="minorHAnsi"/>
      <w:color w:val="004C97"/>
      <w:sz w:val="28"/>
      <w:szCs w:val="28"/>
    </w:rPr>
  </w:style>
  <w:style w:type="table" w:styleId="TableGrid">
    <w:name w:val="Table Grid"/>
    <w:basedOn w:val="TableNormal"/>
    <w:uiPriority w:val="39"/>
    <w:rsid w:val="00D333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333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3384"/>
  </w:style>
  <w:style w:type="paragraph" w:styleId="Footer">
    <w:name w:val="footer"/>
    <w:basedOn w:val="Normal"/>
    <w:link w:val="FooterChar"/>
    <w:uiPriority w:val="99"/>
    <w:unhideWhenUsed/>
    <w:rsid w:val="00D333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3384"/>
  </w:style>
  <w:style w:type="paragraph" w:customStyle="1" w:styleId="04xlpa">
    <w:name w:val="_04xlpa"/>
    <w:basedOn w:val="Normal"/>
    <w:rsid w:val="00C618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wdyuqq">
    <w:name w:val="wdyuqq"/>
    <w:basedOn w:val="DefaultParagraphFont"/>
    <w:rsid w:val="00C618AE"/>
  </w:style>
  <w:style w:type="character" w:styleId="Hyperlink">
    <w:name w:val="Hyperlink"/>
    <w:basedOn w:val="DefaultParagraphFont"/>
    <w:uiPriority w:val="99"/>
    <w:unhideWhenUsed/>
    <w:rsid w:val="00EE38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38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admin@tarragindikindy.com.a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admin@tarragindikindy.com.au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5B0E6D0FEB5C4592196BC01C75E698" ma:contentTypeVersion="407" ma:contentTypeDescription="Create a new document." ma:contentTypeScope="" ma:versionID="c9c79e73a7ed3527261f2c00a82c7d64">
  <xsd:schema xmlns:xsd="http://www.w3.org/2001/XMLSchema" xmlns:xs="http://www.w3.org/2001/XMLSchema" xmlns:p="http://schemas.microsoft.com/office/2006/metadata/properties" xmlns:ns2="e10cc441-167d-456d-8c59-564d5923865a" xmlns:ns3="584dbffc-ecf9-4731-ae2f-8f623a4b252b" xmlns:ns4="6107c326-2a11-40c6-bdeb-3c9e4913ae43" targetNamespace="http://schemas.microsoft.com/office/2006/metadata/properties" ma:root="true" ma:fieldsID="0c81acb72f3d9612a28ee5c5ffb45179" ns2:_="" ns3:_="" ns4:_="">
    <xsd:import namespace="e10cc441-167d-456d-8c59-564d5923865a"/>
    <xsd:import namespace="584dbffc-ecf9-4731-ae2f-8f623a4b252b"/>
    <xsd:import namespace="6107c326-2a11-40c6-bdeb-3c9e4913ae43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IconOverlay" minOccurs="0"/>
                <xsd:element ref="ns2:TaxKeywordTaxHTField" minOccurs="0"/>
                <xsd:element ref="ns2:TaxCatchAll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3:lcf76f155ced4ddcb4097134ff3c332f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0cc441-167d-456d-8c59-564d5923865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KeywordTaxHTField" ma:index="13" nillable="true" ma:displayName="TaxKeywordTaxHTField" ma:hidden="true" ma:internalName="TaxKeywordTaxHTField">
      <xsd:simpleType>
        <xsd:restriction base="dms:Note"/>
      </xsd:simpleType>
    </xsd:element>
    <xsd:element name="TaxCatchAll" ma:index="14" nillable="true" ma:displayName="Taxonomy Catch All Column" ma:hidden="true" ma:list="{27313c38-c8df-4efb-a8d7-82874b65838b}" ma:internalName="TaxCatchAll" ma:showField="CatchAllData" ma:web="e10cc441-167d-456d-8c59-564d592386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4dbffc-ecf9-4731-ae2f-8f623a4b252b" elementFormDefault="qualified">
    <xsd:import namespace="http://schemas.microsoft.com/office/2006/documentManagement/types"/>
    <xsd:import namespace="http://schemas.microsoft.com/office/infopath/2007/PartnerControls"/>
    <xsd:element name="IconOverlay" ma:index="11" nillable="true" ma:displayName="IconOverlay" ma:internalName="IconOverlay" ma:readOnly="false">
      <xsd:simpleType>
        <xsd:restriction base="dms:Text"/>
      </xsd:simpleType>
    </xsd:element>
    <xsd:element name="MediaServiceMetadata" ma:index="1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7" nillable="true" ma:taxonomy="true" ma:internalName="lcf76f155ced4ddcb4097134ff3c332f" ma:taxonomyFieldName="MediaServiceImageTags" ma:displayName="Image Tags" ma:readOnly="false" ma:fieldId="{5cf76f15-5ced-4ddc-b409-7134ff3c332f}" ma:taxonomyMulti="true" ma:sspId="47b3d1e2-3fa3-436e-9a99-a31d159193d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07c326-2a11-40c6-bdeb-3c9e4913ae43" elementFormDefault="qualified">
    <xsd:import namespace="http://schemas.microsoft.com/office/2006/documentManagement/types"/>
    <xsd:import namespace="http://schemas.microsoft.com/office/infopath/2007/PartnerControls"/>
    <xsd:element name="SharedWithUsers" ma:index="2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84dbffc-ecf9-4731-ae2f-8f623a4b252b">
      <Terms xmlns="http://schemas.microsoft.com/office/infopath/2007/PartnerControls"/>
    </lcf76f155ced4ddcb4097134ff3c332f>
    <TaxCatchAll xmlns="e10cc441-167d-456d-8c59-564d5923865a" xsi:nil="true"/>
    <IconOverlay xmlns="584dbffc-ecf9-4731-ae2f-8f623a4b252b" xsi:nil="true"/>
    <TaxKeywordTaxHTField xmlns="e10cc441-167d-456d-8c59-564d5923865a" xsi:nil="true"/>
  </documentManagement>
</p:properties>
</file>

<file path=customXml/itemProps1.xml><?xml version="1.0" encoding="utf-8"?>
<ds:datastoreItem xmlns:ds="http://schemas.openxmlformats.org/officeDocument/2006/customXml" ds:itemID="{D2D0C28F-7D56-4C61-B54A-40BA720B97F7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CDDA56D6-C934-4D3E-8344-F20C6C5020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0cc441-167d-456d-8c59-564d5923865a"/>
    <ds:schemaRef ds:uri="584dbffc-ecf9-4731-ae2f-8f623a4b252b"/>
    <ds:schemaRef ds:uri="6107c326-2a11-40c6-bdeb-3c9e4913a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24B6D92-78F6-4986-9C19-D33FF6C4CA8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FAF394C-B6DF-438E-B088-0E9B06F5308B}">
  <ds:schemaRefs>
    <ds:schemaRef ds:uri="http://schemas.microsoft.com/office/2006/metadata/properties"/>
    <ds:schemaRef ds:uri="http://schemas.microsoft.com/office/infopath/2007/PartnerControls"/>
    <ds:schemaRef ds:uri="584dbffc-ecf9-4731-ae2f-8f623a4b252b"/>
    <ds:schemaRef ds:uri="e10cc441-167d-456d-8c59-564d5923865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210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Hall</dc:creator>
  <cp:keywords/>
  <dc:description/>
  <cp:lastModifiedBy>Hayley Brown</cp:lastModifiedBy>
  <cp:revision>59</cp:revision>
  <cp:lastPrinted>2023-08-07T05:17:00Z</cp:lastPrinted>
  <dcterms:created xsi:type="dcterms:W3CDTF">2023-08-07T04:00:00Z</dcterms:created>
  <dcterms:modified xsi:type="dcterms:W3CDTF">2023-10-23T0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5B0E6D0FEB5C4592196BC01C75E698</vt:lpwstr>
  </property>
  <property fmtid="{D5CDD505-2E9C-101B-9397-08002B2CF9AE}" pid="3" name="MediaServiceImageTags">
    <vt:lpwstr/>
  </property>
</Properties>
</file>